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3F1123" w14:textId="77777777" w:rsidR="00260B48" w:rsidRDefault="003A3953">
      <w:pPr>
        <w:pStyle w:val="Title"/>
      </w:pPr>
      <w:r>
        <w:t>Research Fairness and Research Intergrity: A cross-sectional surevy</w:t>
      </w:r>
    </w:p>
    <w:p w14:paraId="7C8140C1" w14:textId="77777777" w:rsidR="00260B48" w:rsidRDefault="003A3953">
      <w:pPr>
        <w:pStyle w:val="Author"/>
      </w:pPr>
      <w:r>
        <w:t>Dr Joseph B Sempa</w:t>
      </w:r>
    </w:p>
    <w:p w14:paraId="059E328A" w14:textId="77777777" w:rsidR="00260B48" w:rsidRDefault="003A3953">
      <w:pPr>
        <w:pStyle w:val="Date"/>
      </w:pPr>
      <w:r>
        <w:t>2022-07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7044805"/>
        <w:docPartObj>
          <w:docPartGallery w:val="Table of Contents"/>
          <w:docPartUnique/>
        </w:docPartObj>
      </w:sdtPr>
      <w:sdtEndPr/>
      <w:sdtContent>
        <w:p w14:paraId="21058684" w14:textId="77777777" w:rsidR="00260B48" w:rsidRDefault="003A3953">
          <w:pPr>
            <w:pStyle w:val="TOCHeading"/>
          </w:pPr>
          <w:r>
            <w:t>Table of Contents</w:t>
          </w:r>
        </w:p>
        <w:p w14:paraId="6C063A23" w14:textId="77777777" w:rsidR="005743A2" w:rsidRDefault="003A3953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9388680" w:history="1">
            <w:r w:rsidR="005743A2" w:rsidRPr="003E7F68">
              <w:rPr>
                <w:rStyle w:val="Hyperlink"/>
                <w:noProof/>
              </w:rPr>
              <w:t>Prevalence of responsible research practices and Fair research practices</w:t>
            </w:r>
            <w:r w:rsidR="005743A2">
              <w:rPr>
                <w:noProof/>
                <w:webHidden/>
              </w:rPr>
              <w:tab/>
            </w:r>
            <w:r w:rsidR="005743A2">
              <w:rPr>
                <w:noProof/>
                <w:webHidden/>
              </w:rPr>
              <w:fldChar w:fldCharType="begin"/>
            </w:r>
            <w:r w:rsidR="005743A2">
              <w:rPr>
                <w:noProof/>
                <w:webHidden/>
              </w:rPr>
              <w:instrText xml:space="preserve"> PAGEREF _Toc109388680 \h </w:instrText>
            </w:r>
            <w:r w:rsidR="005743A2">
              <w:rPr>
                <w:noProof/>
                <w:webHidden/>
              </w:rPr>
            </w:r>
            <w:r w:rsidR="005743A2">
              <w:rPr>
                <w:noProof/>
                <w:webHidden/>
              </w:rPr>
              <w:fldChar w:fldCharType="separate"/>
            </w:r>
            <w:r w:rsidR="005743A2">
              <w:rPr>
                <w:noProof/>
                <w:webHidden/>
              </w:rPr>
              <w:t>1</w:t>
            </w:r>
            <w:r w:rsidR="005743A2">
              <w:rPr>
                <w:noProof/>
                <w:webHidden/>
              </w:rPr>
              <w:fldChar w:fldCharType="end"/>
            </w:r>
          </w:hyperlink>
        </w:p>
        <w:p w14:paraId="45F135CB" w14:textId="77777777" w:rsidR="005743A2" w:rsidRDefault="005743A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09388681" w:history="1">
            <w:r w:rsidRPr="003E7F68">
              <w:rPr>
                <w:rStyle w:val="Hyperlink"/>
                <w:noProof/>
              </w:rPr>
              <w:t>Demograph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388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A987EF" w14:textId="77777777" w:rsidR="005743A2" w:rsidRDefault="005743A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09388682" w:history="1">
            <w:r w:rsidRPr="003E7F68">
              <w:rPr>
                <w:rStyle w:val="Hyperlink"/>
                <w:noProof/>
              </w:rPr>
              <w:t>Responsible research practices and fair research practices by the question which of the following best describes you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388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D0B7D5" w14:textId="77777777" w:rsidR="005743A2" w:rsidRDefault="005743A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09388683" w:history="1">
            <w:r w:rsidRPr="003E7F68">
              <w:rPr>
                <w:rStyle w:val="Hyperlink"/>
                <w:noProof/>
              </w:rPr>
              <w:t>Responsible research practices and fair research practices by location (Global North or Sout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388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2968AE" w14:textId="77777777" w:rsidR="005743A2" w:rsidRDefault="005743A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09388684" w:history="1">
            <w:r w:rsidRPr="003E7F68">
              <w:rPr>
                <w:rStyle w:val="Hyperlink"/>
                <w:noProof/>
              </w:rPr>
              <w:t>Multivariate model - responsible research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388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A1B042" w14:textId="77777777" w:rsidR="005743A2" w:rsidRDefault="005743A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09388685" w:history="1">
            <w:r w:rsidRPr="003E7F68">
              <w:rPr>
                <w:rStyle w:val="Hyperlink"/>
                <w:noProof/>
              </w:rPr>
              <w:t>Multivariate model - Fair research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388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F38DAC" w14:textId="77777777" w:rsidR="005743A2" w:rsidRDefault="005743A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09388686" w:history="1">
            <w:r w:rsidRPr="003E7F68">
              <w:rPr>
                <w:rStyle w:val="Hyperlink"/>
                <w:noProof/>
              </w:rPr>
              <w:t>Analysis for those who responded N/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388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8ED415" w14:textId="77777777" w:rsidR="00260B48" w:rsidRDefault="003A3953">
          <w:r>
            <w:fldChar w:fldCharType="end"/>
          </w:r>
        </w:p>
      </w:sdtContent>
    </w:sdt>
    <w:p w14:paraId="016ADFE2" w14:textId="77777777" w:rsidR="00260B48" w:rsidRDefault="003A3953">
      <w:pPr>
        <w:pStyle w:val="Heading1"/>
      </w:pPr>
      <w:bookmarkStart w:id="0" w:name="X683c1c555916981b07bafa30941d4cfa3befaf2"/>
      <w:bookmarkStart w:id="1" w:name="_Toc109388680"/>
      <w:r>
        <w:t>Prevalence of responsible research practices and Fair research practices</w:t>
      </w:r>
      <w:bookmarkEnd w:id="1"/>
    </w:p>
    <w:p w14:paraId="7C1B81B1" w14:textId="77777777" w:rsidR="00260B48" w:rsidRDefault="003A3953">
      <w:pPr>
        <w:pStyle w:val="FirstParagraph"/>
      </w:pPr>
      <w:r>
        <w:t>We used a cutoff score of 70 in both cases since the maximum score is 140 in both cases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419"/>
        <w:gridCol w:w="778"/>
        <w:gridCol w:w="3131"/>
        <w:gridCol w:w="4489"/>
        <w:gridCol w:w="4526"/>
      </w:tblGrid>
      <w:tr w:rsidR="00260B48" w14:paraId="28781279" w14:textId="77777777" w:rsidTr="00260B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41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B6407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77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9482B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27B79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8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7D9B4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5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52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794E6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from the Global South, N = 8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0A3EE917" w14:textId="77777777" w:rsidTr="00260B48">
        <w:trPr>
          <w:cantSplit/>
          <w:jc w:val="center"/>
        </w:trPr>
        <w:tc>
          <w:tcPr>
            <w:tcW w:w="34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697A69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esponsible research Practice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89C87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6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DB56AA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9899C3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4FBE29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3C96459C" w14:textId="77777777" w:rsidTr="00260B48">
        <w:trPr>
          <w:cantSplit/>
          <w:jc w:val="center"/>
        </w:trPr>
        <w:tc>
          <w:tcPr>
            <w:tcW w:w="34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80C1B1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s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936ED5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0F987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58610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 (100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8EF69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 (100%)</w:t>
            </w:r>
          </w:p>
        </w:tc>
      </w:tr>
      <w:tr w:rsidR="00260B48" w14:paraId="519402D5" w14:textId="77777777" w:rsidTr="00260B48">
        <w:trPr>
          <w:cantSplit/>
          <w:jc w:val="center"/>
        </w:trPr>
        <w:tc>
          <w:tcPr>
            <w:tcW w:w="34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F95433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202342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F5893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9D246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8B143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</w:tr>
      <w:tr w:rsidR="00260B48" w14:paraId="03DF21EF" w14:textId="77777777" w:rsidTr="00260B48">
        <w:trPr>
          <w:cantSplit/>
          <w:jc w:val="center"/>
        </w:trPr>
        <w:tc>
          <w:tcPr>
            <w:tcW w:w="34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3D98B2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air research practice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17AD0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566AAB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46FCB5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599CBF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426DC41D" w14:textId="77777777" w:rsidTr="00260B48">
        <w:trPr>
          <w:cantSplit/>
          <w:jc w:val="center"/>
        </w:trPr>
        <w:tc>
          <w:tcPr>
            <w:tcW w:w="34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25796F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s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B0663A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4E7CD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83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1704D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96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2083D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 (97%)</w:t>
            </w:r>
          </w:p>
        </w:tc>
      </w:tr>
      <w:tr w:rsidR="00260B48" w14:paraId="3AA0A3F3" w14:textId="77777777" w:rsidTr="00260B48">
        <w:trPr>
          <w:cantSplit/>
          <w:jc w:val="center"/>
        </w:trPr>
        <w:tc>
          <w:tcPr>
            <w:tcW w:w="34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09688D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l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FC9ECB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64CD1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1C518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4.3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6FA88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1%)</w:t>
            </w:r>
          </w:p>
        </w:tc>
      </w:tr>
      <w:tr w:rsidR="00260B48" w14:paraId="699FE0E4" w14:textId="77777777" w:rsidTr="00260B48">
        <w:trPr>
          <w:cantSplit/>
          <w:jc w:val="center"/>
        </w:trPr>
        <w:tc>
          <w:tcPr>
            <w:tcW w:w="341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BE6C81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5578CB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07B4B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ADFBA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4526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9BD75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260B48" w14:paraId="0FEA2111" w14:textId="77777777" w:rsidTr="00260B48">
        <w:trPr>
          <w:cantSplit/>
          <w:jc w:val="center"/>
        </w:trPr>
        <w:tc>
          <w:tcPr>
            <w:tcW w:w="16343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379F3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lastRenderedPageBreak/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24034F16" w14:textId="77777777" w:rsidR="00260B48" w:rsidRDefault="003A3953">
      <w:pPr>
        <w:pStyle w:val="Heading1"/>
      </w:pPr>
      <w:bookmarkStart w:id="2" w:name="demographics"/>
      <w:bookmarkStart w:id="3" w:name="_Toc109388681"/>
      <w:bookmarkEnd w:id="0"/>
      <w:r>
        <w:t>Demographics</w:t>
      </w:r>
      <w:bookmarkEnd w:id="3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060"/>
        <w:gridCol w:w="778"/>
        <w:gridCol w:w="3131"/>
        <w:gridCol w:w="4489"/>
        <w:gridCol w:w="4526"/>
      </w:tblGrid>
      <w:tr w:rsidR="00260B48" w14:paraId="0AAC1E56" w14:textId="77777777" w:rsidTr="00260B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06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DC487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77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93818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9F4BF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8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EF8F6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5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52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1CA56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8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22FF7FA0" w14:textId="77777777" w:rsidTr="00260B48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147B99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hich country are you from?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D6527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261CFB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32B827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CF8A75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49EB2B1C" w14:textId="77777777" w:rsidTr="00260B48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CFDDCA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ast Asia and Pacific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7C5EDB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4FD48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99C24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6.4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BFA35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15%)</w:t>
            </w:r>
          </w:p>
        </w:tc>
      </w:tr>
      <w:tr w:rsidR="00260B48" w14:paraId="425DAF73" w14:textId="77777777" w:rsidTr="00260B48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E1A278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urope and Central Asia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22B282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26E1B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AD338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62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9F391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1%)</w:t>
            </w:r>
          </w:p>
        </w:tc>
      </w:tr>
      <w:tr w:rsidR="00260B48" w14:paraId="7584DD9D" w14:textId="77777777" w:rsidTr="00260B48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2099EF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ddle East and North Africa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BE206B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EE845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588EF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70A55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5%)</w:t>
            </w:r>
          </w:p>
        </w:tc>
      </w:tr>
      <w:tr w:rsidR="00260B48" w14:paraId="0006A160" w14:textId="77777777" w:rsidTr="00260B48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36C168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 America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A65F84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AB0F4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76568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1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E298A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1%)</w:t>
            </w:r>
          </w:p>
        </w:tc>
      </w:tr>
      <w:tr w:rsidR="00260B48" w14:paraId="4D9C70A3" w14:textId="77777777" w:rsidTr="00260B48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699287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2716CC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A2316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4DDA8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C689A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5%)</w:t>
            </w:r>
          </w:p>
        </w:tc>
      </w:tr>
      <w:tr w:rsidR="00260B48" w14:paraId="220F1EB7" w14:textId="77777777" w:rsidTr="00260B48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99FF4D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uth Asia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E3D787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D05CD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86754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1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4D0D9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20%)</w:t>
            </w:r>
          </w:p>
        </w:tc>
      </w:tr>
      <w:tr w:rsidR="00260B48" w14:paraId="6E178961" w14:textId="77777777" w:rsidTr="00260B48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1A298C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b-Saharan Africa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B8BC3F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1A954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DE91B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8.5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885AF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55%)</w:t>
            </w:r>
          </w:p>
        </w:tc>
      </w:tr>
      <w:tr w:rsidR="00260B48" w14:paraId="1FC63077" w14:textId="77777777" w:rsidTr="00260B48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FE368B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7F1FFB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FA9D7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781B2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B5713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</w:tr>
      <w:tr w:rsidR="00260B48" w14:paraId="4AA16879" w14:textId="77777777" w:rsidTr="00260B48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3E1003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hat discipline of global health based describes you: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F9013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B017FC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94EE33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82D13A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70EC421C" w14:textId="77777777" w:rsidTr="00260B48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31D1F5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ology/Medicin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508256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A5116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98A50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28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00FCB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28%)</w:t>
            </w:r>
          </w:p>
        </w:tc>
      </w:tr>
      <w:tr w:rsidR="00260B48" w14:paraId="0E4E32FB" w14:textId="77777777" w:rsidTr="00260B48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B12495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ostatistics/Epidemiolog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D53E12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BB1F7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B3EE4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37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C8FAE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34%)</w:t>
            </w:r>
          </w:p>
        </w:tc>
      </w:tr>
      <w:tr w:rsidR="00260B48" w14:paraId="6E8BAD3C" w14:textId="77777777" w:rsidTr="00260B48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69076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thematics/Computer scienc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E0F16F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9AFEC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2BD3E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2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6D420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73850860" w14:textId="77777777" w:rsidTr="00260B48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81BFB1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 (please specify)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A3F4E5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F6B7F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FBDF6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7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B69BD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23%)</w:t>
            </w:r>
          </w:p>
        </w:tc>
      </w:tr>
      <w:tr w:rsidR="00260B48" w14:paraId="3E88E94F" w14:textId="77777777" w:rsidTr="00260B48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9F4E73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litical sciences/Health economics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916A1E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A0E0A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D76C1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4.3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5B81A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7.8%)</w:t>
            </w:r>
          </w:p>
        </w:tc>
      </w:tr>
      <w:tr w:rsidR="00260B48" w14:paraId="283F5464" w14:textId="77777777" w:rsidTr="00260B48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6B6427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EDE797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DA40E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0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F8CED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2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23B76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6%)</w:t>
            </w:r>
          </w:p>
        </w:tc>
      </w:tr>
      <w:tr w:rsidR="00260B48" w14:paraId="27C82C17" w14:textId="77777777" w:rsidTr="00260B48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954ABC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ciology/Anthropology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60CFF0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15E22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920CA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8.7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FCEAC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.7%)</w:t>
            </w:r>
          </w:p>
        </w:tc>
      </w:tr>
      <w:tr w:rsidR="00260B48" w14:paraId="0EBA6D49" w14:textId="77777777" w:rsidTr="00260B48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5026A0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E6B1C6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3ED71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CF59B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B2783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260B48" w14:paraId="0B084A99" w14:textId="77777777" w:rsidTr="00260B48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FF4FCE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hat is you gender?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A553D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8E86A5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D04779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52DD80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52A132D8" w14:textId="77777777" w:rsidTr="00260B48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2293EA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916B06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C3980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AD008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57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F9A0F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43%)</w:t>
            </w:r>
          </w:p>
        </w:tc>
      </w:tr>
      <w:tr w:rsidR="00260B48" w14:paraId="770E1965" w14:textId="77777777" w:rsidTr="00260B48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285FC3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EE86C4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B4FF9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0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BF383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41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DDBFA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57%)</w:t>
            </w:r>
          </w:p>
        </w:tc>
      </w:tr>
      <w:tr w:rsidR="00260B48" w14:paraId="5D59B956" w14:textId="77777777" w:rsidTr="00260B48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F12C94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481165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D00B4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4CCC5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2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4774D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6864AC17" w14:textId="77777777" w:rsidTr="00260B48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280DA7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A0B1B5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CE582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17A8A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ACFCA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</w:tr>
      <w:tr w:rsidR="00260B48" w14:paraId="06D96E64" w14:textId="77777777" w:rsidTr="00260B48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2AD501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ow many years of involvement in research do you have?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3A81B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8F6183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9CA732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C70360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2E655F03" w14:textId="77777777" w:rsidTr="00260B48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6CB730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arly Career (&lt; 3 years post-education)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BC8382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0DC84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C817A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6.4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40BB7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1%)</w:t>
            </w:r>
          </w:p>
        </w:tc>
      </w:tr>
      <w:tr w:rsidR="00260B48" w14:paraId="21D070EA" w14:textId="77777777" w:rsidTr="00260B48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FABD33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ablished (&gt;10 years post-education)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390F78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131C1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28FF8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74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E09C1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45%)</w:t>
            </w:r>
          </w:p>
        </w:tc>
      </w:tr>
      <w:tr w:rsidR="00260B48" w14:paraId="2237CFB6" w14:textId="77777777" w:rsidTr="00260B48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88815F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d-career (3-10 years post-education)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D7F47A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CAB36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5244E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7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29FF6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42%)</w:t>
            </w:r>
          </w:p>
        </w:tc>
      </w:tr>
      <w:tr w:rsidR="00260B48" w14:paraId="1ABC8F6B" w14:textId="77777777" w:rsidTr="00260B48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284312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A1EE17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37DF6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0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82D77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1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91217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6%)</w:t>
            </w:r>
          </w:p>
        </w:tc>
      </w:tr>
      <w:tr w:rsidR="00260B48" w14:paraId="2091EB39" w14:textId="77777777" w:rsidTr="00260B48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D6CB85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4A8A61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AB75A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CCFC9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02981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260B48" w14:paraId="2FDFA582" w14:textId="77777777" w:rsidTr="00260B48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F9B204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hat is your highest academic rank?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2F01C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64A762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761DE4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656BA6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65AFE658" w14:textId="77777777" w:rsidTr="00260B48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DD3CC7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sociate Professor or Full Professor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715BE3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DED2C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4908C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43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E307D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20%)</w:t>
            </w:r>
          </w:p>
        </w:tc>
      </w:tr>
      <w:tr w:rsidR="00260B48" w14:paraId="4EC7C377" w14:textId="77777777" w:rsidTr="00260B48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249CC1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chelor or Master degre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9E6956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3BDE3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0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C7980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1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200E0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32%)</w:t>
            </w:r>
          </w:p>
        </w:tc>
      </w:tr>
      <w:tr w:rsidR="00260B48" w14:paraId="3399A836" w14:textId="77777777" w:rsidTr="00260B48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A295A7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 (please specify)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54174F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0F244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EF142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1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E3FE2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1%)</w:t>
            </w:r>
          </w:p>
        </w:tc>
      </w:tr>
      <w:tr w:rsidR="00260B48" w14:paraId="371A3BB0" w14:textId="77777777" w:rsidTr="00260B48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D6E022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hD degre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613AE3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1CFBB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F09E5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9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F7AFA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35%)</w:t>
            </w:r>
          </w:p>
        </w:tc>
      </w:tr>
      <w:tr w:rsidR="00260B48" w14:paraId="64AF26C2" w14:textId="77777777" w:rsidTr="00260B48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709440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stdoc or Assistant Professor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F40F66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FFA61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93280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23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7286E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7.7%)</w:t>
            </w:r>
          </w:p>
        </w:tc>
      </w:tr>
      <w:tr w:rsidR="00260B48" w14:paraId="29DFBDE9" w14:textId="77777777" w:rsidTr="00260B48">
        <w:trPr>
          <w:cantSplit/>
          <w:jc w:val="center"/>
        </w:trPr>
        <w:tc>
          <w:tcPr>
            <w:tcW w:w="60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6ED990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9D312B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741FE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F7CBE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1%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55927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5%)</w:t>
            </w:r>
          </w:p>
        </w:tc>
      </w:tr>
      <w:tr w:rsidR="00260B48" w14:paraId="082FF82C" w14:textId="77777777" w:rsidTr="00260B48">
        <w:trPr>
          <w:cantSplit/>
          <w:jc w:val="center"/>
        </w:trPr>
        <w:tc>
          <w:tcPr>
            <w:tcW w:w="606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856ACA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5E8460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092B2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C9F7B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4526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314BA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</w:tr>
      <w:tr w:rsidR="00260B48" w14:paraId="30771B59" w14:textId="77777777" w:rsidTr="00260B48">
        <w:trPr>
          <w:cantSplit/>
          <w:jc w:val="center"/>
        </w:trPr>
        <w:tc>
          <w:tcPr>
            <w:tcW w:w="18984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073CC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6460EEAF" w14:textId="77777777" w:rsidR="00260B48" w:rsidRDefault="003A3953">
      <w:pPr>
        <w:pStyle w:val="Heading1"/>
      </w:pPr>
      <w:bookmarkStart w:id="4" w:name="X3103c40ac33ca18bf6d53516492605308007cd0"/>
      <w:bookmarkStart w:id="5" w:name="_Toc109388682"/>
      <w:bookmarkEnd w:id="2"/>
      <w:r>
        <w:t>Responsible research practices and fair research practices by the question which of the following best describes you?</w:t>
      </w:r>
      <w:bookmarkEnd w:id="5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018"/>
        <w:gridCol w:w="778"/>
        <w:gridCol w:w="3131"/>
        <w:gridCol w:w="4489"/>
        <w:gridCol w:w="4526"/>
      </w:tblGrid>
      <w:tr w:rsidR="00260B48" w14:paraId="27F2E1C4" w14:textId="77777777" w:rsidTr="00260B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401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1A91B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77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1627A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BAAEE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8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92051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5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52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96B36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8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746AD759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CBEC4E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35267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1214B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B1E77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093CB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</w:tr>
      <w:tr w:rsidR="00260B48" w14:paraId="0B9A9011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D46B3E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22F162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92F78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2D942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98C3C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</w:tr>
      <w:tr w:rsidR="00260B48" w14:paraId="7EABC469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95A4A2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2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D9A72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ED736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6.0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703AA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5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86565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</w:tr>
      <w:tr w:rsidR="00260B48" w14:paraId="09E03391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9AEACE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2EA1A6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FC3BB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8BB03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F4655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</w:tr>
      <w:tr w:rsidR="00260B48" w14:paraId="6AC99FAA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26F24D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3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2A6FC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0E1BA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4795A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6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452C8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</w:tr>
      <w:tr w:rsidR="00260B48" w14:paraId="1063D016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FF232F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F5A799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2B9D8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4640B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2CB68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</w:tr>
      <w:tr w:rsidR="00260B48" w14:paraId="1653645F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328A72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rpq4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F628E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1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8D136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2ECB5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75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C59F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</w:tr>
      <w:tr w:rsidR="00260B48" w14:paraId="41EAEF70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E409E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41B867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4C1A7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9F1E6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5EBFA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</w:tr>
      <w:tr w:rsidR="00260B48" w14:paraId="7F8A62EA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F07500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5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C56E9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3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3199B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5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E2ADB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2E193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</w:tr>
      <w:tr w:rsidR="00260B48" w14:paraId="29A8487A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01A896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AD6CD2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345E2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0DAC6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9CC7C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</w:tr>
      <w:tr w:rsidR="00260B48" w14:paraId="4CD72287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F1327C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6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2A816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B4569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4.5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6BB65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6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3E809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</w:tr>
      <w:tr w:rsidR="00260B48" w14:paraId="2E3BA619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546570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C47611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F2581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2A7C7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F5C2B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</w:tr>
      <w:tr w:rsidR="00260B48" w14:paraId="3826BA32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5FC8BA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7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A4518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D8663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5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D6DC7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D5BFA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</w:tr>
      <w:tr w:rsidR="00260B48" w14:paraId="795B1478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C1D70C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63BAC1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005E5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2F525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75E83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</w:tr>
      <w:tr w:rsidR="00260B48" w14:paraId="46A98FAB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2D3528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8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5D193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9D637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5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FCC7A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85520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</w:tr>
      <w:tr w:rsidR="00260B48" w14:paraId="1D5EFE4E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F96FE1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460600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60D9D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91A42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5476D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</w:tr>
      <w:tr w:rsidR="00260B48" w14:paraId="757D247E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4EA9A9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9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CFA27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99D6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1.00, 5.5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386C4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4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9DF2E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0 (2.00, 7.00)</w:t>
            </w:r>
          </w:p>
        </w:tc>
      </w:tr>
      <w:tr w:rsidR="00260B48" w14:paraId="3D4862CF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EDF12E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4A51D8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32A70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3EB66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E82E6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</w:tr>
      <w:tr w:rsidR="00260B48" w14:paraId="4B64532F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0366AF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0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8705F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9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FDA08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6.0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03A71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4.00, 6.5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2F087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7.00)</w:t>
            </w:r>
          </w:p>
        </w:tc>
      </w:tr>
      <w:tr w:rsidR="00260B48" w14:paraId="48B4B6F9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D81474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9592F0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32D12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8DFE4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6116C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</w:tr>
      <w:tr w:rsidR="00260B48" w14:paraId="4A196FC2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DC5C00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1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C25B4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9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3435C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5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006A6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FF2AC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</w:tr>
      <w:tr w:rsidR="00260B48" w14:paraId="182F48B6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E1404A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6C366A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70710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ADD2F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83465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</w:tr>
      <w:tr w:rsidR="00260B48" w14:paraId="6A3F79F5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5294F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2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0EA89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65BFF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5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81E87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F8AD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</w:tr>
      <w:tr w:rsidR="00260B48" w14:paraId="50829AEC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3689E4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54BA28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76719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EF83C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9EE9F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</w:tr>
      <w:tr w:rsidR="00260B48" w14:paraId="01DA5AB5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7E22AE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3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0549F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9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F3AA5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3.50, 6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DB10D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20FEC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7.00)</w:t>
            </w:r>
          </w:p>
        </w:tc>
      </w:tr>
      <w:tr w:rsidR="00260B48" w14:paraId="7D1A099E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D6798B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018E49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BC474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06866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5F8FB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260B48" w14:paraId="275AED96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EFE8EF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4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C8007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C61DB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5.0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6E921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E7D81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</w:tr>
      <w:tr w:rsidR="00260B48" w14:paraId="75B0F63E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59628A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263A2D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92955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78A90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FA9EF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</w:tr>
      <w:tr w:rsidR="00260B48" w14:paraId="057E50D8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38F2D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5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F8857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260BF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A4D5E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5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ADA42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5.00, 7.00)</w:t>
            </w:r>
          </w:p>
        </w:tc>
      </w:tr>
      <w:tr w:rsidR="00260B48" w14:paraId="73F4850E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F0338D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F69431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A0123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E694F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EE16F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</w:tr>
      <w:tr w:rsidR="00260B48" w14:paraId="71CACAAA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A15D2E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6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80612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9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1D401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0 (3.00, 5.5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314BB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4.00, 6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32614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3.00, 7.00)</w:t>
            </w:r>
          </w:p>
        </w:tc>
      </w:tr>
      <w:tr w:rsidR="00260B48" w14:paraId="4E52570D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CDCEDA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8534AB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427C2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A1E41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B762B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</w:tr>
      <w:tr w:rsidR="00260B48" w14:paraId="3E48754A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E26863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7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CB6F9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83B9B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0 (1.25, 3.75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933A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0 (3.00, 5.75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BF0C5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0 (1.50, 6.00)</w:t>
            </w:r>
          </w:p>
        </w:tc>
      </w:tr>
      <w:tr w:rsidR="00260B48" w14:paraId="6D5C09EE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C86701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248A60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DD45D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CD0F1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C8B1D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</w:tr>
      <w:tr w:rsidR="00260B48" w14:paraId="6CE31E8D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F5D476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8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E4AD6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DC151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5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22E03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FF656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5.00, 7.00)</w:t>
            </w:r>
          </w:p>
        </w:tc>
      </w:tr>
      <w:tr w:rsidR="00260B48" w14:paraId="17590A9A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17EF26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3E5C40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65B5C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FA70E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CAF65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</w:tr>
      <w:tr w:rsidR="00260B48" w14:paraId="619B9B50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F862C0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9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F1516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CD3E6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6.0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DFC8A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21F40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</w:tr>
      <w:tr w:rsidR="00260B48" w14:paraId="021511B5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A2461F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68E8FB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BEB73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88284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7EF1F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</w:tr>
      <w:tr w:rsidR="00260B48" w14:paraId="3ABD1E90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550E17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20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0A712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A4E6F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3DC29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5DDB9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</w:tr>
      <w:tr w:rsidR="00260B48" w14:paraId="32D844D5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4A3D27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18B58B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F96E0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002A1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5C6D4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</w:tr>
      <w:tr w:rsidR="00260B48" w14:paraId="2C9E2D96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D580A3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B4BE3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F2050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5.0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B75DC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3.00, 6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9516F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</w:tr>
      <w:tr w:rsidR="00260B48" w14:paraId="15427924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47AE02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EB5D64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6A96E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2CD48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E1C4A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</w:tr>
      <w:tr w:rsidR="00260B48" w14:paraId="33FBD487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2E1A38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2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B09C6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9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6CEEE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4.0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1561A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4.00, 6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4FAF1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4.00, 7.00)</w:t>
            </w:r>
          </w:p>
        </w:tc>
      </w:tr>
      <w:tr w:rsidR="00260B48" w14:paraId="645C0E6A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14FF1B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8B9443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C3A5E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C1824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AF264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</w:tr>
      <w:tr w:rsidR="00260B48" w14:paraId="7A8136C3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A1E12F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3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48986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6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0B501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1.00, 6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0CE79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5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1C4B4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7.00)</w:t>
            </w:r>
          </w:p>
        </w:tc>
      </w:tr>
      <w:tr w:rsidR="00260B48" w14:paraId="11B8530F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1EDF61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6C5C57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1F2FC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77B0C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C61FA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</w:tr>
      <w:tr w:rsidR="00260B48" w14:paraId="1B31353A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572BC1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4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368BF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A552E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6B757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870E0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</w:tr>
      <w:tr w:rsidR="00260B48" w14:paraId="3A3B3345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D3A505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6E9E6F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C0FE9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F2A5E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D3E66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</w:tr>
      <w:tr w:rsidR="00260B48" w14:paraId="47B1AE45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2AB1EA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5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F81B4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3C22C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50 (4.5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0F02E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6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EF7D9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</w:tr>
      <w:tr w:rsidR="00260B48" w14:paraId="0BE1B681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77718D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4BD197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B45D8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73FAE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6E208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</w:tr>
      <w:tr w:rsidR="00260B48" w14:paraId="4A07103B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232AD5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6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2F218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25B3C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6E7F4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6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15CA8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</w:tr>
      <w:tr w:rsidR="00260B48" w14:paraId="020FC47F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067EF4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41101C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13E83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C0BBD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F2AE2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</w:tr>
      <w:tr w:rsidR="00260B48" w14:paraId="7D04B579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F1E3B3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7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B9204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2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17EA8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0 (3.50, 6.75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8D39B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6.5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EC51A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</w:tr>
      <w:tr w:rsidR="00260B48" w14:paraId="100517EB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B2EC4D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201DDD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26839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93560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58356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</w:tr>
      <w:tr w:rsidR="00260B48" w14:paraId="7B4BBCFC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735D00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8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C39F8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CC697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F6EF7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4E98E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</w:tr>
      <w:tr w:rsidR="00260B48" w14:paraId="7D4EF806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9E1A3E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617865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54733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D3D0A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F7824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260B48" w14:paraId="70A2DA42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8DEA86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9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6B09B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5FC48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03919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F41A5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</w:tr>
      <w:tr w:rsidR="00260B48" w14:paraId="416CB130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9C1CB3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05C948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07A93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F3AFE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B0BDC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</w:tr>
      <w:tr w:rsidR="00260B48" w14:paraId="006CA30D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D665FE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0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1375C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9AF99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6.0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66D91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A35E7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</w:tr>
      <w:tr w:rsidR="00260B48" w14:paraId="0445AE81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B7E1B1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5A3771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0DBDD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37FDF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172DD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</w:tr>
      <w:tr w:rsidR="00260B48" w14:paraId="3D45C06D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443CD8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fpq11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DEE3D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D8746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4.50, 6.75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F535A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25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17488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</w:tr>
      <w:tr w:rsidR="00260B48" w14:paraId="5CEDD9C3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F3F296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AE27EE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3E9B3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D5914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42EA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</w:tr>
      <w:tr w:rsidR="00260B48" w14:paraId="49C495DD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C7F0AC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2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68C05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A88D5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444A5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E46A0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</w:tr>
      <w:tr w:rsidR="00260B48" w14:paraId="1DEE7793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B61AC7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2DEF75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48009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4B9DB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ED33F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</w:tr>
      <w:tr w:rsidR="00260B48" w14:paraId="66AB9BB7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6DFFC4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3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F9F95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DF511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372BD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997F0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</w:tr>
      <w:tr w:rsidR="00260B48" w14:paraId="1B5E8079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81A9B3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581948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CED68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086D5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58090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260B48" w14:paraId="2163C481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736745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4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4D763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3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BD060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0 (2.50, 4.75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9C2F0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3.00, 5.5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C4F12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4.00, 7.00)</w:t>
            </w:r>
          </w:p>
        </w:tc>
      </w:tr>
      <w:tr w:rsidR="00260B48" w14:paraId="656F8F96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764050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8E006C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B3146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21FC0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CF294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</w:tr>
      <w:tr w:rsidR="00260B48" w14:paraId="62A6869C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E464EF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5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00C67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4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CAB26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0 (3.25, 4.75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2BC85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0 (3.00, 6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B20CE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3.00, 6.00)</w:t>
            </w:r>
          </w:p>
        </w:tc>
      </w:tr>
      <w:tr w:rsidR="00260B48" w14:paraId="59248CB1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86F699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AF22F3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DC962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7A044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03000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</w:tr>
      <w:tr w:rsidR="00260B48" w14:paraId="24866EC0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364A13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6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C4AAB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D548C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0 (1.75, 6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56CE0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4.00, 6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2A5ED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50 (2.00, 6.00)</w:t>
            </w:r>
          </w:p>
        </w:tc>
      </w:tr>
      <w:tr w:rsidR="00260B48" w14:paraId="77A3E278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537837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37C63A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BC564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47501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D7675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</w:tr>
      <w:tr w:rsidR="00260B48" w14:paraId="2AAB6A0C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341771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7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74420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4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153F8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4.00, 6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3256F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0 (4.00, 5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3E00A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2.00, 6.00)</w:t>
            </w:r>
          </w:p>
        </w:tc>
      </w:tr>
      <w:tr w:rsidR="00260B48" w14:paraId="1968E0BF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10195E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A9D7CE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C8DD9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E8D47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2B124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</w:tr>
      <w:tr w:rsidR="00260B48" w14:paraId="0560D6E8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82C6A4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8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0B77D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00588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50 (5.25, 7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51177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FD598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</w:tr>
      <w:tr w:rsidR="00260B48" w14:paraId="2D9F200D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21389A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85603B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C9B40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0CC01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32381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</w:tr>
      <w:tr w:rsidR="00260B48" w14:paraId="68B07072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9D6E0F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9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941F6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855FC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4.50, 6.75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B71E7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7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18B3A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</w:tr>
      <w:tr w:rsidR="00260B48" w14:paraId="7636F866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D6A565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407AE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F77EF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CDD09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C755E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</w:tr>
      <w:tr w:rsidR="00260B48" w14:paraId="73282034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E45977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20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49002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987EE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3.00, 5.0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4A86B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0 (3.00, 6.00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1E156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3.25, 7.00)</w:t>
            </w:r>
          </w:p>
        </w:tc>
      </w:tr>
      <w:tr w:rsidR="00260B48" w14:paraId="39837A6C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685A88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66061E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05B0A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55AA3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6ED8E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</w:tr>
      <w:tr w:rsidR="00260B48" w14:paraId="17EA7418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FC41AD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esponsible research Practices scor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70456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6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23DCD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 (100, 12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DCA66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 (97, 117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E7DBD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 (95, 123)</w:t>
            </w:r>
          </w:p>
        </w:tc>
      </w:tr>
      <w:tr w:rsidR="00260B48" w14:paraId="248D9324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748926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BE34C5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FB4BB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94D01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002B6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</w:tr>
      <w:tr w:rsidR="00260B48" w14:paraId="2099A73B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529090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air research practices scor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80BEE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286E8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3 (96, 110)</w:t>
            </w:r>
          </w:p>
        </w:tc>
        <w:tc>
          <w:tcPr>
            <w:tcW w:w="448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25C76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4 (90, 118)</w:t>
            </w:r>
          </w:p>
        </w:tc>
        <w:tc>
          <w:tcPr>
            <w:tcW w:w="45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5F8C6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 (99, 127)</w:t>
            </w:r>
          </w:p>
        </w:tc>
      </w:tr>
      <w:tr w:rsidR="00260B48" w14:paraId="2ACBF5EF" w14:textId="77777777" w:rsidTr="00260B48">
        <w:trPr>
          <w:cantSplit/>
          <w:jc w:val="center"/>
        </w:trPr>
        <w:tc>
          <w:tcPr>
            <w:tcW w:w="401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B14E90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1FB2C5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19FBD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8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DF63D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4526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06D95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260B48" w14:paraId="29C1BC39" w14:textId="77777777" w:rsidTr="00260B48">
        <w:trPr>
          <w:cantSplit/>
          <w:jc w:val="center"/>
        </w:trPr>
        <w:tc>
          <w:tcPr>
            <w:tcW w:w="1694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68ED0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(IQR)</w:t>
            </w:r>
          </w:p>
        </w:tc>
      </w:tr>
    </w:tbl>
    <w:p w14:paraId="085E9786" w14:textId="77777777" w:rsidR="00260B48" w:rsidRDefault="003A3953">
      <w:pPr>
        <w:pStyle w:val="Heading1"/>
      </w:pPr>
      <w:bookmarkStart w:id="6" w:name="X82fadf9a1304c964528067c1801ad849ed1cc08"/>
      <w:bookmarkStart w:id="7" w:name="_Toc109388683"/>
      <w:bookmarkEnd w:id="4"/>
      <w:r>
        <w:lastRenderedPageBreak/>
        <w:t>Responsible research practices and fair research practices by location (Global North or South)</w:t>
      </w:r>
      <w:bookmarkEnd w:id="7"/>
    </w:p>
    <w:p w14:paraId="2FE7A7BA" w14:textId="77777777" w:rsidR="00260B48" w:rsidRDefault="003A3953">
      <w:pPr>
        <w:pStyle w:val="FirstParagraph"/>
      </w:pPr>
      <w:r>
        <w:t>In this analysis, I have removed those who chose the option prefer not to sa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018"/>
        <w:gridCol w:w="778"/>
        <w:gridCol w:w="2459"/>
        <w:gridCol w:w="2422"/>
        <w:gridCol w:w="1132"/>
      </w:tblGrid>
      <w:tr w:rsidR="00260B48" w14:paraId="05BC4094" w14:textId="77777777" w:rsidTr="00260B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401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A5F50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77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76A9C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2459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1C7C0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lobal South, N = 8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42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8EBDD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lobal North, N = 5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3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D5255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260B48" w14:paraId="67A5B7B1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061C00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6CE23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30783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80639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7A80A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260B48" w14:paraId="7F6CB8B0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84F045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026148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5AD54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B5FC7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A3F14B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78E6B60C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F62E41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2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591FE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297B7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71836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5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CBE39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260B48" w14:paraId="60FA564A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E2F247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757AD1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F5626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CD691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4505BF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375AE142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CD2FEB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3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B43ED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DA6F8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F5703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6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DE2C6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</w:t>
            </w:r>
          </w:p>
        </w:tc>
      </w:tr>
      <w:tr w:rsidR="00260B48" w14:paraId="7DF90D23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807965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BDD80E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166C0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3BF5D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52AE65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300DC1D3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79FD9C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4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033A4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E002F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DDE47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75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9382C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0</w:t>
            </w:r>
          </w:p>
        </w:tc>
      </w:tr>
      <w:tr w:rsidR="00260B48" w14:paraId="2963E696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D17CD8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AF1EFE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44DCC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D6845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A0442B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1AD7F7B2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91CE79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5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AAEAD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FF65A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EBE96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65C23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2</w:t>
            </w:r>
          </w:p>
        </w:tc>
      </w:tr>
      <w:tr w:rsidR="00260B48" w14:paraId="61D1E809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4620FB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6C3BAA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39B39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AC531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FD91DE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3078724D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BF7ACF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6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D7335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3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DA3A4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FB425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6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2CB71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260B48" w14:paraId="239AAD21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C5CD5D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643703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9F39D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7ADF7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DAF94D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1487FAA9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F0A0A1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7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4F31E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3B519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B6482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F9E30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</w:t>
            </w:r>
          </w:p>
        </w:tc>
      </w:tr>
      <w:tr w:rsidR="00260B48" w14:paraId="6FF84B05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A7DAD2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827153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42382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6FD53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53F55A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447A4212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62EA0A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8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B958C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8F874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45CFD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4245B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260B48" w14:paraId="789F4B76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458149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7D91B5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4B8B7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3255B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0EECCE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0D810810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1EE9A7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9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F661D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145B7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0 (2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0575F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4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8C46B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260B48" w14:paraId="1340A129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1F08C8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A0B8A0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D78F0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7665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3D4303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1AFAB047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7357EB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0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00AAC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2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A4C7C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8FC55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4.00, 6.5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92D4C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260B48" w14:paraId="7CFF4A48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494FED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8BF4CC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3B396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16B77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89BC07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6414DC74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D1A204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1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41690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2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66981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E4A74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F3411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260B48" w14:paraId="328BB3BE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5A4AD3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F53DB9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4D971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AAC9C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0C2245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7C4B96F8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7B5179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2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F1537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1AF0A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8E8E4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F53DA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260B48" w14:paraId="1901B880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EB9DBA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0EEFAB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0D39C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6E6C2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37B403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2632DF3D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0FBF11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rpq13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21F4B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2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B544E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203B0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84C2D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260B48" w14:paraId="1F742EDB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AADEB0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2DA9E8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DBE3F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C4C3B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95D0B3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4ECEFD0B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365A81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4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3AE3A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3B460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F9FFF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DC770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260B48" w14:paraId="6AC6DFE7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CE5CFE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D27FDA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7F802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64F7B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81131B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5037B1E8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888CBD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5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8C173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624ED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5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76CBF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5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7ACDD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260B48" w14:paraId="2C048A59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B0F457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9A6607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48EBC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89942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053664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04FA7E2B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3C4103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6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6F14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B2D47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3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8D780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4.00, 6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42711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260B48" w14:paraId="16F47CF7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C6EB40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3BAF7F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C86C4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EEFB7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32FBD9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10193B9A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6ACDFF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7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6D874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EC82B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0 (1.50, 6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6090D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0 (3.00, 5.75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A1251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260B48" w14:paraId="10B42671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103EAA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40D0AF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9283A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D1220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12BB9C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6DE1BFB4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337D90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8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64E63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E08AD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5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3B698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4BE01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260B48" w14:paraId="20534870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84504F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099A2D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6C820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C4D33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E7667B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62A43E4B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0EBCAA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19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68A6A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CDB61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CFB2B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0854A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260B48" w14:paraId="584A7DF3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F6A2DB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D27CB4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06FAB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CD9CC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04EED1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22DCEDD2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CEABB2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pq20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9D99E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9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258B9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689F1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ACAFB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260B48" w14:paraId="77E6BBDE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9C66EF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25A9E7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F3DCE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6E8FE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92EEFA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16285740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C225B0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2CBC7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3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46C77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5E2C5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3.00, 6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D6F95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260B48" w14:paraId="69C1F1D7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A7ECA9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2EC647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7980C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4F02F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311366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72C41E06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67B160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2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0C9BC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4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C0C3F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4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2B783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4.00, 6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AF650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2</w:t>
            </w:r>
          </w:p>
        </w:tc>
      </w:tr>
      <w:tr w:rsidR="00260B48" w14:paraId="09201DBF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C0D3DF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8D106A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BB9CC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7987A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5709CF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7BA1A03F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21F02B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3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077BE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296EC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8B15D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5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D2B61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260B48" w14:paraId="46D12184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8D7AB1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A877B3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4C5A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1E736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3E946E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3255D711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FFB1D3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4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55C29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16297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42812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612F0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260B48" w14:paraId="65A23C13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287182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9742E6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EE2DA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5A06B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C01994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7468467E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E78D48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5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23B79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4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4794D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25ECA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6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F46F8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260B48" w14:paraId="0F30AF95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653A8B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3E08E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4A7D4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B5EB6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13E478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188E50C1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CC8E64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6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7F731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6DF36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1F479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6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09C31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5</w:t>
            </w:r>
          </w:p>
        </w:tc>
      </w:tr>
      <w:tr w:rsidR="00260B48" w14:paraId="008F760B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BCB835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F396A8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E776D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C7A8D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A6296A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38BA8CBB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B02FC2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7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24DBF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6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16E0A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B4D04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6.5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A68EA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3</w:t>
            </w:r>
          </w:p>
        </w:tc>
      </w:tr>
      <w:tr w:rsidR="00260B48" w14:paraId="231238E8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B5BE65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560813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80A38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0D8D9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FCB756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0EF8D400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1DEDE2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8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3BA32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EF2E3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CDCBE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142C6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260B48" w14:paraId="47EA5C3A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E9B048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1CA168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68F84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0ACD5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1F86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04A1092F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E1035A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9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4A44D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4018A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FF17C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41492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260B48" w14:paraId="129178B2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EA0EA4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4076C2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18A76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DAD35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EB726B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3CDF26FB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D00806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0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D0B35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2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7CA61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FD5F0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338E1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260B48" w14:paraId="6DC2CCEB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E7331D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A0C7C2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1C50B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51644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800167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680F4EAA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3C40FD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1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96203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5EFD4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276D1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25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905B6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260B48" w14:paraId="34F232EC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49BE34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12A0B0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AB6AF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323B5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1BAE16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31823BB7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9852AA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2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A80FC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73600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38A32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7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D6B24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260B48" w14:paraId="07E4FDAB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39A0F0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DFFFA2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5EF22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7C5ED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5033EF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47EC7DDC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E4322E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3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65FD3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B0974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A8464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9CD03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5</w:t>
            </w:r>
          </w:p>
        </w:tc>
      </w:tr>
      <w:tr w:rsidR="00260B48" w14:paraId="44FFB542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A53D62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30B7FD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0F212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77B08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BB2ED0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34ED78A4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D97AB2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4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44D0B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07ABF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4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5DC28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3.00, 5.5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FCA90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260B48" w14:paraId="0C071F48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3A092B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7E6513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F87B6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A398E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2DB861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1AB08C7F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47CFEC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5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00552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CEE41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3.00, 6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10A75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0 (3.00, 6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F0607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260B48" w14:paraId="45794868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0A9585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16B753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83EB3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E32AF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F52AD7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4FAC16DF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DB9080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6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436CB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AEB01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50 (2.00, 6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A6A69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4.00, 6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51E43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260B48" w14:paraId="6B0D78C9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F65882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AE317E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AD867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0B647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19BA50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58E38207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DF9C3F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7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7A060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4574E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0 (2.00, 6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A3D87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0 (4.00, 5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B4B07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260B48" w14:paraId="4412C4DB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001F7C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C4A2D3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A75D2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ACAB1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2C1447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6CA1D7B5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16CFF7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8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34F85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290C7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D0BED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356CF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260B48" w14:paraId="07A9371C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DD1964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23D4B1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A3491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37D96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9D6E9C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76AE88D3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B3D7E3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pq19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6DC11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6180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0 (6.00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23BE3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5.00, 7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446A4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3</w:t>
            </w:r>
          </w:p>
        </w:tc>
      </w:tr>
      <w:tr w:rsidR="00260B48" w14:paraId="61BCB11D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C3EEBB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AA3AF3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A44CE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26FE7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FD6FF4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31BCB6C4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E39EB2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fpq20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4BE17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16558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00 (3.25, 7.00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DCAD3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0 (3.00, 6.00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EE945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7</w:t>
            </w:r>
          </w:p>
        </w:tc>
      </w:tr>
      <w:tr w:rsidR="00260B48" w14:paraId="62BE0106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BC5578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27B562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6653C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A9F28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CB2101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2F4709F2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3A1EF8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esponsible research Practices scor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C2D72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9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C3C7F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 (95, 123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DAD9F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 (97, 117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E8E28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260B48" w14:paraId="0C52302C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554588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594A3A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81420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CFC24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5D7B5B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0FEA4446" w14:textId="77777777" w:rsidTr="00260B48">
        <w:trPr>
          <w:cantSplit/>
          <w:jc w:val="center"/>
        </w:trPr>
        <w:tc>
          <w:tcPr>
            <w:tcW w:w="4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0EC0DB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air research practices score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09663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24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A3A2A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 (99, 127)</w:t>
            </w:r>
          </w:p>
        </w:tc>
        <w:tc>
          <w:tcPr>
            <w:tcW w:w="242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A3A39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4 (90, 118)</w:t>
            </w:r>
          </w:p>
        </w:tc>
        <w:tc>
          <w:tcPr>
            <w:tcW w:w="11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C7468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0</w:t>
            </w:r>
          </w:p>
        </w:tc>
      </w:tr>
      <w:tr w:rsidR="00260B48" w14:paraId="7397BEF8" w14:textId="77777777" w:rsidTr="00260B48">
        <w:trPr>
          <w:cantSplit/>
          <w:jc w:val="center"/>
        </w:trPr>
        <w:tc>
          <w:tcPr>
            <w:tcW w:w="401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49FBFC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77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54C220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2459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A7F55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242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7C729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13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44A5C1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757F98D3" w14:textId="77777777" w:rsidTr="00260B48">
        <w:trPr>
          <w:cantSplit/>
          <w:jc w:val="center"/>
        </w:trPr>
        <w:tc>
          <w:tcPr>
            <w:tcW w:w="10809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6127A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(IQR)</w:t>
            </w:r>
          </w:p>
        </w:tc>
      </w:tr>
      <w:tr w:rsidR="00260B48" w14:paraId="75CD4645" w14:textId="77777777" w:rsidTr="00260B48">
        <w:trPr>
          <w:cantSplit/>
          <w:jc w:val="center"/>
        </w:trPr>
        <w:tc>
          <w:tcPr>
            <w:tcW w:w="10809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6D3EF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lcoxon rank sum test</w:t>
            </w:r>
          </w:p>
        </w:tc>
      </w:tr>
    </w:tbl>
    <w:p w14:paraId="501C542E" w14:textId="77777777" w:rsidR="00260B48" w:rsidRDefault="003A3953">
      <w:pPr>
        <w:pStyle w:val="Heading1"/>
      </w:pPr>
      <w:bookmarkStart w:id="8" w:name="analysis-for-those-who-responded-na"/>
      <w:bookmarkStart w:id="9" w:name="_Toc109388686"/>
      <w:bookmarkEnd w:id="6"/>
      <w:r>
        <w:t>Analysis for those who responded N/A</w:t>
      </w:r>
      <w:bookmarkEnd w:id="9"/>
    </w:p>
    <w:p w14:paraId="69D64E03" w14:textId="77777777" w:rsidR="00260B48" w:rsidRDefault="003A3953">
      <w:pPr>
        <w:pStyle w:val="FirstParagraph"/>
      </w:pPr>
      <w:r>
        <w:t>In this analysis, I have only tabulated those who said N/A in any of the 40 question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0"/>
        <w:gridCol w:w="570"/>
        <w:gridCol w:w="3131"/>
        <w:gridCol w:w="717"/>
        <w:gridCol w:w="563"/>
        <w:gridCol w:w="7"/>
        <w:gridCol w:w="176"/>
        <w:gridCol w:w="79"/>
        <w:gridCol w:w="19"/>
        <w:gridCol w:w="79"/>
        <w:gridCol w:w="92"/>
        <w:gridCol w:w="118"/>
        <w:gridCol w:w="183"/>
        <w:gridCol w:w="79"/>
        <w:gridCol w:w="19"/>
        <w:gridCol w:w="79"/>
        <w:gridCol w:w="92"/>
        <w:gridCol w:w="60"/>
        <w:gridCol w:w="12"/>
        <w:gridCol w:w="110"/>
        <w:gridCol w:w="214"/>
        <w:gridCol w:w="18"/>
        <w:gridCol w:w="43"/>
        <w:gridCol w:w="177"/>
        <w:gridCol w:w="8"/>
        <w:gridCol w:w="5"/>
        <w:gridCol w:w="105"/>
        <w:gridCol w:w="232"/>
        <w:gridCol w:w="43"/>
        <w:gridCol w:w="24"/>
        <w:gridCol w:w="153"/>
        <w:gridCol w:w="13"/>
        <w:gridCol w:w="847"/>
        <w:gridCol w:w="52"/>
        <w:gridCol w:w="563"/>
        <w:gridCol w:w="183"/>
        <w:gridCol w:w="79"/>
        <w:gridCol w:w="19"/>
        <w:gridCol w:w="79"/>
        <w:gridCol w:w="92"/>
        <w:gridCol w:w="23"/>
        <w:gridCol w:w="570"/>
        <w:gridCol w:w="41"/>
        <w:gridCol w:w="8"/>
        <w:gridCol w:w="110"/>
        <w:gridCol w:w="236"/>
        <w:gridCol w:w="39"/>
        <w:gridCol w:w="24"/>
        <w:gridCol w:w="153"/>
        <w:gridCol w:w="13"/>
        <w:gridCol w:w="16"/>
        <w:gridCol w:w="325"/>
        <w:gridCol w:w="245"/>
        <w:gridCol w:w="837"/>
        <w:gridCol w:w="202"/>
        <w:gridCol w:w="453"/>
        <w:gridCol w:w="41"/>
        <w:gridCol w:w="15"/>
        <w:gridCol w:w="61"/>
        <w:gridCol w:w="312"/>
        <w:gridCol w:w="190"/>
        <w:gridCol w:w="70"/>
        <w:gridCol w:w="53"/>
        <w:gridCol w:w="60"/>
        <w:gridCol w:w="79"/>
        <w:gridCol w:w="19"/>
        <w:gridCol w:w="79"/>
        <w:gridCol w:w="92"/>
        <w:gridCol w:w="273"/>
        <w:gridCol w:w="50"/>
        <w:gridCol w:w="245"/>
        <w:gridCol w:w="66"/>
        <w:gridCol w:w="8"/>
        <w:gridCol w:w="110"/>
        <w:gridCol w:w="187"/>
        <w:gridCol w:w="49"/>
        <w:gridCol w:w="39"/>
        <w:gridCol w:w="147"/>
        <w:gridCol w:w="30"/>
        <w:gridCol w:w="13"/>
        <w:gridCol w:w="16"/>
        <w:gridCol w:w="276"/>
        <w:gridCol w:w="294"/>
        <w:gridCol w:w="257"/>
        <w:gridCol w:w="117"/>
        <w:gridCol w:w="1211"/>
        <w:gridCol w:w="16"/>
        <w:gridCol w:w="320"/>
        <w:gridCol w:w="227"/>
        <w:gridCol w:w="183"/>
        <w:gridCol w:w="63"/>
        <w:gridCol w:w="16"/>
        <w:gridCol w:w="19"/>
        <w:gridCol w:w="79"/>
        <w:gridCol w:w="92"/>
        <w:gridCol w:w="237"/>
        <w:gridCol w:w="49"/>
        <w:gridCol w:w="245"/>
        <w:gridCol w:w="103"/>
        <w:gridCol w:w="8"/>
        <w:gridCol w:w="110"/>
        <w:gridCol w:w="236"/>
        <w:gridCol w:w="39"/>
        <w:gridCol w:w="177"/>
        <w:gridCol w:w="93"/>
        <w:gridCol w:w="43"/>
        <w:gridCol w:w="806"/>
        <w:gridCol w:w="117"/>
        <w:gridCol w:w="1227"/>
        <w:gridCol w:w="234"/>
        <w:gridCol w:w="879"/>
        <w:gridCol w:w="86"/>
        <w:gridCol w:w="245"/>
        <w:gridCol w:w="86"/>
        <w:gridCol w:w="1529"/>
        <w:gridCol w:w="117"/>
        <w:gridCol w:w="1350"/>
        <w:gridCol w:w="994"/>
        <w:gridCol w:w="536"/>
      </w:tblGrid>
      <w:tr w:rsidR="00260B48" w14:paraId="04C0598B" w14:textId="77777777" w:rsidTr="00260B48">
        <w:trPr>
          <w:gridAfter w:val="19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8904" w:type="dxa"/>
          <w:cantSplit/>
          <w:tblHeader/>
          <w:jc w:val="center"/>
        </w:trPr>
        <w:tc>
          <w:tcPr>
            <w:tcW w:w="6076" w:type="dxa"/>
            <w:gridSpan w:val="19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BB91B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92FDA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19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D9F61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9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81659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DFA18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5DED51BC" w14:textId="77777777" w:rsidTr="00260B48">
        <w:trPr>
          <w:gridAfter w:val="19"/>
          <w:wAfter w:w="8904" w:type="dxa"/>
          <w:cantSplit/>
          <w:jc w:val="center"/>
        </w:trPr>
        <w:tc>
          <w:tcPr>
            <w:tcW w:w="6076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37E669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1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8F3DD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313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43FF9A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B18E03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A1E57B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5107A5DD" w14:textId="77777777" w:rsidTr="00260B48">
        <w:trPr>
          <w:gridAfter w:val="19"/>
          <w:wAfter w:w="8904" w:type="dxa"/>
          <w:cantSplit/>
          <w:jc w:val="center"/>
        </w:trPr>
        <w:tc>
          <w:tcPr>
            <w:tcW w:w="6076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658006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am a research administrator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ED4C9B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A0BBD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52DF6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504F8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260B48" w14:paraId="119D4711" w14:textId="77777777" w:rsidTr="00260B48">
        <w:trPr>
          <w:gridAfter w:val="19"/>
          <w:wAfter w:w="8904" w:type="dxa"/>
          <w:cantSplit/>
          <w:jc w:val="center"/>
        </w:trPr>
        <w:tc>
          <w:tcPr>
            <w:tcW w:w="6076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72F57D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disclose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408CF6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6C76F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1C7AA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9B51C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260B48" w14:paraId="67F03B52" w14:textId="77777777" w:rsidTr="00260B48">
        <w:trPr>
          <w:gridAfter w:val="19"/>
          <w:wAfter w:w="8904" w:type="dxa"/>
          <w:cantSplit/>
          <w:jc w:val="center"/>
        </w:trPr>
        <w:tc>
          <w:tcPr>
            <w:tcW w:w="6076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BC0FBF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have not published anything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B4F18C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A3559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1636A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3B672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260B48" w14:paraId="43D88C16" w14:textId="77777777" w:rsidTr="00260B48">
        <w:trPr>
          <w:gridAfter w:val="19"/>
          <w:wAfter w:w="8904" w:type="dxa"/>
          <w:cantSplit/>
          <w:jc w:val="center"/>
        </w:trPr>
        <w:tc>
          <w:tcPr>
            <w:tcW w:w="6076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20ACEF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haven't been involved with research in the last 3 years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96EEC5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52B9E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B2D7E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1215B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6AFA3CCB" w14:textId="77777777" w:rsidTr="00260B48">
        <w:trPr>
          <w:gridAfter w:val="19"/>
          <w:wAfter w:w="8904" w:type="dxa"/>
          <w:cantSplit/>
          <w:jc w:val="center"/>
        </w:trPr>
        <w:tc>
          <w:tcPr>
            <w:tcW w:w="6076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830A12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st research and publication here are self funded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264BD3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37BE1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84232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44EB0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260B48" w14:paraId="581DCCB4" w14:textId="77777777" w:rsidTr="00260B48">
        <w:trPr>
          <w:gridAfter w:val="19"/>
          <w:wAfter w:w="8904" w:type="dxa"/>
          <w:cantSplit/>
          <w:jc w:val="center"/>
        </w:trPr>
        <w:tc>
          <w:tcPr>
            <w:tcW w:w="6076" w:type="dxa"/>
            <w:gridSpan w:val="19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FB273E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1D33C9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9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58A40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9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9A4E2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403" w:type="dxa"/>
            <w:gridSpan w:val="2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B425D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260B48" w14:paraId="45F46FB1" w14:textId="77777777" w:rsidTr="00260B48">
        <w:trPr>
          <w:gridAfter w:val="19"/>
          <w:wAfter w:w="8904" w:type="dxa"/>
          <w:cantSplit/>
          <w:jc w:val="center"/>
        </w:trPr>
        <w:tc>
          <w:tcPr>
            <w:tcW w:w="18546" w:type="dxa"/>
            <w:gridSpan w:val="10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2F66D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13173309" w14:textId="77777777" w:rsidTr="00260B48">
        <w:trPr>
          <w:gridAfter w:val="2"/>
          <w:wAfter w:w="1530" w:type="dxa"/>
          <w:cantSplit/>
          <w:tblHeader/>
          <w:jc w:val="center"/>
        </w:trPr>
        <w:tc>
          <w:tcPr>
            <w:tcW w:w="13119" w:type="dxa"/>
            <w:gridSpan w:val="6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DA6B4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655" w:type="dxa"/>
            <w:gridSpan w:val="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11339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1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B1E49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89" w:type="dxa"/>
            <w:gridSpan w:val="2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5D9A6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1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526" w:type="dxa"/>
            <w:gridSpan w:val="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B7AEB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2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7E455559" w14:textId="77777777" w:rsidTr="00260B48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0D9371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2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DE589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</w:t>
            </w: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F8E96C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1FD544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453D16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5BFBEFDA" w14:textId="77777777" w:rsidTr="00260B48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E827CD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d not happened to me yet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4BAFAD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9F4F4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B0F89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3D694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260B48" w14:paraId="22CBDC84" w14:textId="77777777" w:rsidTr="00260B48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2D672B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d not have any errors that I or my colleagues found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DBC8D1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B3DED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7944B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4EBD9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260B48" w14:paraId="1A16311C" w14:textId="77777777" w:rsidTr="00260B48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D77046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d not need to make corrections but would have if needed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FAE95F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D7C75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073FA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22BF6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260B48" w14:paraId="58E74C8B" w14:textId="77777777" w:rsidTr="00260B48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66AC5A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Errors were not identified. However, I would definitely correct errors that were pointed out.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EEE6D7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1AA06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8817C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06473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260B48" w14:paraId="0528A870" w14:textId="77777777" w:rsidTr="00260B48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704D7C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d never found errors in my published articles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59517C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7C7C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D907C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CEE8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260B48" w14:paraId="52DF84B1" w14:textId="77777777" w:rsidTr="00260B48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D284EB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s not happened yet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41CFA3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C776C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23C27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E784D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260B48" w14:paraId="5C75322E" w14:textId="77777777" w:rsidTr="00260B48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F265AC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ve in the past but have not needed to in past 3 yrs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335C7C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6FFB8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124FC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9.1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8A589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1A2B96B8" w14:textId="77777777" w:rsidTr="00260B48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12F7B0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publish any work.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B4E0C5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1FCA7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A8374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5ED55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260B48" w14:paraId="2FE380F9" w14:textId="77777777" w:rsidTr="00260B48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41CD17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on't recall any case of an error being discerned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65A055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C4A07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4CC8E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9.1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C501D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75909378" w14:textId="77777777" w:rsidTr="00260B48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D7A653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on't recall having this experience in the last 3 years, Before that I have taken all available steps to correct any errors identified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149E22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03725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46545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9.1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1E543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19096D92" w14:textId="77777777" w:rsidTr="00260B48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766139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have no found errors in my published work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7CA0A6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2BCB1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1AC91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A200E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260B48" w14:paraId="3BD1452F" w14:textId="77777777" w:rsidTr="00260B48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BD30BD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have not been approached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038D11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4786D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0BB7E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9AC05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260B48" w14:paraId="465A5C12" w14:textId="77777777" w:rsidTr="00260B48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5800C7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have not published yet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22B0ED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EA5DC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1B469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6F353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260B48" w14:paraId="6CACAE14" w14:textId="77777777" w:rsidTr="00260B48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8B0292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was not informed of such post production errors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EE6152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186F2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6D791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9.1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CA871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2941E6E4" w14:textId="77777777" w:rsidTr="00260B48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9F2EBA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ver faced such issue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D059FA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18C5C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693E9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92D6A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2E427B21" w14:textId="77777777" w:rsidTr="00260B48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43760B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ver happen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146D33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ADF1E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26037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607A5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260B48" w14:paraId="3952F006" w14:textId="77777777" w:rsidTr="00260B48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7A6FD0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ver placed in this situation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205BB3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6AB36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7133E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9.1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E2368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4FCC9E5A" w14:textId="77777777" w:rsidTr="00260B48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CEF03E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orrections received so far.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E3611A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10EF7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BFC44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DACBE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260B48" w14:paraId="44D9011E" w14:textId="77777777" w:rsidTr="00260B48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E3C932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corrections were requested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AA6F95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87A10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39C47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33D0A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260B48" w14:paraId="365D2EEA" w14:textId="77777777" w:rsidTr="00260B48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0CC34C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errors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AD2DED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C7A57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2424F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9.1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ABFED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6A93BA03" w14:textId="77777777" w:rsidTr="00260B48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DD9D8D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errors in my published were identified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F1FC31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64D91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E81EE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F6EAA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260B48" w14:paraId="48790DA5" w14:textId="77777777" w:rsidTr="00260B48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5406A4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errors were detected but when it happened in the past (&gt;3 years), a correction note was published.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8F9D96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9D85C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2291C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9.1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3FD27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77C695B2" w14:textId="77777777" w:rsidTr="00260B48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0D4F8D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need for published corrections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B1C18C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5ACBD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4B930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9.1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5396A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18A4F3BD" w14:textId="77777777" w:rsidTr="00260B48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69CD7F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reason to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FD301E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2BC47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1CF3B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BE1E8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260B48" w14:paraId="0B3261F4" w14:textId="77777777" w:rsidTr="00260B48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2747F8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such instance occurred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00BDCF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7EA60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B4F58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3CD7D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260B48" w14:paraId="748CCBC3" w14:textId="77777777" w:rsidTr="00260B48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E47C53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e published work would have gone through critical review and a peer review process before publication.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8235D9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589A6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29243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5EF29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</w:tr>
      <w:tr w:rsidR="00260B48" w14:paraId="561D59C0" w14:textId="77777777" w:rsidTr="00260B48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71FA4A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is has not been necessary for any of my published work although I would gladly do this if I or others found errors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9BCBDD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E8B51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787BC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9.1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31C9F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00AF0E6A" w14:textId="77777777" w:rsidTr="00260B48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08F8DC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is has not been raised with me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3FEF28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C6A63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E2D61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9.1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3CB31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4BFE1340" w14:textId="77777777" w:rsidTr="00260B48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C8AD8E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this situation did not occur</w:t>
            </w:r>
          </w:p>
        </w:tc>
        <w:tc>
          <w:tcPr>
            <w:tcW w:w="65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B71180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275CE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23D81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9.1%)</w:t>
            </w:r>
          </w:p>
        </w:tc>
        <w:tc>
          <w:tcPr>
            <w:tcW w:w="4526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24EF5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09F0B8FE" w14:textId="77777777" w:rsidTr="00260B48">
        <w:trPr>
          <w:gridAfter w:val="2"/>
          <w:wAfter w:w="1530" w:type="dxa"/>
          <w:cantSplit/>
          <w:jc w:val="center"/>
        </w:trPr>
        <w:tc>
          <w:tcPr>
            <w:tcW w:w="13119" w:type="dxa"/>
            <w:gridSpan w:val="6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355EC1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655" w:type="dxa"/>
            <w:gridSpan w:val="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811085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63824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489" w:type="dxa"/>
            <w:gridSpan w:val="2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89ADF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4526" w:type="dxa"/>
            <w:gridSpan w:val="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E3C45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</w:tr>
      <w:tr w:rsidR="00260B48" w14:paraId="55B7EBA7" w14:textId="77777777" w:rsidTr="00260B48">
        <w:trPr>
          <w:gridAfter w:val="2"/>
          <w:wAfter w:w="1530" w:type="dxa"/>
          <w:cantSplit/>
          <w:jc w:val="center"/>
        </w:trPr>
        <w:tc>
          <w:tcPr>
            <w:tcW w:w="25920" w:type="dxa"/>
            <w:gridSpan w:val="11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5AB42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2EF3F63B" w14:textId="77777777" w:rsidTr="00260B48">
        <w:trPr>
          <w:gridAfter w:val="16"/>
          <w:wAfter w:w="8519" w:type="dxa"/>
          <w:cantSplit/>
          <w:tblHeader/>
          <w:jc w:val="center"/>
        </w:trPr>
        <w:tc>
          <w:tcPr>
            <w:tcW w:w="6461" w:type="dxa"/>
            <w:gridSpan w:val="2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83612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F0033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1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745B8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30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A8F97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380E0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360B8D23" w14:textId="77777777" w:rsidTr="00260B48">
        <w:trPr>
          <w:gridAfter w:val="16"/>
          <w:wAfter w:w="8519" w:type="dxa"/>
          <w:cantSplit/>
          <w:jc w:val="center"/>
        </w:trPr>
        <w:tc>
          <w:tcPr>
            <w:tcW w:w="646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39FBCA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3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7D63B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67AD44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6EC340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4534E8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5F166A45" w14:textId="77777777" w:rsidTr="00260B48">
        <w:trPr>
          <w:gridAfter w:val="16"/>
          <w:wAfter w:w="8519" w:type="dxa"/>
          <w:cantSplit/>
          <w:jc w:val="center"/>
        </w:trPr>
        <w:tc>
          <w:tcPr>
            <w:tcW w:w="646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323E12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8427E2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FADFF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6E0E6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2B1D7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</w:tr>
      <w:tr w:rsidR="00260B48" w14:paraId="1F8259B2" w14:textId="77777777" w:rsidTr="00260B48">
        <w:trPr>
          <w:gridAfter w:val="16"/>
          <w:wAfter w:w="8519" w:type="dxa"/>
          <w:cantSplit/>
          <w:jc w:val="center"/>
        </w:trPr>
        <w:tc>
          <w:tcPr>
            <w:tcW w:w="646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F7C58F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was not actively involved in any data collection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62FFC1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FA4BE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3DDC7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409AE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</w:tr>
      <w:tr w:rsidR="00260B48" w14:paraId="540E8B5C" w14:textId="77777777" w:rsidTr="00260B48">
        <w:trPr>
          <w:gridAfter w:val="16"/>
          <w:wAfter w:w="8519" w:type="dxa"/>
          <w:cantSplit/>
          <w:jc w:val="center"/>
        </w:trPr>
        <w:tc>
          <w:tcPr>
            <w:tcW w:w="646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B7BEBB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is seems a bizarre question.  Maybe an illustrative story?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1CE733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DE4C2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1BFF4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  <w:tc>
          <w:tcPr>
            <w:tcW w:w="4403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1C5C5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05AA4448" w14:textId="77777777" w:rsidTr="00260B48">
        <w:trPr>
          <w:gridAfter w:val="16"/>
          <w:wAfter w:w="8519" w:type="dxa"/>
          <w:cantSplit/>
          <w:jc w:val="center"/>
        </w:trPr>
        <w:tc>
          <w:tcPr>
            <w:tcW w:w="6461" w:type="dxa"/>
            <w:gridSpan w:val="2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051AEB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E682AF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30613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30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0D8B0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03" w:type="dxa"/>
            <w:gridSpan w:val="2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9BCA3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260B48" w14:paraId="4FB4E154" w14:textId="77777777" w:rsidTr="00260B48">
        <w:trPr>
          <w:gridAfter w:val="16"/>
          <w:wAfter w:w="8519" w:type="dxa"/>
          <w:cantSplit/>
          <w:jc w:val="center"/>
        </w:trPr>
        <w:tc>
          <w:tcPr>
            <w:tcW w:w="18931" w:type="dxa"/>
            <w:gridSpan w:val="10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A2185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31534623" w14:textId="77777777" w:rsidTr="00260B48">
        <w:trPr>
          <w:gridAfter w:val="24"/>
          <w:wAfter w:w="9546" w:type="dxa"/>
          <w:cantSplit/>
          <w:tblHeader/>
          <w:jc w:val="center"/>
        </w:trPr>
        <w:tc>
          <w:tcPr>
            <w:tcW w:w="5434" w:type="dxa"/>
            <w:gridSpan w:val="11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530A6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8480A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08B83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4FF4D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2F739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25D9F247" w14:textId="77777777" w:rsidTr="00260B48">
        <w:trPr>
          <w:gridAfter w:val="24"/>
          <w:wAfter w:w="9546" w:type="dxa"/>
          <w:cantSplit/>
          <w:jc w:val="center"/>
        </w:trPr>
        <w:tc>
          <w:tcPr>
            <w:tcW w:w="5434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B66D14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4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83733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E8658A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8C4770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9D412B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33E6F014" w14:textId="77777777" w:rsidTr="00260B48">
        <w:trPr>
          <w:gridAfter w:val="24"/>
          <w:wAfter w:w="9546" w:type="dxa"/>
          <w:cantSplit/>
          <w:jc w:val="center"/>
        </w:trPr>
        <w:tc>
          <w:tcPr>
            <w:tcW w:w="5434" w:type="dxa"/>
            <w:gridSpan w:val="1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305799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ies.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9D5F34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5A007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D0C65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570EF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</w:tr>
      <w:tr w:rsidR="00260B48" w14:paraId="7D9DFCAB" w14:textId="77777777" w:rsidTr="00260B48">
        <w:trPr>
          <w:gridAfter w:val="24"/>
          <w:wAfter w:w="9546" w:type="dxa"/>
          <w:cantSplit/>
          <w:jc w:val="center"/>
        </w:trPr>
        <w:tc>
          <w:tcPr>
            <w:tcW w:w="5434" w:type="dxa"/>
            <w:gridSpan w:val="11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9505F5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1267EA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2942A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EF589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403" w:type="dxa"/>
            <w:gridSpan w:val="2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27456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260B48" w14:paraId="7B7F91B7" w14:textId="77777777" w:rsidTr="00260B48">
        <w:trPr>
          <w:gridAfter w:val="24"/>
          <w:wAfter w:w="9546" w:type="dxa"/>
          <w:cantSplit/>
          <w:jc w:val="center"/>
        </w:trPr>
        <w:tc>
          <w:tcPr>
            <w:tcW w:w="17904" w:type="dxa"/>
            <w:gridSpan w:val="9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3292E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5722EC41" w14:textId="77777777" w:rsidTr="00260B48">
        <w:trPr>
          <w:gridAfter w:val="29"/>
          <w:wAfter w:w="9815" w:type="dxa"/>
          <w:cantSplit/>
          <w:tblHeader/>
          <w:jc w:val="center"/>
        </w:trPr>
        <w:tc>
          <w:tcPr>
            <w:tcW w:w="5165" w:type="dxa"/>
            <w:gridSpan w:val="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608AC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79D9A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60518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E55FE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5B6CF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5B2C0BD3" w14:textId="77777777" w:rsidTr="00260B48">
        <w:trPr>
          <w:gridAfter w:val="29"/>
          <w:wAfter w:w="9815" w:type="dxa"/>
          <w:cantSplit/>
          <w:jc w:val="center"/>
        </w:trPr>
        <w:tc>
          <w:tcPr>
            <w:tcW w:w="516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CE5745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5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F6F43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03CF74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3A5714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2B6E1C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3FF4BE84" w14:textId="77777777" w:rsidTr="00260B48">
        <w:trPr>
          <w:gridAfter w:val="29"/>
          <w:wAfter w:w="9815" w:type="dxa"/>
          <w:cantSplit/>
          <w:jc w:val="center"/>
        </w:trPr>
        <w:tc>
          <w:tcPr>
            <w:tcW w:w="516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CE8DD2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d none under my supervision in last 3 years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2387E7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21A83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3F5D7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F242A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</w:tr>
      <w:tr w:rsidR="00260B48" w14:paraId="1FA85ECB" w14:textId="77777777" w:rsidTr="00260B48">
        <w:trPr>
          <w:gridAfter w:val="29"/>
          <w:wAfter w:w="9815" w:type="dxa"/>
          <w:cantSplit/>
          <w:jc w:val="center"/>
        </w:trPr>
        <w:tc>
          <w:tcPr>
            <w:tcW w:w="5165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3D955D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' am still student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97C83B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E9692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408C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80E39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</w:tr>
      <w:tr w:rsidR="00260B48" w14:paraId="271C0377" w14:textId="77777777" w:rsidTr="00260B48">
        <w:trPr>
          <w:gridAfter w:val="29"/>
          <w:wAfter w:w="9815" w:type="dxa"/>
          <w:cantSplit/>
          <w:jc w:val="center"/>
        </w:trPr>
        <w:tc>
          <w:tcPr>
            <w:tcW w:w="5165" w:type="dxa"/>
            <w:gridSpan w:val="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494F0A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69FC70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062B4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B8284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403" w:type="dxa"/>
            <w:gridSpan w:val="2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EDF6A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260B48" w14:paraId="2167A91B" w14:textId="77777777" w:rsidTr="00260B48">
        <w:trPr>
          <w:gridAfter w:val="29"/>
          <w:wAfter w:w="9815" w:type="dxa"/>
          <w:cantSplit/>
          <w:jc w:val="center"/>
        </w:trPr>
        <w:tc>
          <w:tcPr>
            <w:tcW w:w="17635" w:type="dxa"/>
            <w:gridSpan w:val="9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DB8CE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1F30AE67" w14:textId="77777777" w:rsidTr="00260B48">
        <w:trPr>
          <w:gridAfter w:val="3"/>
          <w:wAfter w:w="2880" w:type="dxa"/>
          <w:cantSplit/>
          <w:tblHeader/>
          <w:jc w:val="center"/>
        </w:trPr>
        <w:tc>
          <w:tcPr>
            <w:tcW w:w="11977" w:type="dxa"/>
            <w:gridSpan w:val="55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F2470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595EF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5C2F8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89" w:type="dxa"/>
            <w:gridSpan w:val="2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5996F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1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BFC08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35550F9D" w14:textId="77777777" w:rsidTr="00260B48">
        <w:trPr>
          <w:gridAfter w:val="3"/>
          <w:wAfter w:w="2880" w:type="dxa"/>
          <w:cantSplit/>
          <w:jc w:val="center"/>
        </w:trPr>
        <w:tc>
          <w:tcPr>
            <w:tcW w:w="11977" w:type="dxa"/>
            <w:gridSpan w:val="5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9F63AF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6</w:t>
            </w:r>
          </w:p>
        </w:tc>
        <w:tc>
          <w:tcPr>
            <w:tcW w:w="570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C0083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3131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08F9ED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89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68FD45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C929C9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6EE41C31" w14:textId="77777777" w:rsidTr="00260B48">
        <w:trPr>
          <w:gridAfter w:val="3"/>
          <w:wAfter w:w="2880" w:type="dxa"/>
          <w:cantSplit/>
          <w:jc w:val="center"/>
        </w:trPr>
        <w:tc>
          <w:tcPr>
            <w:tcW w:w="11977" w:type="dxa"/>
            <w:gridSpan w:val="5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44BCCD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0BB1E1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B3E16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DBE08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414AE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</w:tr>
      <w:tr w:rsidR="00260B48" w14:paraId="1CB71461" w14:textId="77777777" w:rsidTr="00260B48">
        <w:trPr>
          <w:gridAfter w:val="3"/>
          <w:wAfter w:w="2880" w:type="dxa"/>
          <w:cantSplit/>
          <w:jc w:val="center"/>
        </w:trPr>
        <w:tc>
          <w:tcPr>
            <w:tcW w:w="11977" w:type="dxa"/>
            <w:gridSpan w:val="5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1A898C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I do not use research instruments (qualitative)</w:t>
            </w:r>
          </w:p>
        </w:tc>
        <w:tc>
          <w:tcPr>
            <w:tcW w:w="570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1BA28A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376A7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FB308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  <w:tc>
          <w:tcPr>
            <w:tcW w:w="440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810C0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40D024DA" w14:textId="77777777" w:rsidTr="00260B48">
        <w:trPr>
          <w:gridAfter w:val="3"/>
          <w:wAfter w:w="2880" w:type="dxa"/>
          <w:cantSplit/>
          <w:jc w:val="center"/>
        </w:trPr>
        <w:tc>
          <w:tcPr>
            <w:tcW w:w="11977" w:type="dxa"/>
            <w:gridSpan w:val="5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958AAE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have mainly been analyzing datasets that my colleagues collected or analyzing publicly-available existing datasets.</w:t>
            </w:r>
          </w:p>
        </w:tc>
        <w:tc>
          <w:tcPr>
            <w:tcW w:w="570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F60CF4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5BBB0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22622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  <w:tc>
          <w:tcPr>
            <w:tcW w:w="440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1BE94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1702BEEC" w14:textId="77777777" w:rsidTr="00260B48">
        <w:trPr>
          <w:gridAfter w:val="3"/>
          <w:wAfter w:w="2880" w:type="dxa"/>
          <w:cantSplit/>
          <w:jc w:val="center"/>
        </w:trPr>
        <w:tc>
          <w:tcPr>
            <w:tcW w:w="11977" w:type="dxa"/>
            <w:gridSpan w:val="5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22888E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 applicable</w:t>
            </w:r>
          </w:p>
        </w:tc>
        <w:tc>
          <w:tcPr>
            <w:tcW w:w="570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DD5C65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2E59F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3F542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  <w:tc>
          <w:tcPr>
            <w:tcW w:w="440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8CC8D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466594BE" w14:textId="77777777" w:rsidTr="00260B48">
        <w:trPr>
          <w:gridAfter w:val="3"/>
          <w:wAfter w:w="2880" w:type="dxa"/>
          <w:cantSplit/>
          <w:jc w:val="center"/>
        </w:trPr>
        <w:tc>
          <w:tcPr>
            <w:tcW w:w="11977" w:type="dxa"/>
            <w:gridSpan w:val="5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632824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ualitative researcher - iterative tool development</w:t>
            </w:r>
          </w:p>
        </w:tc>
        <w:tc>
          <w:tcPr>
            <w:tcW w:w="570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07E70F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381F9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1FAD8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  <w:tc>
          <w:tcPr>
            <w:tcW w:w="440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51FD0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2D98DF87" w14:textId="77777777" w:rsidTr="00260B48">
        <w:trPr>
          <w:gridAfter w:val="3"/>
          <w:wAfter w:w="2880" w:type="dxa"/>
          <w:cantSplit/>
          <w:jc w:val="center"/>
        </w:trPr>
        <w:tc>
          <w:tcPr>
            <w:tcW w:w="11977" w:type="dxa"/>
            <w:gridSpan w:val="55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81FA1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B23ED3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210E9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489" w:type="dxa"/>
            <w:gridSpan w:val="2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39FDA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4403" w:type="dxa"/>
            <w:gridSpan w:val="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C4525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260B48" w14:paraId="689E98BD" w14:textId="77777777" w:rsidTr="00260B48">
        <w:trPr>
          <w:gridAfter w:val="3"/>
          <w:wAfter w:w="2880" w:type="dxa"/>
          <w:cantSplit/>
          <w:jc w:val="center"/>
        </w:trPr>
        <w:tc>
          <w:tcPr>
            <w:tcW w:w="24570" w:type="dxa"/>
            <w:gridSpan w:val="11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40FCA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71C7ED3F" w14:textId="77777777" w:rsidTr="00260B48">
        <w:trPr>
          <w:gridAfter w:val="33"/>
          <w:wAfter w:w="10561" w:type="dxa"/>
          <w:cantSplit/>
          <w:tblHeader/>
          <w:jc w:val="center"/>
        </w:trPr>
        <w:tc>
          <w:tcPr>
            <w:tcW w:w="4419" w:type="dxa"/>
            <w:gridSpan w:val="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67B21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E6D1E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CE05B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7CF56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9ECA3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27271F09" w14:textId="77777777" w:rsidTr="00260B48">
        <w:trPr>
          <w:gridAfter w:val="33"/>
          <w:wAfter w:w="10561" w:type="dxa"/>
          <w:cantSplit/>
          <w:jc w:val="center"/>
        </w:trPr>
        <w:tc>
          <w:tcPr>
            <w:tcW w:w="4419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E58765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7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87EAC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45EFBD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0B08A5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575364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10B53A2B" w14:textId="77777777" w:rsidTr="00260B48">
        <w:trPr>
          <w:gridAfter w:val="33"/>
          <w:wAfter w:w="10561" w:type="dxa"/>
          <w:cantSplit/>
          <w:jc w:val="center"/>
        </w:trPr>
        <w:tc>
          <w:tcPr>
            <w:tcW w:w="4419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DE71EA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.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C4E916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2ECAF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2DDEC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C8E2E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</w:tr>
      <w:tr w:rsidR="00260B48" w14:paraId="0A4AD986" w14:textId="77777777" w:rsidTr="00260B48">
        <w:trPr>
          <w:gridAfter w:val="33"/>
          <w:wAfter w:w="10561" w:type="dxa"/>
          <w:cantSplit/>
          <w:jc w:val="center"/>
        </w:trPr>
        <w:tc>
          <w:tcPr>
            <w:tcW w:w="4419" w:type="dxa"/>
            <w:gridSpan w:val="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854855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34AE01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04675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FDE5C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03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65B7D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260B48" w14:paraId="14149D24" w14:textId="77777777" w:rsidTr="00260B48">
        <w:trPr>
          <w:gridAfter w:val="33"/>
          <w:wAfter w:w="10561" w:type="dxa"/>
          <w:cantSplit/>
          <w:jc w:val="center"/>
        </w:trPr>
        <w:tc>
          <w:tcPr>
            <w:tcW w:w="16889" w:type="dxa"/>
            <w:gridSpan w:val="8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7AD69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2DD7E150" w14:textId="77777777" w:rsidTr="00260B48">
        <w:trPr>
          <w:gridAfter w:val="33"/>
          <w:wAfter w:w="10561" w:type="dxa"/>
          <w:cantSplit/>
          <w:tblHeader/>
          <w:jc w:val="center"/>
        </w:trPr>
        <w:tc>
          <w:tcPr>
            <w:tcW w:w="4419" w:type="dxa"/>
            <w:gridSpan w:val="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D3BA0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56941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3AD77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299AE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E6DD1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0D7A7A3D" w14:textId="77777777" w:rsidTr="00260B48">
        <w:trPr>
          <w:gridAfter w:val="33"/>
          <w:wAfter w:w="10561" w:type="dxa"/>
          <w:cantSplit/>
          <w:jc w:val="center"/>
        </w:trPr>
        <w:tc>
          <w:tcPr>
            <w:tcW w:w="4419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EB939A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8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8A571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3C90AF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87564E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06A1D1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726AA377" w14:textId="77777777" w:rsidTr="00260B48">
        <w:trPr>
          <w:gridAfter w:val="33"/>
          <w:wAfter w:w="10561" w:type="dxa"/>
          <w:cantSplit/>
          <w:jc w:val="center"/>
        </w:trPr>
        <w:tc>
          <w:tcPr>
            <w:tcW w:w="4419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B02930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.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28E4AA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D9198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B4829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01D58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</w:tr>
      <w:tr w:rsidR="00260B48" w14:paraId="7442789F" w14:textId="77777777" w:rsidTr="00260B48">
        <w:trPr>
          <w:gridAfter w:val="33"/>
          <w:wAfter w:w="10561" w:type="dxa"/>
          <w:cantSplit/>
          <w:jc w:val="center"/>
        </w:trPr>
        <w:tc>
          <w:tcPr>
            <w:tcW w:w="4419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0E083E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have not gotten to this stage yet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5ED750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76F90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3C1DF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557A5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</w:tr>
      <w:tr w:rsidR="00260B48" w14:paraId="370809E3" w14:textId="77777777" w:rsidTr="00260B48">
        <w:trPr>
          <w:gridAfter w:val="33"/>
          <w:wAfter w:w="10561" w:type="dxa"/>
          <w:cantSplit/>
          <w:jc w:val="center"/>
        </w:trPr>
        <w:tc>
          <w:tcPr>
            <w:tcW w:w="4419" w:type="dxa"/>
            <w:gridSpan w:val="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1A6DFD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FA510F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04979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3898A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403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462BB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260B48" w14:paraId="47BFDEC5" w14:textId="77777777" w:rsidTr="00260B48">
        <w:trPr>
          <w:gridAfter w:val="33"/>
          <w:wAfter w:w="10561" w:type="dxa"/>
          <w:cantSplit/>
          <w:jc w:val="center"/>
        </w:trPr>
        <w:tc>
          <w:tcPr>
            <w:tcW w:w="16889" w:type="dxa"/>
            <w:gridSpan w:val="8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00D6D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1726E743" w14:textId="77777777" w:rsidTr="00260B48">
        <w:trPr>
          <w:cantSplit/>
          <w:tblHeader/>
          <w:jc w:val="center"/>
        </w:trPr>
        <w:tc>
          <w:tcPr>
            <w:tcW w:w="14734" w:type="dxa"/>
            <w:gridSpan w:val="81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2130B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160EA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15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FDBA1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89" w:type="dxa"/>
            <w:gridSpan w:val="1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99B89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1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526" w:type="dxa"/>
            <w:gridSpan w:val="5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0ADC3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1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49BB2320" w14:textId="77777777" w:rsidTr="00260B48">
        <w:trPr>
          <w:cantSplit/>
          <w:jc w:val="center"/>
        </w:trPr>
        <w:tc>
          <w:tcPr>
            <w:tcW w:w="14734" w:type="dxa"/>
            <w:gridSpan w:val="8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82AB83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9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FAA6F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3131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E34A09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89" w:type="dxa"/>
            <w:gridSpan w:val="1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9C16FB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52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2A819D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02D7DBBA" w14:textId="77777777" w:rsidTr="00260B48">
        <w:trPr>
          <w:cantSplit/>
          <w:jc w:val="center"/>
        </w:trPr>
        <w:tc>
          <w:tcPr>
            <w:tcW w:w="14734" w:type="dxa"/>
            <w:gridSpan w:val="8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3F5A38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n't understand the question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74D6C8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60989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1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CA9BD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C96FE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</w:tr>
      <w:tr w:rsidR="00260B48" w14:paraId="37AFE9E9" w14:textId="77777777" w:rsidTr="00260B48">
        <w:trPr>
          <w:cantSplit/>
          <w:jc w:val="center"/>
        </w:trPr>
        <w:tc>
          <w:tcPr>
            <w:tcW w:w="14734" w:type="dxa"/>
            <w:gridSpan w:val="8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150F04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on't understand the question-I have never heard of such a thing and seems like craziness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EDD8E1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A62B1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1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CF2AC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52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A8FAF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5B537023" w14:textId="77777777" w:rsidTr="00260B48">
        <w:trPr>
          <w:cantSplit/>
          <w:jc w:val="center"/>
        </w:trPr>
        <w:tc>
          <w:tcPr>
            <w:tcW w:w="14734" w:type="dxa"/>
            <w:gridSpan w:val="8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AD5ADF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've never heard of such a registration procedure and believe that a degree of privacy is sometimes essential to creative testing of tentative ideas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8404EF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BE42A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1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0EF36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52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9D8DB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264B42E2" w14:textId="77777777" w:rsidTr="00260B48">
        <w:trPr>
          <w:cantSplit/>
          <w:jc w:val="center"/>
        </w:trPr>
        <w:tc>
          <w:tcPr>
            <w:tcW w:w="14734" w:type="dxa"/>
            <w:gridSpan w:val="8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01DEE2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.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D05AB9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351DC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1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C472C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74F79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</w:tr>
      <w:tr w:rsidR="00260B48" w14:paraId="608A01F6" w14:textId="77777777" w:rsidTr="00260B48">
        <w:trPr>
          <w:cantSplit/>
          <w:jc w:val="center"/>
        </w:trPr>
        <w:tc>
          <w:tcPr>
            <w:tcW w:w="14734" w:type="dxa"/>
            <w:gridSpan w:val="8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51A893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st of my work is qualitative and this does not need registration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BCEC63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C57BC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1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29D3F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52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B5625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4DEDC9B4" w14:textId="77777777" w:rsidTr="00260B48">
        <w:trPr>
          <w:cantSplit/>
          <w:jc w:val="center"/>
        </w:trPr>
        <w:tc>
          <w:tcPr>
            <w:tcW w:w="14734" w:type="dxa"/>
            <w:gridSpan w:val="8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7A2537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N/A for the type of qualitative research that I have done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F28991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470A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1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B326A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52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DF19C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3ABDE5F4" w14:textId="77777777" w:rsidTr="00260B48">
        <w:trPr>
          <w:cantSplit/>
          <w:jc w:val="center"/>
        </w:trPr>
        <w:tc>
          <w:tcPr>
            <w:tcW w:w="14734" w:type="dxa"/>
            <w:gridSpan w:val="8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5FDE60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 usually relevant for on-going longitudinal studies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E2D681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4BCD3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1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0D3D6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52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F8901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0322BACA" w14:textId="77777777" w:rsidTr="00260B48">
        <w:trPr>
          <w:cantSplit/>
          <w:jc w:val="center"/>
        </w:trPr>
        <w:tc>
          <w:tcPr>
            <w:tcW w:w="14734" w:type="dxa"/>
            <w:gridSpan w:val="8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2BA2AD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levant for clinical trials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0C82F0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0824F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1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7E708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526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B05E6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70184FA1" w14:textId="77777777" w:rsidTr="00260B48">
        <w:trPr>
          <w:cantSplit/>
          <w:jc w:val="center"/>
        </w:trPr>
        <w:tc>
          <w:tcPr>
            <w:tcW w:w="14734" w:type="dxa"/>
            <w:gridSpan w:val="81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648649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80937C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5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A6DB4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489" w:type="dxa"/>
            <w:gridSpan w:val="1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372DD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4526" w:type="dxa"/>
            <w:gridSpan w:val="5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E5DB3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</w:tr>
      <w:tr w:rsidR="00260B48" w14:paraId="60EF7D7E" w14:textId="77777777" w:rsidTr="00260B48">
        <w:trPr>
          <w:cantSplit/>
          <w:jc w:val="center"/>
        </w:trPr>
        <w:tc>
          <w:tcPr>
            <w:tcW w:w="27450" w:type="dxa"/>
            <w:gridSpan w:val="1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3D496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7BBB480F" w14:textId="77777777" w:rsidTr="00260B48">
        <w:trPr>
          <w:gridAfter w:val="33"/>
          <w:wAfter w:w="10561" w:type="dxa"/>
          <w:cantSplit/>
          <w:tblHeader/>
          <w:jc w:val="center"/>
        </w:trPr>
        <w:tc>
          <w:tcPr>
            <w:tcW w:w="4419" w:type="dxa"/>
            <w:gridSpan w:val="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E467A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2B240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D2BB9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33652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7A0A9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3A135FD1" w14:textId="77777777" w:rsidTr="00260B48">
        <w:trPr>
          <w:gridAfter w:val="33"/>
          <w:wAfter w:w="10561" w:type="dxa"/>
          <w:cantSplit/>
          <w:jc w:val="center"/>
        </w:trPr>
        <w:tc>
          <w:tcPr>
            <w:tcW w:w="4419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C87164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10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B2F29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11DFA7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BDDE1E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FECD36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637DE7BD" w14:textId="77777777" w:rsidTr="00260B48">
        <w:trPr>
          <w:gridAfter w:val="33"/>
          <w:wAfter w:w="10561" w:type="dxa"/>
          <w:cantSplit/>
          <w:jc w:val="center"/>
        </w:trPr>
        <w:tc>
          <w:tcPr>
            <w:tcW w:w="4419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4FAE8B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.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E7C743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D43B1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EBD4D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50529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</w:tr>
      <w:tr w:rsidR="00260B48" w14:paraId="692EE519" w14:textId="77777777" w:rsidTr="00260B48">
        <w:trPr>
          <w:gridAfter w:val="33"/>
          <w:wAfter w:w="10561" w:type="dxa"/>
          <w:cantSplit/>
          <w:jc w:val="center"/>
        </w:trPr>
        <w:tc>
          <w:tcPr>
            <w:tcW w:w="4419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3018EC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o'nt understand...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38F8B8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AA5C6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A684D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42727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600D495A" w14:textId="77777777" w:rsidTr="00260B48">
        <w:trPr>
          <w:gridAfter w:val="33"/>
          <w:wAfter w:w="10561" w:type="dxa"/>
          <w:cantSplit/>
          <w:jc w:val="center"/>
        </w:trPr>
        <w:tc>
          <w:tcPr>
            <w:tcW w:w="4419" w:type="dxa"/>
            <w:gridSpan w:val="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17D90E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EEDA47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38E11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1FD63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403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6AECD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260B48" w14:paraId="0C7F2BCF" w14:textId="77777777" w:rsidTr="00260B48">
        <w:trPr>
          <w:gridAfter w:val="33"/>
          <w:wAfter w:w="10561" w:type="dxa"/>
          <w:cantSplit/>
          <w:jc w:val="center"/>
        </w:trPr>
        <w:tc>
          <w:tcPr>
            <w:tcW w:w="16889" w:type="dxa"/>
            <w:gridSpan w:val="8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3D995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48A8E6A5" w14:textId="77777777" w:rsidTr="00260B48">
        <w:trPr>
          <w:gridAfter w:val="33"/>
          <w:wAfter w:w="10561" w:type="dxa"/>
          <w:cantSplit/>
          <w:tblHeader/>
          <w:jc w:val="center"/>
        </w:trPr>
        <w:tc>
          <w:tcPr>
            <w:tcW w:w="4419" w:type="dxa"/>
            <w:gridSpan w:val="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04F49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E6801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8C8F3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20345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4449C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58A8F2D2" w14:textId="77777777" w:rsidTr="00260B48">
        <w:trPr>
          <w:gridAfter w:val="33"/>
          <w:wAfter w:w="10561" w:type="dxa"/>
          <w:cantSplit/>
          <w:jc w:val="center"/>
        </w:trPr>
        <w:tc>
          <w:tcPr>
            <w:tcW w:w="4419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A516D8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11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6A1A3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7C56DF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1D66E8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01871B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45B796D4" w14:textId="77777777" w:rsidTr="00260B48">
        <w:trPr>
          <w:gridAfter w:val="33"/>
          <w:wAfter w:w="10561" w:type="dxa"/>
          <w:cantSplit/>
          <w:jc w:val="center"/>
        </w:trPr>
        <w:tc>
          <w:tcPr>
            <w:tcW w:w="4419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783E39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.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F80C09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F2B4B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0BF60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E91AD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</w:tr>
      <w:tr w:rsidR="00260B48" w14:paraId="6B80F4B5" w14:textId="77777777" w:rsidTr="00260B48">
        <w:trPr>
          <w:gridAfter w:val="33"/>
          <w:wAfter w:w="10561" w:type="dxa"/>
          <w:cantSplit/>
          <w:jc w:val="center"/>
        </w:trPr>
        <w:tc>
          <w:tcPr>
            <w:tcW w:w="4419" w:type="dxa"/>
            <w:gridSpan w:val="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220C12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35EC33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B33C5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1DB67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03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ED87D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260B48" w14:paraId="116CD1AC" w14:textId="77777777" w:rsidTr="00260B48">
        <w:trPr>
          <w:gridAfter w:val="33"/>
          <w:wAfter w:w="10561" w:type="dxa"/>
          <w:cantSplit/>
          <w:jc w:val="center"/>
        </w:trPr>
        <w:tc>
          <w:tcPr>
            <w:tcW w:w="16889" w:type="dxa"/>
            <w:gridSpan w:val="8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8A709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3905BF36" w14:textId="77777777" w:rsidTr="00260B48">
        <w:trPr>
          <w:gridAfter w:val="33"/>
          <w:wAfter w:w="10561" w:type="dxa"/>
          <w:cantSplit/>
          <w:tblHeader/>
          <w:jc w:val="center"/>
        </w:trPr>
        <w:tc>
          <w:tcPr>
            <w:tcW w:w="4419" w:type="dxa"/>
            <w:gridSpan w:val="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47F51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4F303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B707C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7404E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AC289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3027BFF1" w14:textId="77777777" w:rsidTr="00260B48">
        <w:trPr>
          <w:gridAfter w:val="33"/>
          <w:wAfter w:w="10561" w:type="dxa"/>
          <w:cantSplit/>
          <w:jc w:val="center"/>
        </w:trPr>
        <w:tc>
          <w:tcPr>
            <w:tcW w:w="4419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85525C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12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B561C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75A8CC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D98436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B1C6E3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2DDB8261" w14:textId="77777777" w:rsidTr="00260B48">
        <w:trPr>
          <w:gridAfter w:val="33"/>
          <w:wAfter w:w="10561" w:type="dxa"/>
          <w:cantSplit/>
          <w:jc w:val="center"/>
        </w:trPr>
        <w:tc>
          <w:tcPr>
            <w:tcW w:w="4419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FB5358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.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B94C28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AB77A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1AAC7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5841A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</w:tr>
      <w:tr w:rsidR="00260B48" w14:paraId="090AB3FC" w14:textId="77777777" w:rsidTr="00260B48">
        <w:trPr>
          <w:gridAfter w:val="33"/>
          <w:wAfter w:w="10561" w:type="dxa"/>
          <w:cantSplit/>
          <w:jc w:val="center"/>
        </w:trPr>
        <w:tc>
          <w:tcPr>
            <w:tcW w:w="4419" w:type="dxa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258D7E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udent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B1F4D7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0A9C5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1BC2D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0D9B4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</w:tr>
      <w:tr w:rsidR="00260B48" w14:paraId="0EA97112" w14:textId="77777777" w:rsidTr="00260B48">
        <w:trPr>
          <w:gridAfter w:val="33"/>
          <w:wAfter w:w="10561" w:type="dxa"/>
          <w:cantSplit/>
          <w:jc w:val="center"/>
        </w:trPr>
        <w:tc>
          <w:tcPr>
            <w:tcW w:w="4419" w:type="dxa"/>
            <w:gridSpan w:val="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A77F11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C2BC0B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B4B80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05C48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403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5262E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260B48" w14:paraId="224BDD1F" w14:textId="77777777" w:rsidTr="00260B48">
        <w:trPr>
          <w:gridAfter w:val="33"/>
          <w:wAfter w:w="10561" w:type="dxa"/>
          <w:cantSplit/>
          <w:jc w:val="center"/>
        </w:trPr>
        <w:tc>
          <w:tcPr>
            <w:tcW w:w="16889" w:type="dxa"/>
            <w:gridSpan w:val="8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36CA6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05626E46" w14:textId="77777777" w:rsidTr="00260B48">
        <w:trPr>
          <w:gridAfter w:val="26"/>
          <w:wAfter w:w="9717" w:type="dxa"/>
          <w:cantSplit/>
          <w:tblHeader/>
          <w:jc w:val="center"/>
        </w:trPr>
        <w:tc>
          <w:tcPr>
            <w:tcW w:w="5263" w:type="dxa"/>
            <w:gridSpan w:val="9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EA64F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EF971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44E9A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828A9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CB682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3E930B2C" w14:textId="77777777" w:rsidTr="00260B48">
        <w:trPr>
          <w:gridAfter w:val="26"/>
          <w:wAfter w:w="9717" w:type="dxa"/>
          <w:cantSplit/>
          <w:jc w:val="center"/>
        </w:trPr>
        <w:tc>
          <w:tcPr>
            <w:tcW w:w="5263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2D2D20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13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28F93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EDB5F5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6A3EF5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FE3DBC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78C5C885" w14:textId="77777777" w:rsidTr="00260B48">
        <w:trPr>
          <w:gridAfter w:val="26"/>
          <w:wAfter w:w="9717" w:type="dxa"/>
          <w:cantSplit/>
          <w:jc w:val="center"/>
        </w:trPr>
        <w:tc>
          <w:tcPr>
            <w:tcW w:w="5263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206177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I did not undertake any research work or study.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47DAD6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A31DF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C10E2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48D95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260B48" w14:paraId="1EC63CCF" w14:textId="77777777" w:rsidTr="00260B48">
        <w:trPr>
          <w:gridAfter w:val="26"/>
          <w:wAfter w:w="9717" w:type="dxa"/>
          <w:cantSplit/>
          <w:jc w:val="center"/>
        </w:trPr>
        <w:tc>
          <w:tcPr>
            <w:tcW w:w="5263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AA9D30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o not understand this question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5D127A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9ABC9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40F63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33941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260B48" w14:paraId="7567A8CF" w14:textId="77777777" w:rsidTr="00260B48">
        <w:trPr>
          <w:gridAfter w:val="26"/>
          <w:wAfter w:w="9717" w:type="dxa"/>
          <w:cantSplit/>
          <w:jc w:val="center"/>
        </w:trPr>
        <w:tc>
          <w:tcPr>
            <w:tcW w:w="5263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1798FB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 published yet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54AF79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DC8A1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A9E1E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4D37E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260B48" w14:paraId="1445DC56" w14:textId="77777777" w:rsidTr="00260B48">
        <w:trPr>
          <w:gridAfter w:val="26"/>
          <w:wAfter w:w="9717" w:type="dxa"/>
          <w:cantSplit/>
          <w:jc w:val="center"/>
        </w:trPr>
        <w:tc>
          <w:tcPr>
            <w:tcW w:w="5263" w:type="dxa"/>
            <w:gridSpan w:val="9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C3F700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E780C3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43707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3D49F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403" w:type="dxa"/>
            <w:gridSpan w:val="2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4C257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260B48" w14:paraId="655917D8" w14:textId="77777777" w:rsidTr="00260B48">
        <w:trPr>
          <w:gridAfter w:val="26"/>
          <w:wAfter w:w="9717" w:type="dxa"/>
          <w:cantSplit/>
          <w:jc w:val="center"/>
        </w:trPr>
        <w:tc>
          <w:tcPr>
            <w:tcW w:w="17733" w:type="dxa"/>
            <w:gridSpan w:val="9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2991F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256AA683" w14:textId="77777777" w:rsidTr="00260B48">
        <w:trPr>
          <w:gridAfter w:val="30"/>
          <w:wAfter w:w="9998" w:type="dxa"/>
          <w:cantSplit/>
          <w:tblHeader/>
          <w:jc w:val="center"/>
        </w:trPr>
        <w:tc>
          <w:tcPr>
            <w:tcW w:w="4982" w:type="dxa"/>
            <w:gridSpan w:val="5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4B4A7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335D2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49A3F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E3E61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BBA67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5B33B1C1" w14:textId="77777777" w:rsidTr="00260B48">
        <w:trPr>
          <w:gridAfter w:val="30"/>
          <w:wAfter w:w="9998" w:type="dxa"/>
          <w:cantSplit/>
          <w:jc w:val="center"/>
        </w:trPr>
        <w:tc>
          <w:tcPr>
            <w:tcW w:w="498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82AB32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14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EE5FD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DE8B0F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89B48A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DFCFCD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6E0CDD0A" w14:textId="77777777" w:rsidTr="00260B48">
        <w:trPr>
          <w:gridAfter w:val="30"/>
          <w:wAfter w:w="9998" w:type="dxa"/>
          <w:cantSplit/>
          <w:jc w:val="center"/>
        </w:trPr>
        <w:tc>
          <w:tcPr>
            <w:tcW w:w="498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37217C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publish any research work or study.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0C933A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78D13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0001B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4E407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</w:tr>
      <w:tr w:rsidR="00260B48" w14:paraId="75595609" w14:textId="77777777" w:rsidTr="00260B48">
        <w:trPr>
          <w:gridAfter w:val="30"/>
          <w:wAfter w:w="9998" w:type="dxa"/>
          <w:cantSplit/>
          <w:jc w:val="center"/>
        </w:trPr>
        <w:tc>
          <w:tcPr>
            <w:tcW w:w="4982" w:type="dxa"/>
            <w:gridSpan w:val="5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88BC8B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B620B2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1144C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88404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403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1720F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260B48" w14:paraId="4F92ECB5" w14:textId="77777777" w:rsidTr="00260B48">
        <w:trPr>
          <w:gridAfter w:val="30"/>
          <w:wAfter w:w="9998" w:type="dxa"/>
          <w:cantSplit/>
          <w:jc w:val="center"/>
        </w:trPr>
        <w:tc>
          <w:tcPr>
            <w:tcW w:w="17452" w:type="dxa"/>
            <w:gridSpan w:val="8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68616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5C85A81F" w14:textId="77777777" w:rsidTr="00260B48">
        <w:trPr>
          <w:gridAfter w:val="28"/>
          <w:wAfter w:w="9752" w:type="dxa"/>
          <w:cantSplit/>
          <w:tblHeader/>
          <w:jc w:val="center"/>
        </w:trPr>
        <w:tc>
          <w:tcPr>
            <w:tcW w:w="4982" w:type="dxa"/>
            <w:gridSpan w:val="5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FB930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053AE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733F8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89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19161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1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526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2F95F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1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72FBDF37" w14:textId="77777777" w:rsidTr="00260B48">
        <w:trPr>
          <w:gridAfter w:val="28"/>
          <w:wAfter w:w="9752" w:type="dxa"/>
          <w:cantSplit/>
          <w:jc w:val="center"/>
        </w:trPr>
        <w:tc>
          <w:tcPr>
            <w:tcW w:w="498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8F9BB6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15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553E8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4D9237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89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EF56DE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52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E46B79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28965227" w14:textId="77777777" w:rsidTr="00260B48">
        <w:trPr>
          <w:gridAfter w:val="28"/>
          <w:wAfter w:w="9752" w:type="dxa"/>
          <w:cantSplit/>
          <w:jc w:val="center"/>
        </w:trPr>
        <w:tc>
          <w:tcPr>
            <w:tcW w:w="498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AF2E27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d not have negative studies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8A5AAC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C53D6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D20FE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  <w:tc>
          <w:tcPr>
            <w:tcW w:w="452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B90F8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1F2892A3" w14:textId="77777777" w:rsidTr="00260B48">
        <w:trPr>
          <w:gridAfter w:val="28"/>
          <w:wAfter w:w="9752" w:type="dxa"/>
          <w:cantSplit/>
          <w:jc w:val="center"/>
        </w:trPr>
        <w:tc>
          <w:tcPr>
            <w:tcW w:w="498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DA6DC6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s not happened yet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B202F9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28CD3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55B11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78823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260B48" w14:paraId="3B0D8BC4" w14:textId="77777777" w:rsidTr="00260B48">
        <w:trPr>
          <w:gridAfter w:val="28"/>
          <w:wAfter w:w="9752" w:type="dxa"/>
          <w:cantSplit/>
          <w:jc w:val="center"/>
        </w:trPr>
        <w:tc>
          <w:tcPr>
            <w:tcW w:w="498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8E2717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ve not had this experience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7EA02E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D3E43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E80F1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  <w:tc>
          <w:tcPr>
            <w:tcW w:w="452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96D24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1E67A7EF" w14:textId="77777777" w:rsidTr="00260B48">
        <w:trPr>
          <w:gridAfter w:val="28"/>
          <w:wAfter w:w="9752" w:type="dxa"/>
          <w:cantSplit/>
          <w:jc w:val="center"/>
        </w:trPr>
        <w:tc>
          <w:tcPr>
            <w:tcW w:w="498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B7C1DC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have such findings.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94DEBA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315C3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AA766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8C320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260B48" w14:paraId="5D9E2D68" w14:textId="77777777" w:rsidTr="00260B48">
        <w:trPr>
          <w:gridAfter w:val="28"/>
          <w:wAfter w:w="9752" w:type="dxa"/>
          <w:cantSplit/>
          <w:jc w:val="center"/>
        </w:trPr>
        <w:tc>
          <w:tcPr>
            <w:tcW w:w="498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A245A2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publish any research work or study.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56081B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81CCB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98AC8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1F9B8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260B48" w14:paraId="75EEB906" w14:textId="77777777" w:rsidTr="00260B48">
        <w:trPr>
          <w:gridAfter w:val="28"/>
          <w:wAfter w:w="9752" w:type="dxa"/>
          <w:cantSplit/>
          <w:jc w:val="center"/>
        </w:trPr>
        <w:tc>
          <w:tcPr>
            <w:tcW w:w="498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40E4CC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negative studies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961CCF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DBFB9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502AF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  <w:tc>
          <w:tcPr>
            <w:tcW w:w="452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8C644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07CDF5FF" w14:textId="77777777" w:rsidTr="00260B48">
        <w:trPr>
          <w:gridAfter w:val="28"/>
          <w:wAfter w:w="9752" w:type="dxa"/>
          <w:cantSplit/>
          <w:jc w:val="center"/>
        </w:trPr>
        <w:tc>
          <w:tcPr>
            <w:tcW w:w="498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3D09D9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ituation did not occur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AFAE9C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CA7C4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0E6EF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C38B9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260B48" w14:paraId="44727348" w14:textId="77777777" w:rsidTr="00260B48">
        <w:trPr>
          <w:gridAfter w:val="28"/>
          <w:wAfter w:w="9752" w:type="dxa"/>
          <w:cantSplit/>
          <w:jc w:val="center"/>
        </w:trPr>
        <w:tc>
          <w:tcPr>
            <w:tcW w:w="4982" w:type="dxa"/>
            <w:gridSpan w:val="5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62F395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275A99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CB4D4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489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60E21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4526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CDFD1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</w:tr>
      <w:tr w:rsidR="00260B48" w14:paraId="7D06BE18" w14:textId="77777777" w:rsidTr="00260B48">
        <w:trPr>
          <w:gridAfter w:val="28"/>
          <w:wAfter w:w="9752" w:type="dxa"/>
          <w:cantSplit/>
          <w:jc w:val="center"/>
        </w:trPr>
        <w:tc>
          <w:tcPr>
            <w:tcW w:w="17698" w:type="dxa"/>
            <w:gridSpan w:val="9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D5F87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3FA7665D" w14:textId="77777777" w:rsidTr="00260B48">
        <w:trPr>
          <w:gridAfter w:val="62"/>
          <w:wAfter w:w="14979" w:type="dxa"/>
          <w:cantSplit/>
          <w:tblHeader/>
          <w:jc w:val="center"/>
        </w:trPr>
        <w:tc>
          <w:tcPr>
            <w:tcW w:w="1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788E5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B7B81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DD430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30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2047D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2FB16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27B80531" w14:textId="77777777" w:rsidTr="00260B48">
        <w:trPr>
          <w:gridAfter w:val="62"/>
          <w:wAfter w:w="14979" w:type="dxa"/>
          <w:cantSplit/>
          <w:jc w:val="center"/>
        </w:trPr>
        <w:tc>
          <w:tcPr>
            <w:tcW w:w="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0EE2CB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16</w:t>
            </w:r>
          </w:p>
        </w:tc>
        <w:tc>
          <w:tcPr>
            <w:tcW w:w="5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1F338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089B35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371FEF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D1124E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4C5C71C0" w14:textId="77777777" w:rsidTr="00260B48">
        <w:trPr>
          <w:gridAfter w:val="62"/>
          <w:wAfter w:w="14979" w:type="dxa"/>
          <w:cantSplit/>
          <w:jc w:val="center"/>
        </w:trPr>
        <w:tc>
          <w:tcPr>
            <w:tcW w:w="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ABEDE2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I did not undertake any research work or study.</w:t>
            </w:r>
          </w:p>
        </w:tc>
        <w:tc>
          <w:tcPr>
            <w:tcW w:w="5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D1E313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011FE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32A0A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49696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260B48" w14:paraId="2BA8E42C" w14:textId="77777777" w:rsidTr="00260B48">
        <w:trPr>
          <w:gridAfter w:val="62"/>
          <w:wAfter w:w="14979" w:type="dxa"/>
          <w:cantSplit/>
          <w:jc w:val="center"/>
        </w:trPr>
        <w:tc>
          <w:tcPr>
            <w:tcW w:w="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849F7B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ualitative data is usually not made accessible due to confidentiality</w:t>
            </w:r>
          </w:p>
        </w:tc>
        <w:tc>
          <w:tcPr>
            <w:tcW w:w="5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E6E529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F2279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E4BF1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  <w:tc>
          <w:tcPr>
            <w:tcW w:w="4403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82BD6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453533CE" w14:textId="77777777" w:rsidTr="00260B48">
        <w:trPr>
          <w:gridAfter w:val="62"/>
          <w:wAfter w:w="14979" w:type="dxa"/>
          <w:cantSplit/>
          <w:jc w:val="center"/>
        </w:trPr>
        <w:tc>
          <w:tcPr>
            <w:tcW w:w="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4637F7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ill in the process of writing</w:t>
            </w:r>
          </w:p>
        </w:tc>
        <w:tc>
          <w:tcPr>
            <w:tcW w:w="5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DDB93F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18A0C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DC7B3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6F91B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260B48" w14:paraId="2235E09D" w14:textId="77777777" w:rsidTr="00260B48">
        <w:trPr>
          <w:gridAfter w:val="62"/>
          <w:wAfter w:w="14979" w:type="dxa"/>
          <w:cantSplit/>
          <w:jc w:val="center"/>
        </w:trPr>
        <w:tc>
          <w:tcPr>
            <w:tcW w:w="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112D05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is question is not always applicable to our research because we use National Health Service data within a Safe Have (the SAIL Databank) and therefore cannot make the data available. In addition, for the global health studies, the data are held by the org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ization who coordinated the studies. The plan is to make the data fully accessible but we are not in control of the process.</w:t>
            </w:r>
          </w:p>
        </w:tc>
        <w:tc>
          <w:tcPr>
            <w:tcW w:w="5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F8E1B9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F845E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9F9F7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  <w:tc>
          <w:tcPr>
            <w:tcW w:w="4403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B66B0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65A936A9" w14:textId="77777777" w:rsidTr="00260B48">
        <w:trPr>
          <w:gridAfter w:val="62"/>
          <w:wAfter w:w="14979" w:type="dxa"/>
          <w:cantSplit/>
          <w:jc w:val="center"/>
        </w:trPr>
        <w:tc>
          <w:tcPr>
            <w:tcW w:w="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F6A96D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what do you mean by open science platform</w:t>
            </w:r>
          </w:p>
        </w:tc>
        <w:tc>
          <w:tcPr>
            <w:tcW w:w="5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CE6B87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FFE4F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FFF08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BA931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260B48" w14:paraId="5B40A76B" w14:textId="77777777" w:rsidTr="00260B48">
        <w:trPr>
          <w:gridAfter w:val="62"/>
          <w:wAfter w:w="14979" w:type="dxa"/>
          <w:cantSplit/>
          <w:jc w:val="center"/>
        </w:trPr>
        <w:tc>
          <w:tcPr>
            <w:tcW w:w="1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A2EDC7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88B2DA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421A9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30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02814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4403" w:type="dxa"/>
            <w:gridSpan w:val="2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2533C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</w:tr>
      <w:tr w:rsidR="00260B48" w14:paraId="3C3CC2E1" w14:textId="77777777" w:rsidTr="00260B48">
        <w:trPr>
          <w:gridAfter w:val="62"/>
          <w:wAfter w:w="14979" w:type="dxa"/>
          <w:cantSplit/>
          <w:jc w:val="center"/>
        </w:trPr>
        <w:tc>
          <w:tcPr>
            <w:tcW w:w="12471" w:type="dxa"/>
            <w:gridSpan w:val="5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3A84F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5303BF78" w14:textId="77777777" w:rsidTr="00260B48">
        <w:trPr>
          <w:gridAfter w:val="14"/>
          <w:wAfter w:w="8249" w:type="dxa"/>
          <w:cantSplit/>
          <w:tblHeader/>
          <w:jc w:val="center"/>
        </w:trPr>
        <w:tc>
          <w:tcPr>
            <w:tcW w:w="6400" w:type="dxa"/>
            <w:gridSpan w:val="21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D05F6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655" w:type="dxa"/>
            <w:gridSpan w:val="9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A6823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1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9E247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89" w:type="dxa"/>
            <w:gridSpan w:val="30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AAD4A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1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526" w:type="dxa"/>
            <w:gridSpan w:val="2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6AE26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2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682CA6C5" w14:textId="77777777" w:rsidTr="00260B48">
        <w:trPr>
          <w:gridAfter w:val="14"/>
          <w:wAfter w:w="8249" w:type="dxa"/>
          <w:cantSplit/>
          <w:jc w:val="center"/>
        </w:trPr>
        <w:tc>
          <w:tcPr>
            <w:tcW w:w="6400" w:type="dxa"/>
            <w:gridSpan w:val="2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D54C5D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17</w:t>
            </w:r>
          </w:p>
        </w:tc>
        <w:tc>
          <w:tcPr>
            <w:tcW w:w="655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DF699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E2D5F1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89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3663C8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52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9EB258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60BC0C87" w14:textId="77777777" w:rsidTr="00260B48">
        <w:trPr>
          <w:gridAfter w:val="14"/>
          <w:wAfter w:w="8249" w:type="dxa"/>
          <w:cantSplit/>
          <w:jc w:val="center"/>
        </w:trPr>
        <w:tc>
          <w:tcPr>
            <w:tcW w:w="6400" w:type="dxa"/>
            <w:gridSpan w:val="2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06B460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on't understand but don't think I had programmimg codes</w:t>
            </w:r>
          </w:p>
        </w:tc>
        <w:tc>
          <w:tcPr>
            <w:tcW w:w="655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42946D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44F35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39017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52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FAF5F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7D6F32E8" w14:textId="77777777" w:rsidTr="00260B48">
        <w:trPr>
          <w:gridAfter w:val="14"/>
          <w:wAfter w:w="8249" w:type="dxa"/>
          <w:cantSplit/>
          <w:jc w:val="center"/>
        </w:trPr>
        <w:tc>
          <w:tcPr>
            <w:tcW w:w="6400" w:type="dxa"/>
            <w:gridSpan w:val="2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398F88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655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440AE2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62359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AF22F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DC7B3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2%)</w:t>
            </w:r>
          </w:p>
        </w:tc>
      </w:tr>
      <w:tr w:rsidR="00260B48" w14:paraId="2AED35A3" w14:textId="77777777" w:rsidTr="00260B48">
        <w:trPr>
          <w:gridAfter w:val="14"/>
          <w:wAfter w:w="8249" w:type="dxa"/>
          <w:cantSplit/>
          <w:jc w:val="center"/>
        </w:trPr>
        <w:tc>
          <w:tcPr>
            <w:tcW w:w="6400" w:type="dxa"/>
            <w:gridSpan w:val="2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00F740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sed programming code in the last three years</w:t>
            </w:r>
          </w:p>
        </w:tc>
        <w:tc>
          <w:tcPr>
            <w:tcW w:w="655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1A2D96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53BD7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976BE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313D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2%)</w:t>
            </w:r>
          </w:p>
        </w:tc>
      </w:tr>
      <w:tr w:rsidR="00260B48" w14:paraId="049DF4FE" w14:textId="77777777" w:rsidTr="00260B48">
        <w:trPr>
          <w:gridAfter w:val="14"/>
          <w:wAfter w:w="8249" w:type="dxa"/>
          <w:cantSplit/>
          <w:jc w:val="center"/>
        </w:trPr>
        <w:tc>
          <w:tcPr>
            <w:tcW w:w="6400" w:type="dxa"/>
            <w:gridSpan w:val="2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2F84D4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o not conduct clinical trials, no funding for this activity</w:t>
            </w:r>
          </w:p>
        </w:tc>
        <w:tc>
          <w:tcPr>
            <w:tcW w:w="655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07B851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36EC9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E5B2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52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9BD74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56763EBB" w14:textId="77777777" w:rsidTr="00260B48">
        <w:trPr>
          <w:gridAfter w:val="14"/>
          <w:wAfter w:w="8249" w:type="dxa"/>
          <w:cantSplit/>
          <w:jc w:val="center"/>
        </w:trPr>
        <w:tc>
          <w:tcPr>
            <w:tcW w:w="6400" w:type="dxa"/>
            <w:gridSpan w:val="2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CC6AF9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on't use programming code or syntaxes</w:t>
            </w:r>
          </w:p>
        </w:tc>
        <w:tc>
          <w:tcPr>
            <w:tcW w:w="655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309CDC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FE8BE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4ABB1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52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F76F5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7D814E85" w14:textId="77777777" w:rsidTr="00260B48">
        <w:trPr>
          <w:gridAfter w:val="14"/>
          <w:wAfter w:w="8249" w:type="dxa"/>
          <w:cantSplit/>
          <w:jc w:val="center"/>
        </w:trPr>
        <w:tc>
          <w:tcPr>
            <w:tcW w:w="6400" w:type="dxa"/>
            <w:gridSpan w:val="2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5170A4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argely publish qualitative data</w:t>
            </w:r>
          </w:p>
        </w:tc>
        <w:tc>
          <w:tcPr>
            <w:tcW w:w="655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5AFBD9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7C9D7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B2560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52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9ACB9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355C0FFE" w14:textId="77777777" w:rsidTr="00260B48">
        <w:trPr>
          <w:gridAfter w:val="14"/>
          <w:wAfter w:w="8249" w:type="dxa"/>
          <w:cantSplit/>
          <w:jc w:val="center"/>
        </w:trPr>
        <w:tc>
          <w:tcPr>
            <w:tcW w:w="6400" w:type="dxa"/>
            <w:gridSpan w:val="2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AE4F75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y recent first-author publications have been qualitative</w:t>
            </w:r>
          </w:p>
        </w:tc>
        <w:tc>
          <w:tcPr>
            <w:tcW w:w="655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2B212F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A4CE3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87A1B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52E65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2%)</w:t>
            </w:r>
          </w:p>
        </w:tc>
      </w:tr>
      <w:tr w:rsidR="00260B48" w14:paraId="4DAEE314" w14:textId="77777777" w:rsidTr="00260B48">
        <w:trPr>
          <w:gridAfter w:val="14"/>
          <w:wAfter w:w="8249" w:type="dxa"/>
          <w:cantSplit/>
          <w:jc w:val="center"/>
        </w:trPr>
        <w:tc>
          <w:tcPr>
            <w:tcW w:w="6400" w:type="dxa"/>
            <w:gridSpan w:val="2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DE626F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ver had code or syntaxes</w:t>
            </w:r>
          </w:p>
        </w:tc>
        <w:tc>
          <w:tcPr>
            <w:tcW w:w="655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730A07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546FE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54F39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10B9A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2%)</w:t>
            </w:r>
          </w:p>
        </w:tc>
      </w:tr>
      <w:tr w:rsidR="00260B48" w14:paraId="366299FE" w14:textId="77777777" w:rsidTr="00260B48">
        <w:trPr>
          <w:gridAfter w:val="14"/>
          <w:wAfter w:w="8249" w:type="dxa"/>
          <w:cantSplit/>
          <w:jc w:val="center"/>
        </w:trPr>
        <w:tc>
          <w:tcPr>
            <w:tcW w:w="6400" w:type="dxa"/>
            <w:gridSpan w:val="2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4A64EF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ver used programming code</w:t>
            </w:r>
          </w:p>
        </w:tc>
        <w:tc>
          <w:tcPr>
            <w:tcW w:w="655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0F0987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ED5EA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  <w:tc>
          <w:tcPr>
            <w:tcW w:w="4489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55FC7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C4725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4A2326DC" w14:textId="77777777" w:rsidTr="00260B48">
        <w:trPr>
          <w:gridAfter w:val="14"/>
          <w:wAfter w:w="8249" w:type="dxa"/>
          <w:cantSplit/>
          <w:jc w:val="center"/>
        </w:trPr>
        <w:tc>
          <w:tcPr>
            <w:tcW w:w="6400" w:type="dxa"/>
            <w:gridSpan w:val="2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BA75D1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 applicable</w:t>
            </w:r>
          </w:p>
        </w:tc>
        <w:tc>
          <w:tcPr>
            <w:tcW w:w="655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46DD3F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A2795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1645C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52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7F426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617BBF26" w14:textId="77777777" w:rsidTr="00260B48">
        <w:trPr>
          <w:gridAfter w:val="14"/>
          <w:wAfter w:w="8249" w:type="dxa"/>
          <w:cantSplit/>
          <w:jc w:val="center"/>
        </w:trPr>
        <w:tc>
          <w:tcPr>
            <w:tcW w:w="6400" w:type="dxa"/>
            <w:gridSpan w:val="2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969DAA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nly reused program codes and cited the authors</w:t>
            </w:r>
          </w:p>
        </w:tc>
        <w:tc>
          <w:tcPr>
            <w:tcW w:w="655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2B5122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D45F0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4EECB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DCA39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2%)</w:t>
            </w:r>
          </w:p>
        </w:tc>
      </w:tr>
      <w:tr w:rsidR="00260B48" w14:paraId="5D794EA6" w14:textId="77777777" w:rsidTr="00260B48">
        <w:trPr>
          <w:gridAfter w:val="14"/>
          <w:wAfter w:w="8249" w:type="dxa"/>
          <w:cantSplit/>
          <w:jc w:val="center"/>
        </w:trPr>
        <w:tc>
          <w:tcPr>
            <w:tcW w:w="6400" w:type="dxa"/>
            <w:gridSpan w:val="2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610DF6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gramming codes were not used</w:t>
            </w:r>
          </w:p>
        </w:tc>
        <w:tc>
          <w:tcPr>
            <w:tcW w:w="655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618B8F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33A3B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1CC19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3B2EA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2%)</w:t>
            </w:r>
          </w:p>
        </w:tc>
      </w:tr>
      <w:tr w:rsidR="00260B48" w14:paraId="4DCA86D1" w14:textId="77777777" w:rsidTr="00260B48">
        <w:trPr>
          <w:gridAfter w:val="14"/>
          <w:wAfter w:w="8249" w:type="dxa"/>
          <w:cantSplit/>
          <w:jc w:val="center"/>
        </w:trPr>
        <w:tc>
          <w:tcPr>
            <w:tcW w:w="6400" w:type="dxa"/>
            <w:gridSpan w:val="2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CB26ED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 still in progress</w:t>
            </w:r>
          </w:p>
        </w:tc>
        <w:tc>
          <w:tcPr>
            <w:tcW w:w="655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A105CD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6849A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DFB1F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BB201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2%)</w:t>
            </w:r>
          </w:p>
        </w:tc>
      </w:tr>
      <w:tr w:rsidR="00260B48" w14:paraId="31E0E7E4" w14:textId="77777777" w:rsidTr="00260B48">
        <w:trPr>
          <w:gridAfter w:val="14"/>
          <w:wAfter w:w="8249" w:type="dxa"/>
          <w:cantSplit/>
          <w:jc w:val="center"/>
        </w:trPr>
        <w:tc>
          <w:tcPr>
            <w:tcW w:w="6400" w:type="dxa"/>
            <w:gridSpan w:val="2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A2DAD0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e statistician on our collaborative project did this, not me</w:t>
            </w:r>
          </w:p>
        </w:tc>
        <w:tc>
          <w:tcPr>
            <w:tcW w:w="655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B14411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8D063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34FF4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7%)</w:t>
            </w:r>
          </w:p>
        </w:tc>
        <w:tc>
          <w:tcPr>
            <w:tcW w:w="452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31BB0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7F9E16DC" w14:textId="77777777" w:rsidTr="00260B48">
        <w:trPr>
          <w:gridAfter w:val="14"/>
          <w:wAfter w:w="8249" w:type="dxa"/>
          <w:cantSplit/>
          <w:jc w:val="center"/>
        </w:trPr>
        <w:tc>
          <w:tcPr>
            <w:tcW w:w="6400" w:type="dxa"/>
            <w:gridSpan w:val="2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2CE27B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here ever necessary or asked for</w:t>
            </w:r>
          </w:p>
        </w:tc>
        <w:tc>
          <w:tcPr>
            <w:tcW w:w="655" w:type="dxa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F95B8F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3A2C6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89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C55E4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BDC0E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2%)</w:t>
            </w:r>
          </w:p>
        </w:tc>
      </w:tr>
      <w:tr w:rsidR="00260B48" w14:paraId="38B5BDF5" w14:textId="77777777" w:rsidTr="00260B48">
        <w:trPr>
          <w:gridAfter w:val="14"/>
          <w:wAfter w:w="8249" w:type="dxa"/>
          <w:cantSplit/>
          <w:jc w:val="center"/>
        </w:trPr>
        <w:tc>
          <w:tcPr>
            <w:tcW w:w="6400" w:type="dxa"/>
            <w:gridSpan w:val="21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DFF7EC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655" w:type="dxa"/>
            <w:gridSpan w:val="9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36F845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DF395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489" w:type="dxa"/>
            <w:gridSpan w:val="30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A6D8D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4526" w:type="dxa"/>
            <w:gridSpan w:val="2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DA09C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</w:tr>
      <w:tr w:rsidR="00260B48" w14:paraId="0C367740" w14:textId="77777777" w:rsidTr="00260B48">
        <w:trPr>
          <w:gridAfter w:val="14"/>
          <w:wAfter w:w="8249" w:type="dxa"/>
          <w:cantSplit/>
          <w:jc w:val="center"/>
        </w:trPr>
        <w:tc>
          <w:tcPr>
            <w:tcW w:w="19201" w:type="dxa"/>
            <w:gridSpan w:val="10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52F5B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0EE502E5" w14:textId="77777777" w:rsidTr="00260B48">
        <w:trPr>
          <w:gridAfter w:val="30"/>
          <w:wAfter w:w="9998" w:type="dxa"/>
          <w:cantSplit/>
          <w:tblHeader/>
          <w:jc w:val="center"/>
        </w:trPr>
        <w:tc>
          <w:tcPr>
            <w:tcW w:w="4982" w:type="dxa"/>
            <w:gridSpan w:val="5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986C7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4406E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8A862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08B13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418B7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39CF441C" w14:textId="77777777" w:rsidTr="00260B48">
        <w:trPr>
          <w:gridAfter w:val="30"/>
          <w:wAfter w:w="9998" w:type="dxa"/>
          <w:cantSplit/>
          <w:jc w:val="center"/>
        </w:trPr>
        <w:tc>
          <w:tcPr>
            <w:tcW w:w="498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ACB993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18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58009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1B5F93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2E5628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AC0882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2A215D6D" w14:textId="77777777" w:rsidTr="00260B48">
        <w:trPr>
          <w:gridAfter w:val="30"/>
          <w:wAfter w:w="9998" w:type="dxa"/>
          <w:cantSplit/>
          <w:jc w:val="center"/>
        </w:trPr>
        <w:tc>
          <w:tcPr>
            <w:tcW w:w="498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74BAB0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I did not publish any research work or study.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2AEDF2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F727F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C6154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2A8AF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</w:tr>
      <w:tr w:rsidR="00260B48" w14:paraId="64A3922A" w14:textId="77777777" w:rsidTr="00260B48">
        <w:trPr>
          <w:gridAfter w:val="30"/>
          <w:wAfter w:w="9998" w:type="dxa"/>
          <w:cantSplit/>
          <w:jc w:val="center"/>
        </w:trPr>
        <w:tc>
          <w:tcPr>
            <w:tcW w:w="498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09EDA5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on't think of any flaws in my studies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EEC4FB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07BC8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D9789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F40D0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1F59B7BF" w14:textId="77777777" w:rsidTr="00260B48">
        <w:trPr>
          <w:gridAfter w:val="30"/>
          <w:wAfter w:w="9998" w:type="dxa"/>
          <w:cantSplit/>
          <w:jc w:val="center"/>
        </w:trPr>
        <w:tc>
          <w:tcPr>
            <w:tcW w:w="4982" w:type="dxa"/>
            <w:gridSpan w:val="5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2B34F0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9AD9AA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9D3FF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AC1EF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03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2D4FC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260B48" w14:paraId="7DEB5FD4" w14:textId="77777777" w:rsidTr="00260B48">
        <w:trPr>
          <w:gridAfter w:val="30"/>
          <w:wAfter w:w="9998" w:type="dxa"/>
          <w:cantSplit/>
          <w:jc w:val="center"/>
        </w:trPr>
        <w:tc>
          <w:tcPr>
            <w:tcW w:w="17452" w:type="dxa"/>
            <w:gridSpan w:val="8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ACDF0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1CCD3766" w14:textId="77777777" w:rsidTr="00260B48">
        <w:trPr>
          <w:gridAfter w:val="30"/>
          <w:wAfter w:w="9998" w:type="dxa"/>
          <w:cantSplit/>
          <w:tblHeader/>
          <w:jc w:val="center"/>
        </w:trPr>
        <w:tc>
          <w:tcPr>
            <w:tcW w:w="4982" w:type="dxa"/>
            <w:gridSpan w:val="5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83A95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C35A1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2309D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FC9AE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8FF77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210D7505" w14:textId="77777777" w:rsidTr="00260B48">
        <w:trPr>
          <w:gridAfter w:val="30"/>
          <w:wAfter w:w="9998" w:type="dxa"/>
          <w:cantSplit/>
          <w:jc w:val="center"/>
        </w:trPr>
        <w:tc>
          <w:tcPr>
            <w:tcW w:w="498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D2FC41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19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2405E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045DC5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8E0E09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BD1CF9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095C37E8" w14:textId="77777777" w:rsidTr="00260B48">
        <w:trPr>
          <w:gridAfter w:val="30"/>
          <w:wAfter w:w="9998" w:type="dxa"/>
          <w:cantSplit/>
          <w:jc w:val="center"/>
        </w:trPr>
        <w:tc>
          <w:tcPr>
            <w:tcW w:w="4982" w:type="dxa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4EFE56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publish any research work or study.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7FE197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FE281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55943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24A86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</w:tr>
      <w:tr w:rsidR="00260B48" w14:paraId="4C277D98" w14:textId="77777777" w:rsidTr="00260B48">
        <w:trPr>
          <w:gridAfter w:val="30"/>
          <w:wAfter w:w="9998" w:type="dxa"/>
          <w:cantSplit/>
          <w:jc w:val="center"/>
        </w:trPr>
        <w:tc>
          <w:tcPr>
            <w:tcW w:w="4982" w:type="dxa"/>
            <w:gridSpan w:val="5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D96845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81E040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84F88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3E2D1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403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54254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260B48" w14:paraId="783EBB74" w14:textId="77777777" w:rsidTr="00260B48">
        <w:trPr>
          <w:gridAfter w:val="30"/>
          <w:wAfter w:w="9998" w:type="dxa"/>
          <w:cantSplit/>
          <w:jc w:val="center"/>
        </w:trPr>
        <w:tc>
          <w:tcPr>
            <w:tcW w:w="17452" w:type="dxa"/>
            <w:gridSpan w:val="8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A17C6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54923E90" w14:textId="77777777" w:rsidTr="00260B48">
        <w:trPr>
          <w:gridAfter w:val="7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4317" w:type="dxa"/>
          <w:cantSplit/>
          <w:tblHeader/>
          <w:jc w:val="center"/>
        </w:trPr>
        <w:tc>
          <w:tcPr>
            <w:tcW w:w="10142" w:type="dxa"/>
            <w:gridSpan w:val="4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A37A5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57B00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1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C8278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61CC6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15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A8FFA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665EE93F" w14:textId="77777777" w:rsidTr="00260B48">
        <w:trPr>
          <w:gridAfter w:val="7"/>
          <w:wAfter w:w="4317" w:type="dxa"/>
          <w:cantSplit/>
          <w:jc w:val="center"/>
        </w:trPr>
        <w:tc>
          <w:tcPr>
            <w:tcW w:w="10142" w:type="dxa"/>
            <w:gridSpan w:val="4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7704DD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responsible research Practices_q20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02510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EA481E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DD5594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28EED3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74A827BC" w14:textId="77777777" w:rsidTr="00260B48">
        <w:trPr>
          <w:gridAfter w:val="7"/>
          <w:wAfter w:w="4317" w:type="dxa"/>
          <w:cantSplit/>
          <w:jc w:val="center"/>
        </w:trPr>
        <w:tc>
          <w:tcPr>
            <w:tcW w:w="10142" w:type="dxa"/>
            <w:gridSpan w:val="4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26F27F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am working in clinical trial and not published any article so above most of question are NA to me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31DF76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5665D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8ED1B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10FC3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260B48" w14:paraId="5A1910CD" w14:textId="77777777" w:rsidTr="00260B48">
        <w:trPr>
          <w:gridAfter w:val="7"/>
          <w:wAfter w:w="4317" w:type="dxa"/>
          <w:cantSplit/>
          <w:jc w:val="center"/>
        </w:trPr>
        <w:tc>
          <w:tcPr>
            <w:tcW w:w="10142" w:type="dxa"/>
            <w:gridSpan w:val="4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09571F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603BF7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E96EB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4A13D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E6F38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260B48" w14:paraId="708CC974" w14:textId="77777777" w:rsidTr="00260B48">
        <w:trPr>
          <w:gridAfter w:val="7"/>
          <w:wAfter w:w="4317" w:type="dxa"/>
          <w:cantSplit/>
          <w:jc w:val="center"/>
        </w:trPr>
        <w:tc>
          <w:tcPr>
            <w:tcW w:w="10142" w:type="dxa"/>
            <w:gridSpan w:val="4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A68070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 released yet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99F4BF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4F15B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0198A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4AF45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260B48" w14:paraId="26DD01D3" w14:textId="77777777" w:rsidTr="00260B48">
        <w:trPr>
          <w:gridAfter w:val="7"/>
          <w:wAfter w:w="4317" w:type="dxa"/>
          <w:cantSplit/>
          <w:jc w:val="center"/>
        </w:trPr>
        <w:tc>
          <w:tcPr>
            <w:tcW w:w="10142" w:type="dxa"/>
            <w:gridSpan w:val="4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196026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8A7922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55D35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9956B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403" w:type="dxa"/>
            <w:gridSpan w:val="15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A1A25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260B48" w14:paraId="00209709" w14:textId="77777777" w:rsidTr="00260B48">
        <w:trPr>
          <w:gridAfter w:val="7"/>
          <w:wAfter w:w="4317" w:type="dxa"/>
          <w:cantSplit/>
          <w:jc w:val="center"/>
        </w:trPr>
        <w:tc>
          <w:tcPr>
            <w:tcW w:w="22612" w:type="dxa"/>
            <w:gridSpan w:val="11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BD3FF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199D3737" w14:textId="77777777" w:rsidTr="00260B48">
        <w:trPr>
          <w:gridAfter w:val="27"/>
          <w:wAfter w:w="9196" w:type="dxa"/>
          <w:cantSplit/>
          <w:tblHeader/>
          <w:jc w:val="center"/>
        </w:trPr>
        <w:tc>
          <w:tcPr>
            <w:tcW w:w="5263" w:type="dxa"/>
            <w:gridSpan w:val="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EECFD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69302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28792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7CFB1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7A977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0ED6A672" w14:textId="77777777" w:rsidTr="00260B48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5BEB8F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fair research practices_q1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6897B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919F0C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8F7F74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1954CA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68808F74" w14:textId="77777777" w:rsidTr="00260B48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BC2DD1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3692ED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AF6C6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DFAC1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DA29C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</w:tr>
      <w:tr w:rsidR="00260B48" w14:paraId="394E9864" w14:textId="77777777" w:rsidTr="00260B48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0C33C7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mplemented Clinical trial study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2B1C95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F437F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134B7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437E3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</w:tr>
      <w:tr w:rsidR="00260B48" w14:paraId="1272ED6E" w14:textId="77777777" w:rsidTr="00260B48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391104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4E9462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9F237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366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21022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4403" w:type="dxa"/>
            <w:gridSpan w:val="2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5C3BE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260B48" w14:paraId="71A1C576" w14:textId="77777777" w:rsidTr="00260B48">
        <w:trPr>
          <w:gridAfter w:val="27"/>
          <w:wAfter w:w="9196" w:type="dxa"/>
          <w:cantSplit/>
          <w:jc w:val="center"/>
        </w:trPr>
        <w:tc>
          <w:tcPr>
            <w:tcW w:w="17733" w:type="dxa"/>
            <w:gridSpan w:val="9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B46A3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31604FCF" w14:textId="77777777" w:rsidTr="00260B48">
        <w:trPr>
          <w:gridAfter w:val="15"/>
          <w:wAfter w:w="7802" w:type="dxa"/>
          <w:cantSplit/>
          <w:tblHeader/>
          <w:jc w:val="center"/>
        </w:trPr>
        <w:tc>
          <w:tcPr>
            <w:tcW w:w="6657" w:type="dxa"/>
            <w:gridSpan w:val="2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12F6F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5A100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1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E3127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30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068D5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5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267AD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7D9CA085" w14:textId="77777777" w:rsidTr="00260B48">
        <w:trPr>
          <w:gridAfter w:val="15"/>
          <w:wAfter w:w="7802" w:type="dxa"/>
          <w:cantSplit/>
          <w:jc w:val="center"/>
        </w:trPr>
        <w:tc>
          <w:tcPr>
            <w:tcW w:w="6657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E28A9F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fair research practices_q2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ECC81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C5A58C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6CE1B9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1C4554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52094338" w14:textId="77777777" w:rsidTr="00260B48">
        <w:trPr>
          <w:gridAfter w:val="15"/>
          <w:wAfter w:w="7802" w:type="dxa"/>
          <w:cantSplit/>
          <w:jc w:val="center"/>
        </w:trPr>
        <w:tc>
          <w:tcPr>
            <w:tcW w:w="6657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C71BED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Are politicians end-users? Then I was in a dialogue with them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875EFC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53EE8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F3343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  <w:tc>
          <w:tcPr>
            <w:tcW w:w="4403" w:type="dxa"/>
            <w:gridSpan w:val="2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272D7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6D717BA6" w14:textId="77777777" w:rsidTr="00260B48">
        <w:trPr>
          <w:gridAfter w:val="15"/>
          <w:wAfter w:w="7802" w:type="dxa"/>
          <w:cantSplit/>
          <w:jc w:val="center"/>
        </w:trPr>
        <w:tc>
          <w:tcPr>
            <w:tcW w:w="6657" w:type="dxa"/>
            <w:gridSpan w:val="2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648C44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65ED23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4728C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F4956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13E62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</w:tr>
      <w:tr w:rsidR="00260B48" w14:paraId="7AB51220" w14:textId="77777777" w:rsidTr="00260B48">
        <w:trPr>
          <w:gridAfter w:val="15"/>
          <w:wAfter w:w="7802" w:type="dxa"/>
          <w:cantSplit/>
          <w:jc w:val="center"/>
        </w:trPr>
        <w:tc>
          <w:tcPr>
            <w:tcW w:w="6657" w:type="dxa"/>
            <w:gridSpan w:val="2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A17775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708991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A2CC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366" w:type="dxa"/>
            <w:gridSpan w:val="30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74DBD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4403" w:type="dxa"/>
            <w:gridSpan w:val="25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2258C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260B48" w14:paraId="05FBD425" w14:textId="77777777" w:rsidTr="00260B48">
        <w:trPr>
          <w:gridAfter w:val="15"/>
          <w:wAfter w:w="7802" w:type="dxa"/>
          <w:cantSplit/>
          <w:jc w:val="center"/>
        </w:trPr>
        <w:tc>
          <w:tcPr>
            <w:tcW w:w="19127" w:type="dxa"/>
            <w:gridSpan w:val="10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5402E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5831503E" w14:textId="77777777" w:rsidTr="00260B48">
        <w:trPr>
          <w:gridAfter w:val="9"/>
          <w:wAfter w:w="5282" w:type="dxa"/>
          <w:cantSplit/>
          <w:tblHeader/>
          <w:jc w:val="center"/>
        </w:trPr>
        <w:tc>
          <w:tcPr>
            <w:tcW w:w="9177" w:type="dxa"/>
            <w:gridSpan w:val="41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64218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26477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1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50996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DB01D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9FC50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27D57A59" w14:textId="77777777" w:rsidTr="00260B48">
        <w:trPr>
          <w:gridAfter w:val="9"/>
          <w:wAfter w:w="5282" w:type="dxa"/>
          <w:cantSplit/>
          <w:jc w:val="center"/>
        </w:trPr>
        <w:tc>
          <w:tcPr>
            <w:tcW w:w="9177" w:type="dxa"/>
            <w:gridSpan w:val="4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E049CA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fair research practices_q3</w:t>
            </w:r>
          </w:p>
        </w:tc>
        <w:tc>
          <w:tcPr>
            <w:tcW w:w="5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7BC07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939F9F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5F8369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411528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04B1D489" w14:textId="77777777" w:rsidTr="00260B48">
        <w:trPr>
          <w:gridAfter w:val="9"/>
          <w:wAfter w:w="5282" w:type="dxa"/>
          <w:cantSplit/>
          <w:jc w:val="center"/>
        </w:trPr>
        <w:tc>
          <w:tcPr>
            <w:tcW w:w="9177" w:type="dxa"/>
            <w:gridSpan w:val="4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C36181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am a local researcher</w:t>
            </w:r>
          </w:p>
        </w:tc>
        <w:tc>
          <w:tcPr>
            <w:tcW w:w="5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805C0B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57E51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FC8E0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E27BB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260B48" w14:paraId="767FA961" w14:textId="77777777" w:rsidTr="00260B48">
        <w:trPr>
          <w:gridAfter w:val="9"/>
          <w:wAfter w:w="5282" w:type="dxa"/>
          <w:cantSplit/>
          <w:jc w:val="center"/>
        </w:trPr>
        <w:tc>
          <w:tcPr>
            <w:tcW w:w="9177" w:type="dxa"/>
            <w:gridSpan w:val="4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333B33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am from global south, local researchers.</w:t>
            </w:r>
          </w:p>
        </w:tc>
        <w:tc>
          <w:tcPr>
            <w:tcW w:w="5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72EC8C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E9623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6AC4E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0FDC3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260B48" w14:paraId="4D52E4B1" w14:textId="77777777" w:rsidTr="00260B48">
        <w:trPr>
          <w:gridAfter w:val="9"/>
          <w:wAfter w:w="5282" w:type="dxa"/>
          <w:cantSplit/>
          <w:jc w:val="center"/>
        </w:trPr>
        <w:tc>
          <w:tcPr>
            <w:tcW w:w="9177" w:type="dxa"/>
            <w:gridSpan w:val="4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91DD0F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DA54CD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F419D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8FE6A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90928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260B48" w14:paraId="1026AF18" w14:textId="77777777" w:rsidTr="00260B48">
        <w:trPr>
          <w:gridAfter w:val="9"/>
          <w:wAfter w:w="5282" w:type="dxa"/>
          <w:cantSplit/>
          <w:jc w:val="center"/>
        </w:trPr>
        <w:tc>
          <w:tcPr>
            <w:tcW w:w="9177" w:type="dxa"/>
            <w:gridSpan w:val="4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1C405B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on't research abroad or outside my local community</w:t>
            </w:r>
          </w:p>
        </w:tc>
        <w:tc>
          <w:tcPr>
            <w:tcW w:w="5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DDA5AB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297D5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B97FB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  <w:tc>
          <w:tcPr>
            <w:tcW w:w="4403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66646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57F2A873" w14:textId="77777777" w:rsidTr="00260B48">
        <w:trPr>
          <w:gridAfter w:val="9"/>
          <w:wAfter w:w="5282" w:type="dxa"/>
          <w:cantSplit/>
          <w:jc w:val="center"/>
        </w:trPr>
        <w:tc>
          <w:tcPr>
            <w:tcW w:w="9177" w:type="dxa"/>
            <w:gridSpan w:val="4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17DFDF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e study I work on is a large national study that does not have local researchers per se</w:t>
            </w:r>
          </w:p>
        </w:tc>
        <w:tc>
          <w:tcPr>
            <w:tcW w:w="5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F431AC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226E2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E8796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8636D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260B48" w14:paraId="1E19C76F" w14:textId="77777777" w:rsidTr="00260B48">
        <w:trPr>
          <w:gridAfter w:val="9"/>
          <w:wAfter w:w="5282" w:type="dxa"/>
          <w:cantSplit/>
          <w:jc w:val="center"/>
        </w:trPr>
        <w:tc>
          <w:tcPr>
            <w:tcW w:w="9177" w:type="dxa"/>
            <w:gridSpan w:val="4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353586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 work in our local populations</w:t>
            </w:r>
          </w:p>
        </w:tc>
        <w:tc>
          <w:tcPr>
            <w:tcW w:w="5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52FED0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06670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AC305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C86D6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0601DD55" w14:textId="77777777" w:rsidTr="00260B48">
        <w:trPr>
          <w:gridAfter w:val="9"/>
          <w:wAfter w:w="5282" w:type="dxa"/>
          <w:cantSplit/>
          <w:jc w:val="center"/>
        </w:trPr>
        <w:tc>
          <w:tcPr>
            <w:tcW w:w="9177" w:type="dxa"/>
            <w:gridSpan w:val="41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04BDF2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F7D7D5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200E4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D166A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03" w:type="dxa"/>
            <w:gridSpan w:val="2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5B135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260B48" w14:paraId="3210E6D4" w14:textId="77777777" w:rsidTr="00260B48">
        <w:trPr>
          <w:gridAfter w:val="9"/>
          <w:wAfter w:w="5282" w:type="dxa"/>
          <w:cantSplit/>
          <w:jc w:val="center"/>
        </w:trPr>
        <w:tc>
          <w:tcPr>
            <w:tcW w:w="21647" w:type="dxa"/>
            <w:gridSpan w:val="11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4A880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3F9C4EF4" w14:textId="77777777" w:rsidTr="00260B48">
        <w:trPr>
          <w:gridAfter w:val="27"/>
          <w:wAfter w:w="9196" w:type="dxa"/>
          <w:cantSplit/>
          <w:tblHeader/>
          <w:jc w:val="center"/>
        </w:trPr>
        <w:tc>
          <w:tcPr>
            <w:tcW w:w="5263" w:type="dxa"/>
            <w:gridSpan w:val="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432EC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274C0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5F4F8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39473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2EF1F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12E6A64D" w14:textId="77777777" w:rsidTr="00260B48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8DC68C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fair research practices_q4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06D5E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47FD98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D8766E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441502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48DA10D4" w14:textId="77777777" w:rsidTr="00260B48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8690C5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6CA345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C04F6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B30B3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C327C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</w:tr>
      <w:tr w:rsidR="00260B48" w14:paraId="5C44F1B3" w14:textId="77777777" w:rsidTr="00260B48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C46171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tocol prepared by sponsor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DB1061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103B7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C6497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FCBF5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</w:tr>
      <w:tr w:rsidR="00260B48" w14:paraId="24609AB0" w14:textId="77777777" w:rsidTr="00260B48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F9475A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33340C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60568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E3316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03" w:type="dxa"/>
            <w:gridSpan w:val="2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C4D5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260B48" w14:paraId="124304C7" w14:textId="77777777" w:rsidTr="00260B48">
        <w:trPr>
          <w:gridAfter w:val="27"/>
          <w:wAfter w:w="9196" w:type="dxa"/>
          <w:cantSplit/>
          <w:jc w:val="center"/>
        </w:trPr>
        <w:tc>
          <w:tcPr>
            <w:tcW w:w="17733" w:type="dxa"/>
            <w:gridSpan w:val="9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B2ABB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4351B8CF" w14:textId="77777777" w:rsidTr="00260B48">
        <w:trPr>
          <w:gridAfter w:val="27"/>
          <w:wAfter w:w="9196" w:type="dxa"/>
          <w:cantSplit/>
          <w:tblHeader/>
          <w:jc w:val="center"/>
        </w:trPr>
        <w:tc>
          <w:tcPr>
            <w:tcW w:w="5263" w:type="dxa"/>
            <w:gridSpan w:val="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B0CA7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12BA7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455FF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3F78C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C7C84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45A9B1AA" w14:textId="77777777" w:rsidTr="00260B48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2BA369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fair research practices_q5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28AE2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AF4660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2B89BE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50390E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6C827256" w14:textId="77777777" w:rsidTr="00260B48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11AFF6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824BE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C6659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34202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C2715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</w:tr>
      <w:tr w:rsidR="00260B48" w14:paraId="4868B6CC" w14:textId="77777777" w:rsidTr="00260B48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6950BD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instruments are not locally adapted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4B5A78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DA987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1701A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A6BB3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</w:tr>
      <w:tr w:rsidR="00260B48" w14:paraId="7F7414FF" w14:textId="77777777" w:rsidTr="00260B48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398214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402E87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45D53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11BFE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4403" w:type="dxa"/>
            <w:gridSpan w:val="2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FCC73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260B48" w14:paraId="4623CDC1" w14:textId="77777777" w:rsidTr="00260B48">
        <w:trPr>
          <w:gridAfter w:val="27"/>
          <w:wAfter w:w="9196" w:type="dxa"/>
          <w:cantSplit/>
          <w:jc w:val="center"/>
        </w:trPr>
        <w:tc>
          <w:tcPr>
            <w:tcW w:w="17733" w:type="dxa"/>
            <w:gridSpan w:val="9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6706D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08EDB5BC" w14:textId="77777777" w:rsidTr="00260B48">
        <w:trPr>
          <w:gridAfter w:val="27"/>
          <w:wAfter w:w="9196" w:type="dxa"/>
          <w:cantSplit/>
          <w:tblHeader/>
          <w:jc w:val="center"/>
        </w:trPr>
        <w:tc>
          <w:tcPr>
            <w:tcW w:w="5263" w:type="dxa"/>
            <w:gridSpan w:val="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93BE1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B0D9E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628F0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D3E0D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261C6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3D89829C" w14:textId="77777777" w:rsidTr="00260B48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61A7BE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fair research practices_q6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6CF19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7C6E2B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9B3253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E677A9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4F096F61" w14:textId="77777777" w:rsidTr="00260B48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646A05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4295E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F3D60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66FDC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225AF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</w:tr>
      <w:tr w:rsidR="00260B48" w14:paraId="6247BADD" w14:textId="77777777" w:rsidTr="00260B48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02C36A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0F97EA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43E71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062E1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03" w:type="dxa"/>
            <w:gridSpan w:val="2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22C0B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260B48" w14:paraId="373F855C" w14:textId="77777777" w:rsidTr="00260B48">
        <w:trPr>
          <w:gridAfter w:val="27"/>
          <w:wAfter w:w="9196" w:type="dxa"/>
          <w:cantSplit/>
          <w:jc w:val="center"/>
        </w:trPr>
        <w:tc>
          <w:tcPr>
            <w:tcW w:w="17733" w:type="dxa"/>
            <w:gridSpan w:val="9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8ABB0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5E8E8564" w14:textId="77777777" w:rsidTr="00260B48">
        <w:trPr>
          <w:gridAfter w:val="27"/>
          <w:wAfter w:w="9196" w:type="dxa"/>
          <w:cantSplit/>
          <w:tblHeader/>
          <w:jc w:val="center"/>
        </w:trPr>
        <w:tc>
          <w:tcPr>
            <w:tcW w:w="5263" w:type="dxa"/>
            <w:gridSpan w:val="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BEF2B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308CE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5ABE9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10B1F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4794E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052D6776" w14:textId="77777777" w:rsidTr="00260B48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A0484A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fair research practices_q7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01F52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25E050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1B1111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6A6EE6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2C29BA89" w14:textId="77777777" w:rsidTr="00260B48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E6DA02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o not understand the question, overly broad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4644C8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C9A67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04F09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8E88F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02C3249D" w14:textId="77777777" w:rsidTr="00260B48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E5D9D5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E2A5D5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00B3F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0517E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728E1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</w:tr>
      <w:tr w:rsidR="00260B48" w14:paraId="775F99C9" w14:textId="77777777" w:rsidTr="00260B48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605D5A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sually few study partners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E9EFA8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9BE61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D69CC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486BE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3B161BA7" w14:textId="77777777" w:rsidTr="00260B48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9BA84F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94B4F1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EE5E0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99787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03" w:type="dxa"/>
            <w:gridSpan w:val="2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AF9C9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260B48" w14:paraId="6F17264E" w14:textId="77777777" w:rsidTr="00260B48">
        <w:trPr>
          <w:gridAfter w:val="27"/>
          <w:wAfter w:w="9196" w:type="dxa"/>
          <w:cantSplit/>
          <w:jc w:val="center"/>
        </w:trPr>
        <w:tc>
          <w:tcPr>
            <w:tcW w:w="17733" w:type="dxa"/>
            <w:gridSpan w:val="9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F9941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74D312E8" w14:textId="77777777" w:rsidTr="00260B48">
        <w:trPr>
          <w:gridAfter w:val="25"/>
          <w:wAfter w:w="9098" w:type="dxa"/>
          <w:cantSplit/>
          <w:tblHeader/>
          <w:jc w:val="center"/>
        </w:trPr>
        <w:tc>
          <w:tcPr>
            <w:tcW w:w="5361" w:type="dxa"/>
            <w:gridSpan w:val="10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57A6A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62CEB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6093E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D4925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BDE11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44FD3196" w14:textId="77777777" w:rsidTr="00260B48">
        <w:trPr>
          <w:gridAfter w:val="25"/>
          <w:wAfter w:w="9098" w:type="dxa"/>
          <w:cantSplit/>
          <w:jc w:val="center"/>
        </w:trPr>
        <w:tc>
          <w:tcPr>
            <w:tcW w:w="5361" w:type="dxa"/>
            <w:gridSpan w:val="1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893B3A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fair research practices_q8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B1FE1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6E2A13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50F3B2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A1B082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1D714E9F" w14:textId="77777777" w:rsidTr="00260B48">
        <w:trPr>
          <w:gridAfter w:val="25"/>
          <w:wAfter w:w="9098" w:type="dxa"/>
          <w:cantSplit/>
          <w:jc w:val="center"/>
        </w:trPr>
        <w:tc>
          <w:tcPr>
            <w:tcW w:w="5361" w:type="dxa"/>
            <w:gridSpan w:val="1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641079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D8C8A6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6683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28CCA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3F6E2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</w:tr>
      <w:tr w:rsidR="00260B48" w14:paraId="42911DFD" w14:textId="77777777" w:rsidTr="00260B48">
        <w:trPr>
          <w:gridAfter w:val="25"/>
          <w:wAfter w:w="9098" w:type="dxa"/>
          <w:cantSplit/>
          <w:jc w:val="center"/>
        </w:trPr>
        <w:tc>
          <w:tcPr>
            <w:tcW w:w="5361" w:type="dxa"/>
            <w:gridSpan w:val="1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E1E0D6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 applicable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7B38A0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38258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043F8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05DA3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38794936" w14:textId="77777777" w:rsidTr="00260B48">
        <w:trPr>
          <w:gridAfter w:val="25"/>
          <w:wAfter w:w="9098" w:type="dxa"/>
          <w:cantSplit/>
          <w:jc w:val="center"/>
        </w:trPr>
        <w:tc>
          <w:tcPr>
            <w:tcW w:w="5361" w:type="dxa"/>
            <w:gridSpan w:val="1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383AC4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views are not considered for ethical appeoval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335277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EF49D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F18AB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624EE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2251AEB3" w14:textId="77777777" w:rsidTr="00260B48">
        <w:trPr>
          <w:gridAfter w:val="25"/>
          <w:wAfter w:w="9098" w:type="dxa"/>
          <w:cantSplit/>
          <w:jc w:val="center"/>
        </w:trPr>
        <w:tc>
          <w:tcPr>
            <w:tcW w:w="5361" w:type="dxa"/>
            <w:gridSpan w:val="1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FA61EE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ystematic reviews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8B9B9C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DD99B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5E1C5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71944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28AB8C11" w14:textId="77777777" w:rsidTr="00260B48">
        <w:trPr>
          <w:gridAfter w:val="25"/>
          <w:wAfter w:w="9098" w:type="dxa"/>
          <w:cantSplit/>
          <w:jc w:val="center"/>
        </w:trPr>
        <w:tc>
          <w:tcPr>
            <w:tcW w:w="5361" w:type="dxa"/>
            <w:gridSpan w:val="10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A7D322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5B8B7A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02B62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124F6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403" w:type="dxa"/>
            <w:gridSpan w:val="2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7E0C5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260B48" w14:paraId="417D4922" w14:textId="77777777" w:rsidTr="00260B48">
        <w:trPr>
          <w:gridAfter w:val="25"/>
          <w:wAfter w:w="9098" w:type="dxa"/>
          <w:cantSplit/>
          <w:jc w:val="center"/>
        </w:trPr>
        <w:tc>
          <w:tcPr>
            <w:tcW w:w="17831" w:type="dxa"/>
            <w:gridSpan w:val="9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93FB1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515E9D36" w14:textId="77777777" w:rsidTr="00260B48">
        <w:trPr>
          <w:gridAfter w:val="13"/>
          <w:wAfter w:w="7666" w:type="dxa"/>
          <w:cantSplit/>
          <w:tblHeader/>
          <w:jc w:val="center"/>
        </w:trPr>
        <w:tc>
          <w:tcPr>
            <w:tcW w:w="6670" w:type="dxa"/>
            <w:gridSpan w:val="2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B8367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Variable</w:t>
            </w:r>
          </w:p>
        </w:tc>
        <w:tc>
          <w:tcPr>
            <w:tcW w:w="570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CEF64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1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8BB9A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30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1C88D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526" w:type="dxa"/>
            <w:gridSpan w:val="2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7BF9C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1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4AC6D96C" w14:textId="77777777" w:rsidTr="00260B48">
        <w:trPr>
          <w:gridAfter w:val="13"/>
          <w:wAfter w:w="7666" w:type="dxa"/>
          <w:cantSplit/>
          <w:jc w:val="center"/>
        </w:trPr>
        <w:tc>
          <w:tcPr>
            <w:tcW w:w="6670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C1FCC8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fair research practices_q9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B482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DC6659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4F3E2C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526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10EFA8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0CA1FE1A" w14:textId="77777777" w:rsidTr="00260B48">
        <w:trPr>
          <w:gridAfter w:val="13"/>
          <w:wAfter w:w="7666" w:type="dxa"/>
          <w:cantSplit/>
          <w:jc w:val="center"/>
        </w:trPr>
        <w:tc>
          <w:tcPr>
            <w:tcW w:w="6670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FD276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ve not conducted international research in the past 3 years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89C49F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48D3B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EFDA8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  <w:tc>
          <w:tcPr>
            <w:tcW w:w="4526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9FDB0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11EF28EC" w14:textId="77777777" w:rsidTr="00260B48">
        <w:trPr>
          <w:gridAfter w:val="13"/>
          <w:wAfter w:w="7666" w:type="dxa"/>
          <w:cantSplit/>
          <w:jc w:val="center"/>
        </w:trPr>
        <w:tc>
          <w:tcPr>
            <w:tcW w:w="6670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9DD029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478EE2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4153B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353E4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A285A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260B48" w14:paraId="527FFBF5" w14:textId="77777777" w:rsidTr="00260B48">
        <w:trPr>
          <w:gridAfter w:val="13"/>
          <w:wAfter w:w="7666" w:type="dxa"/>
          <w:cantSplit/>
          <w:jc w:val="center"/>
        </w:trPr>
        <w:tc>
          <w:tcPr>
            <w:tcW w:w="6670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01AEDE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 involved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9E38EB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A40A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8FF44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9A3F6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260B48" w14:paraId="612EA6D8" w14:textId="77777777" w:rsidTr="00260B48">
        <w:trPr>
          <w:gridAfter w:val="13"/>
          <w:wAfter w:w="7666" w:type="dxa"/>
          <w:cantSplit/>
          <w:jc w:val="center"/>
        </w:trPr>
        <w:tc>
          <w:tcPr>
            <w:tcW w:w="6670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F1CB29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 yet done a study involving diffferent countries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0B9F9C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F71AF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D2097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C0DEC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260B48" w14:paraId="14F7CF21" w14:textId="77777777" w:rsidTr="00260B48">
        <w:trPr>
          <w:gridAfter w:val="13"/>
          <w:wAfter w:w="7666" w:type="dxa"/>
          <w:cantSplit/>
          <w:jc w:val="center"/>
        </w:trPr>
        <w:tc>
          <w:tcPr>
            <w:tcW w:w="6670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C39BBC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ystematic reviews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3A7162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1CA0A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4B2D2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  <w:tc>
          <w:tcPr>
            <w:tcW w:w="4526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0F59E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2056D8CA" w14:textId="77777777" w:rsidTr="00260B48">
        <w:trPr>
          <w:gridAfter w:val="13"/>
          <w:wAfter w:w="7666" w:type="dxa"/>
          <w:cantSplit/>
          <w:jc w:val="center"/>
        </w:trPr>
        <w:tc>
          <w:tcPr>
            <w:tcW w:w="6670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D1D5EC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e study i work on is based only in one country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08634C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D64D0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55DE0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526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33C69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260B48" w14:paraId="0710C8B3" w14:textId="77777777" w:rsidTr="00260B48">
        <w:trPr>
          <w:gridAfter w:val="13"/>
          <w:wAfter w:w="7666" w:type="dxa"/>
          <w:cantSplit/>
          <w:jc w:val="center"/>
        </w:trPr>
        <w:tc>
          <w:tcPr>
            <w:tcW w:w="6670" w:type="dxa"/>
            <w:gridSpan w:val="2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C784DD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40F711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53066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30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29F60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4526" w:type="dxa"/>
            <w:gridSpan w:val="2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D095D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</w:tr>
      <w:tr w:rsidR="00260B48" w14:paraId="7F79ADEB" w14:textId="77777777" w:rsidTr="00260B48">
        <w:trPr>
          <w:gridAfter w:val="13"/>
          <w:wAfter w:w="7666" w:type="dxa"/>
          <w:cantSplit/>
          <w:jc w:val="center"/>
        </w:trPr>
        <w:tc>
          <w:tcPr>
            <w:tcW w:w="19263" w:type="dxa"/>
            <w:gridSpan w:val="10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036F9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04F7203E" w14:textId="77777777" w:rsidTr="00260B48">
        <w:trPr>
          <w:gridAfter w:val="20"/>
          <w:wAfter w:w="8376" w:type="dxa"/>
          <w:cantSplit/>
          <w:tblHeader/>
          <w:jc w:val="center"/>
        </w:trPr>
        <w:tc>
          <w:tcPr>
            <w:tcW w:w="6083" w:type="dxa"/>
            <w:gridSpan w:val="1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20ACD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5532F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19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4FD88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9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EFA83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D3E98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6463248B" w14:textId="77777777" w:rsidTr="00260B48">
        <w:trPr>
          <w:gridAfter w:val="20"/>
          <w:wAfter w:w="8376" w:type="dxa"/>
          <w:cantSplit/>
          <w:jc w:val="center"/>
        </w:trPr>
        <w:tc>
          <w:tcPr>
            <w:tcW w:w="6083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9CA7E4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fair research practices_q10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E1A69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13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C13471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05AC71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B53947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15937D2E" w14:textId="77777777" w:rsidTr="00260B48">
        <w:trPr>
          <w:gridAfter w:val="20"/>
          <w:wAfter w:w="8376" w:type="dxa"/>
          <w:cantSplit/>
          <w:jc w:val="center"/>
        </w:trPr>
        <w:tc>
          <w:tcPr>
            <w:tcW w:w="6083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7DDAD6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 above, we do not have local researchers as partners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4124A0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26E2A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D1A99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63AA9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260B48" w14:paraId="35E921D7" w14:textId="77777777" w:rsidTr="00260B48">
        <w:trPr>
          <w:gridAfter w:val="20"/>
          <w:wAfter w:w="8376" w:type="dxa"/>
          <w:cantSplit/>
          <w:jc w:val="center"/>
        </w:trPr>
        <w:tc>
          <w:tcPr>
            <w:tcW w:w="6083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3614E4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am a local partner.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CC5E18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42B4C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1F26D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22D8E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260B48" w14:paraId="0C2F4927" w14:textId="77777777" w:rsidTr="00260B48">
        <w:trPr>
          <w:gridAfter w:val="20"/>
          <w:wAfter w:w="8376" w:type="dxa"/>
          <w:cantSplit/>
          <w:jc w:val="center"/>
        </w:trPr>
        <w:tc>
          <w:tcPr>
            <w:tcW w:w="6083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C406DA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am a local researcher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47B98E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A646B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F2C06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CD046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260B48" w14:paraId="61C8840F" w14:textId="77777777" w:rsidTr="00260B48">
        <w:trPr>
          <w:gridAfter w:val="20"/>
          <w:wAfter w:w="8376" w:type="dxa"/>
          <w:cantSplit/>
          <w:jc w:val="center"/>
        </w:trPr>
        <w:tc>
          <w:tcPr>
            <w:tcW w:w="6083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160D33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052190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E5687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E50D7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43956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</w:tr>
      <w:tr w:rsidR="00260B48" w14:paraId="350D777F" w14:textId="77777777" w:rsidTr="00260B48">
        <w:trPr>
          <w:gridAfter w:val="20"/>
          <w:wAfter w:w="8376" w:type="dxa"/>
          <w:cantSplit/>
          <w:jc w:val="center"/>
        </w:trPr>
        <w:tc>
          <w:tcPr>
            <w:tcW w:w="6083" w:type="dxa"/>
            <w:gridSpan w:val="1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7F3140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91637A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9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A2297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9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1EAF7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03" w:type="dxa"/>
            <w:gridSpan w:val="2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3D9F1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260B48" w14:paraId="107E0CCF" w14:textId="77777777" w:rsidTr="00260B48">
        <w:trPr>
          <w:gridAfter w:val="20"/>
          <w:wAfter w:w="8376" w:type="dxa"/>
          <w:cantSplit/>
          <w:jc w:val="center"/>
        </w:trPr>
        <w:tc>
          <w:tcPr>
            <w:tcW w:w="18553" w:type="dxa"/>
            <w:gridSpan w:val="9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E0EE3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58ED2042" w14:textId="77777777" w:rsidTr="00260B48">
        <w:trPr>
          <w:gridAfter w:val="18"/>
          <w:wAfter w:w="8254" w:type="dxa"/>
          <w:cantSplit/>
          <w:tblHeader/>
          <w:jc w:val="center"/>
        </w:trPr>
        <w:tc>
          <w:tcPr>
            <w:tcW w:w="6205" w:type="dxa"/>
            <w:gridSpan w:val="20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E1BB8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A365C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1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4636E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9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73E1D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6BF7D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639A5BE1" w14:textId="77777777" w:rsidTr="00260B48">
        <w:trPr>
          <w:gridAfter w:val="18"/>
          <w:wAfter w:w="8254" w:type="dxa"/>
          <w:cantSplit/>
          <w:jc w:val="center"/>
        </w:trPr>
        <w:tc>
          <w:tcPr>
            <w:tcW w:w="6205" w:type="dxa"/>
            <w:gridSpan w:val="2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FB7BF0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fair research practices_q11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CE789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F5CB05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7A4A33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7D2FAA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406F70FE" w14:textId="77777777" w:rsidTr="00260B48">
        <w:trPr>
          <w:gridAfter w:val="18"/>
          <w:wAfter w:w="8254" w:type="dxa"/>
          <w:cantSplit/>
          <w:jc w:val="center"/>
        </w:trPr>
        <w:tc>
          <w:tcPr>
            <w:tcW w:w="6205" w:type="dxa"/>
            <w:gridSpan w:val="2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C3BFC0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ultural aspect on data collection depends on data types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9FE9A3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D2F79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7152E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86CCE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260B48" w14:paraId="64F3CE85" w14:textId="77777777" w:rsidTr="00260B48">
        <w:trPr>
          <w:gridAfter w:val="18"/>
          <w:wAfter w:w="8254" w:type="dxa"/>
          <w:cantSplit/>
          <w:jc w:val="center"/>
        </w:trPr>
        <w:tc>
          <w:tcPr>
            <w:tcW w:w="6205" w:type="dxa"/>
            <w:gridSpan w:val="2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4E8729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A3DCEC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5F504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98A2D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ACF30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260B48" w14:paraId="343D162E" w14:textId="77777777" w:rsidTr="00260B48">
        <w:trPr>
          <w:gridAfter w:val="18"/>
          <w:wAfter w:w="8254" w:type="dxa"/>
          <w:cantSplit/>
          <w:jc w:val="center"/>
        </w:trPr>
        <w:tc>
          <w:tcPr>
            <w:tcW w:w="6205" w:type="dxa"/>
            <w:gridSpan w:val="2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46BE12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No data collection staff involved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F6BF1C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0E77B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1308C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43E88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260DF84A" w14:textId="77777777" w:rsidTr="00260B48">
        <w:trPr>
          <w:gridAfter w:val="18"/>
          <w:wAfter w:w="8254" w:type="dxa"/>
          <w:cantSplit/>
          <w:jc w:val="center"/>
        </w:trPr>
        <w:tc>
          <w:tcPr>
            <w:tcW w:w="6205" w:type="dxa"/>
            <w:gridSpan w:val="2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88BBF4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data collection undertaken during period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9F3FED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64617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FB90B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EC3DD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260B48" w14:paraId="0572FF48" w14:textId="77777777" w:rsidTr="00260B48">
        <w:trPr>
          <w:gridAfter w:val="18"/>
          <w:wAfter w:w="8254" w:type="dxa"/>
          <w:cantSplit/>
          <w:jc w:val="center"/>
        </w:trPr>
        <w:tc>
          <w:tcPr>
            <w:tcW w:w="6205" w:type="dxa"/>
            <w:gridSpan w:val="20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FB00EF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5F8054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CAF68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9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5F659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4403" w:type="dxa"/>
            <w:gridSpan w:val="2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C92A9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260B48" w14:paraId="5B7B7309" w14:textId="77777777" w:rsidTr="00260B48">
        <w:trPr>
          <w:gridAfter w:val="18"/>
          <w:wAfter w:w="8254" w:type="dxa"/>
          <w:cantSplit/>
          <w:jc w:val="center"/>
        </w:trPr>
        <w:tc>
          <w:tcPr>
            <w:tcW w:w="18675" w:type="dxa"/>
            <w:gridSpan w:val="10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81146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158F5F76" w14:textId="77777777" w:rsidTr="00260B48">
        <w:trPr>
          <w:gridAfter w:val="27"/>
          <w:wAfter w:w="9196" w:type="dxa"/>
          <w:cantSplit/>
          <w:tblHeader/>
          <w:jc w:val="center"/>
        </w:trPr>
        <w:tc>
          <w:tcPr>
            <w:tcW w:w="5263" w:type="dxa"/>
            <w:gridSpan w:val="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8FA7C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E3532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BAA4F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18F29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DF867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5B3123FC" w14:textId="77777777" w:rsidTr="00260B48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4DF5C1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fair research practices_q12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D9B65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342D06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B012BA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CB315A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61B52555" w14:textId="77777777" w:rsidTr="00260B48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3E4FAB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8313C8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9AD67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237CE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7BC80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</w:tr>
      <w:tr w:rsidR="00260B48" w14:paraId="3503DDB2" w14:textId="77777777" w:rsidTr="00260B48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660C96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FDDE1D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3ECFA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B23B8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403" w:type="dxa"/>
            <w:gridSpan w:val="2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A3551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260B48" w14:paraId="33F31524" w14:textId="77777777" w:rsidTr="00260B48">
        <w:trPr>
          <w:gridAfter w:val="27"/>
          <w:wAfter w:w="9196" w:type="dxa"/>
          <w:cantSplit/>
          <w:jc w:val="center"/>
        </w:trPr>
        <w:tc>
          <w:tcPr>
            <w:tcW w:w="17733" w:type="dxa"/>
            <w:gridSpan w:val="9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CD20C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172AF973" w14:textId="77777777" w:rsidTr="00260B48">
        <w:trPr>
          <w:gridAfter w:val="27"/>
          <w:wAfter w:w="9196" w:type="dxa"/>
          <w:cantSplit/>
          <w:tblHeader/>
          <w:jc w:val="center"/>
        </w:trPr>
        <w:tc>
          <w:tcPr>
            <w:tcW w:w="5263" w:type="dxa"/>
            <w:gridSpan w:val="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EC672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FB804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3388F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DAE3F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2A119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097316BC" w14:textId="77777777" w:rsidTr="00260B48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B0818D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fair research practices_q13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66DF1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892B61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5200A7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EFED65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5A82A4FF" w14:textId="77777777" w:rsidTr="00260B48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3BD203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F47AE8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1BEA8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0010A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8AF26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</w:tr>
      <w:tr w:rsidR="00260B48" w14:paraId="3711E817" w14:textId="77777777" w:rsidTr="00260B48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00B854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AC6BB8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AD5FB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3CC7D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4403" w:type="dxa"/>
            <w:gridSpan w:val="2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CC5CD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260B48" w14:paraId="65C7D48E" w14:textId="77777777" w:rsidTr="00260B48">
        <w:trPr>
          <w:gridAfter w:val="27"/>
          <w:wAfter w:w="9196" w:type="dxa"/>
          <w:cantSplit/>
          <w:jc w:val="center"/>
        </w:trPr>
        <w:tc>
          <w:tcPr>
            <w:tcW w:w="17733" w:type="dxa"/>
            <w:gridSpan w:val="9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1813D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6C4EDDF6" w14:textId="77777777" w:rsidTr="00260B48">
        <w:trPr>
          <w:gridAfter w:val="1"/>
          <w:cantSplit/>
          <w:tblHeader/>
          <w:jc w:val="center"/>
        </w:trPr>
        <w:tc>
          <w:tcPr>
            <w:tcW w:w="14459" w:type="dxa"/>
            <w:gridSpan w:val="75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22BCB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6ED47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1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99129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15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2BFF7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B3A0D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69C771CF" w14:textId="77777777" w:rsidTr="00260B48">
        <w:trPr>
          <w:gridAfter w:val="1"/>
          <w:cantSplit/>
          <w:jc w:val="center"/>
        </w:trPr>
        <w:tc>
          <w:tcPr>
            <w:tcW w:w="14459" w:type="dxa"/>
            <w:gridSpan w:val="7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A60D05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fair research practices_q14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4E4CF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131" w:type="dxa"/>
            <w:gridSpan w:val="1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EB5289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CA0B18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184979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6ABA3D46" w14:textId="77777777" w:rsidTr="00260B48">
        <w:trPr>
          <w:gridAfter w:val="1"/>
          <w:cantSplit/>
          <w:jc w:val="center"/>
        </w:trPr>
        <w:tc>
          <w:tcPr>
            <w:tcW w:w="14459" w:type="dxa"/>
            <w:gridSpan w:val="7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65FDA6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C08EEA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37770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DE477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67BC9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260B48" w14:paraId="2952745B" w14:textId="77777777" w:rsidTr="00260B48">
        <w:trPr>
          <w:gridAfter w:val="1"/>
          <w:cantSplit/>
          <w:jc w:val="center"/>
        </w:trPr>
        <w:tc>
          <w:tcPr>
            <w:tcW w:w="14459" w:type="dxa"/>
            <w:gridSpan w:val="7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CD9986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lay dissemination products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875D28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0D993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BB394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914D6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260B48" w14:paraId="2C58581D" w14:textId="77777777" w:rsidTr="00260B48">
        <w:trPr>
          <w:gridAfter w:val="1"/>
          <w:cantSplit/>
          <w:jc w:val="center"/>
        </w:trPr>
        <w:tc>
          <w:tcPr>
            <w:tcW w:w="14459" w:type="dxa"/>
            <w:gridSpan w:val="7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469309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 applicable to research I implemented, because not clinical. Therefore, It would be feasible to communicate results to affected populations.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83A127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CA29A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AE1A9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3E914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260B48" w14:paraId="37706FD2" w14:textId="77777777" w:rsidTr="00260B48">
        <w:trPr>
          <w:gridAfter w:val="1"/>
          <w:cantSplit/>
          <w:jc w:val="center"/>
        </w:trPr>
        <w:tc>
          <w:tcPr>
            <w:tcW w:w="14459" w:type="dxa"/>
            <w:gridSpan w:val="7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392C06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 organisation in charge of dissemination, processes and dissemination plan not sh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d with us</w:t>
            </w:r>
          </w:p>
        </w:tc>
        <w:tc>
          <w:tcPr>
            <w:tcW w:w="570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5AB3B4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ACCBD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14F3E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  <w:tc>
          <w:tcPr>
            <w:tcW w:w="4403" w:type="dxa"/>
            <w:gridSpan w:val="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DF093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0FA0309D" w14:textId="77777777" w:rsidTr="00260B48">
        <w:trPr>
          <w:gridAfter w:val="1"/>
          <w:cantSplit/>
          <w:jc w:val="center"/>
        </w:trPr>
        <w:tc>
          <w:tcPr>
            <w:tcW w:w="14459" w:type="dxa"/>
            <w:gridSpan w:val="75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7EAF04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0D2396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1B2A8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366" w:type="dxa"/>
            <w:gridSpan w:val="15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3A57C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4403" w:type="dxa"/>
            <w:gridSpan w:val="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45462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260B48" w14:paraId="32AA97C7" w14:textId="77777777" w:rsidTr="00260B48">
        <w:trPr>
          <w:gridAfter w:val="1"/>
          <w:cantSplit/>
          <w:jc w:val="center"/>
        </w:trPr>
        <w:tc>
          <w:tcPr>
            <w:tcW w:w="26929" w:type="dxa"/>
            <w:gridSpan w:val="1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5BB99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04AB99A0" w14:textId="77777777" w:rsidTr="00260B48">
        <w:trPr>
          <w:gridAfter w:val="6"/>
          <w:wAfter w:w="4072" w:type="dxa"/>
          <w:cantSplit/>
          <w:tblHeader/>
          <w:jc w:val="center"/>
        </w:trPr>
        <w:tc>
          <w:tcPr>
            <w:tcW w:w="10387" w:type="dxa"/>
            <w:gridSpan w:val="51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D73CD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05664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1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F08C7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09AF4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15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54241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6FDC4D68" w14:textId="77777777" w:rsidTr="00260B48">
        <w:trPr>
          <w:gridAfter w:val="6"/>
          <w:wAfter w:w="4072" w:type="dxa"/>
          <w:cantSplit/>
          <w:jc w:val="center"/>
        </w:trPr>
        <w:tc>
          <w:tcPr>
            <w:tcW w:w="10387" w:type="dxa"/>
            <w:gridSpan w:val="5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3132B7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na_fair research practices_q15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737B0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43D8F8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E76DA0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654A32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05E611EC" w14:textId="77777777" w:rsidTr="00260B48">
        <w:trPr>
          <w:gridAfter w:val="6"/>
          <w:wAfter w:w="4072" w:type="dxa"/>
          <w:cantSplit/>
          <w:jc w:val="center"/>
        </w:trPr>
        <w:tc>
          <w:tcPr>
            <w:tcW w:w="10387" w:type="dxa"/>
            <w:gridSpan w:val="5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928889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8CF66B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D62A1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193ED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8CCEC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</w:tr>
      <w:tr w:rsidR="00260B48" w14:paraId="0D2EC60C" w14:textId="77777777" w:rsidTr="00260B48">
        <w:trPr>
          <w:gridAfter w:val="6"/>
          <w:wAfter w:w="4072" w:type="dxa"/>
          <w:cantSplit/>
          <w:jc w:val="center"/>
        </w:trPr>
        <w:tc>
          <w:tcPr>
            <w:tcW w:w="10387" w:type="dxa"/>
            <w:gridSpan w:val="5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4A4BD8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lay dissemination products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4C97C0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668B5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FDA78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11EFF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0%)</w:t>
            </w:r>
          </w:p>
        </w:tc>
      </w:tr>
      <w:tr w:rsidR="00260B48" w14:paraId="6D16830D" w14:textId="77777777" w:rsidTr="00260B48">
        <w:trPr>
          <w:gridAfter w:val="6"/>
          <w:wAfter w:w="4072" w:type="dxa"/>
          <w:cantSplit/>
          <w:jc w:val="center"/>
        </w:trPr>
        <w:tc>
          <w:tcPr>
            <w:tcW w:w="10387" w:type="dxa"/>
            <w:gridSpan w:val="5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707780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 organisation in charge of dissemination, processes and dissemination plan not shared with us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A54BBB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5723C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04FAF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  <w:tc>
          <w:tcPr>
            <w:tcW w:w="4403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1B9B0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0C80695C" w14:textId="77777777" w:rsidTr="00260B48">
        <w:trPr>
          <w:gridAfter w:val="6"/>
          <w:wAfter w:w="4072" w:type="dxa"/>
          <w:cantSplit/>
          <w:jc w:val="center"/>
        </w:trPr>
        <w:tc>
          <w:tcPr>
            <w:tcW w:w="10387" w:type="dxa"/>
            <w:gridSpan w:val="51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AE7626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F73CFD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EB7DB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366" w:type="dxa"/>
            <w:gridSpan w:val="2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41C99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4403" w:type="dxa"/>
            <w:gridSpan w:val="15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DF7B0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260B48" w14:paraId="55885D81" w14:textId="77777777" w:rsidTr="00260B48">
        <w:trPr>
          <w:gridAfter w:val="6"/>
          <w:wAfter w:w="4072" w:type="dxa"/>
          <w:cantSplit/>
          <w:jc w:val="center"/>
        </w:trPr>
        <w:tc>
          <w:tcPr>
            <w:tcW w:w="22857" w:type="dxa"/>
            <w:gridSpan w:val="11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69469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66424301" w14:textId="77777777" w:rsidTr="00260B48">
        <w:trPr>
          <w:gridAfter w:val="6"/>
          <w:wAfter w:w="4072" w:type="dxa"/>
          <w:cantSplit/>
          <w:tblHeader/>
          <w:jc w:val="center"/>
        </w:trPr>
        <w:tc>
          <w:tcPr>
            <w:tcW w:w="10387" w:type="dxa"/>
            <w:gridSpan w:val="51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80423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3B097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1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A970E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1B3D9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15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D7BC7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32E9DCD5" w14:textId="77777777" w:rsidTr="00260B48">
        <w:trPr>
          <w:gridAfter w:val="6"/>
          <w:wAfter w:w="4072" w:type="dxa"/>
          <w:cantSplit/>
          <w:jc w:val="center"/>
        </w:trPr>
        <w:tc>
          <w:tcPr>
            <w:tcW w:w="10387" w:type="dxa"/>
            <w:gridSpan w:val="5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1162AB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fair research practices_q16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0303C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B4B1F9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1C7EA4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33239B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6395E368" w14:textId="77777777" w:rsidTr="00260B48">
        <w:trPr>
          <w:gridAfter w:val="6"/>
          <w:wAfter w:w="4072" w:type="dxa"/>
          <w:cantSplit/>
          <w:jc w:val="center"/>
        </w:trPr>
        <w:tc>
          <w:tcPr>
            <w:tcW w:w="10387" w:type="dxa"/>
            <w:gridSpan w:val="5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C9A3F4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A3B9E8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1FD33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F5FDC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169D1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260B48" w14:paraId="5D767F28" w14:textId="77777777" w:rsidTr="00260B48">
        <w:trPr>
          <w:gridAfter w:val="6"/>
          <w:wAfter w:w="4072" w:type="dxa"/>
          <w:cantSplit/>
          <w:jc w:val="center"/>
        </w:trPr>
        <w:tc>
          <w:tcPr>
            <w:tcW w:w="10387" w:type="dxa"/>
            <w:gridSpan w:val="5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41FB61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lay dissemination products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556F9C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A7966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42BCE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5498C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260B48" w14:paraId="7210EF23" w14:textId="77777777" w:rsidTr="00260B48">
        <w:trPr>
          <w:gridAfter w:val="6"/>
          <w:wAfter w:w="4072" w:type="dxa"/>
          <w:cantSplit/>
          <w:jc w:val="center"/>
        </w:trPr>
        <w:tc>
          <w:tcPr>
            <w:tcW w:w="10387" w:type="dxa"/>
            <w:gridSpan w:val="5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F91273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 organisation in charge of dissemination, processes and dissemination plan not shared with us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459559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7F73C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89DAE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  <w:tc>
          <w:tcPr>
            <w:tcW w:w="4403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9FDDE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4E1D6A77" w14:textId="77777777" w:rsidTr="00260B48">
        <w:trPr>
          <w:gridAfter w:val="6"/>
          <w:wAfter w:w="4072" w:type="dxa"/>
          <w:cantSplit/>
          <w:jc w:val="center"/>
        </w:trPr>
        <w:tc>
          <w:tcPr>
            <w:tcW w:w="10387" w:type="dxa"/>
            <w:gridSpan w:val="5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B2F419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e plans are there, however the study is still ongoing. The dissemination is still to follow.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4B2998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875CC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FEE66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D90EE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260B48" w14:paraId="1A7FF772" w14:textId="77777777" w:rsidTr="00260B48">
        <w:trPr>
          <w:gridAfter w:val="6"/>
          <w:wAfter w:w="4072" w:type="dxa"/>
          <w:cantSplit/>
          <w:jc w:val="center"/>
        </w:trPr>
        <w:tc>
          <w:tcPr>
            <w:tcW w:w="10387" w:type="dxa"/>
            <w:gridSpan w:val="51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8A3A0F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E241B2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FF00E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366" w:type="dxa"/>
            <w:gridSpan w:val="2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D1D94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4403" w:type="dxa"/>
            <w:gridSpan w:val="15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8990A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260B48" w14:paraId="71C3D0A7" w14:textId="77777777" w:rsidTr="00260B48">
        <w:trPr>
          <w:gridAfter w:val="6"/>
          <w:wAfter w:w="4072" w:type="dxa"/>
          <w:cantSplit/>
          <w:jc w:val="center"/>
        </w:trPr>
        <w:tc>
          <w:tcPr>
            <w:tcW w:w="22857" w:type="dxa"/>
            <w:gridSpan w:val="11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4858A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6B0B79CB" w14:textId="77777777" w:rsidTr="00260B48">
        <w:trPr>
          <w:gridAfter w:val="6"/>
          <w:wAfter w:w="4072" w:type="dxa"/>
          <w:cantSplit/>
          <w:tblHeader/>
          <w:jc w:val="center"/>
        </w:trPr>
        <w:tc>
          <w:tcPr>
            <w:tcW w:w="10387" w:type="dxa"/>
            <w:gridSpan w:val="51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8887D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8D397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1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A19D5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DB74D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15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DE448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141FA299" w14:textId="77777777" w:rsidTr="00260B48">
        <w:trPr>
          <w:gridAfter w:val="6"/>
          <w:wAfter w:w="4072" w:type="dxa"/>
          <w:cantSplit/>
          <w:jc w:val="center"/>
        </w:trPr>
        <w:tc>
          <w:tcPr>
            <w:tcW w:w="10387" w:type="dxa"/>
            <w:gridSpan w:val="5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4C4035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fair research practices_q17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47F49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801031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F9E386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9A363E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6F194008" w14:textId="77777777" w:rsidTr="00260B48">
        <w:trPr>
          <w:gridAfter w:val="6"/>
          <w:wAfter w:w="4072" w:type="dxa"/>
          <w:cantSplit/>
          <w:jc w:val="center"/>
        </w:trPr>
        <w:tc>
          <w:tcPr>
            <w:tcW w:w="10387" w:type="dxa"/>
            <w:gridSpan w:val="5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AD724B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semination still to follow.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067AC1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A0159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69315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9707F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260B48" w14:paraId="41E8822F" w14:textId="77777777" w:rsidTr="00260B48">
        <w:trPr>
          <w:gridAfter w:val="6"/>
          <w:wAfter w:w="4072" w:type="dxa"/>
          <w:cantSplit/>
          <w:jc w:val="center"/>
        </w:trPr>
        <w:tc>
          <w:tcPr>
            <w:tcW w:w="10387" w:type="dxa"/>
            <w:gridSpan w:val="5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BA60AD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1BAABC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71B8A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C4B32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19E81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260B48" w14:paraId="7E9DEC04" w14:textId="77777777" w:rsidTr="00260B48">
        <w:trPr>
          <w:gridAfter w:val="6"/>
          <w:wAfter w:w="4072" w:type="dxa"/>
          <w:cantSplit/>
          <w:jc w:val="center"/>
        </w:trPr>
        <w:tc>
          <w:tcPr>
            <w:tcW w:w="10387" w:type="dxa"/>
            <w:gridSpan w:val="5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D70CC9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lay dissemination products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1227FA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947B0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41D51B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991A9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</w:tr>
      <w:tr w:rsidR="00260B48" w14:paraId="5CEFE712" w14:textId="77777777" w:rsidTr="00260B48">
        <w:trPr>
          <w:gridAfter w:val="6"/>
          <w:wAfter w:w="4072" w:type="dxa"/>
          <w:cantSplit/>
          <w:jc w:val="center"/>
        </w:trPr>
        <w:tc>
          <w:tcPr>
            <w:tcW w:w="10387" w:type="dxa"/>
            <w:gridSpan w:val="51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745B81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 organisation in charge of dissemination, processes and dissemination plan not shared with us</w:t>
            </w:r>
          </w:p>
        </w:tc>
        <w:tc>
          <w:tcPr>
            <w:tcW w:w="570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E715B2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37F92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5D019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  <w:tc>
          <w:tcPr>
            <w:tcW w:w="4403" w:type="dxa"/>
            <w:gridSpan w:val="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12C3D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0538A405" w14:textId="77777777" w:rsidTr="00260B48">
        <w:trPr>
          <w:gridAfter w:val="6"/>
          <w:wAfter w:w="4072" w:type="dxa"/>
          <w:cantSplit/>
          <w:jc w:val="center"/>
        </w:trPr>
        <w:tc>
          <w:tcPr>
            <w:tcW w:w="10387" w:type="dxa"/>
            <w:gridSpan w:val="51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8080D1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DAC59E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DC034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75D20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4403" w:type="dxa"/>
            <w:gridSpan w:val="15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07CC6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260B48" w14:paraId="368803AD" w14:textId="77777777" w:rsidTr="00260B48">
        <w:trPr>
          <w:gridAfter w:val="6"/>
          <w:wAfter w:w="4072" w:type="dxa"/>
          <w:cantSplit/>
          <w:jc w:val="center"/>
        </w:trPr>
        <w:tc>
          <w:tcPr>
            <w:tcW w:w="22857" w:type="dxa"/>
            <w:gridSpan w:val="11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9142D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66A61A54" w14:textId="77777777" w:rsidTr="00260B48">
        <w:trPr>
          <w:gridAfter w:val="17"/>
          <w:wAfter w:w="8022" w:type="dxa"/>
          <w:cantSplit/>
          <w:tblHeader/>
          <w:jc w:val="center"/>
        </w:trPr>
        <w:tc>
          <w:tcPr>
            <w:tcW w:w="6437" w:type="dxa"/>
            <w:gridSpan w:val="2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1CAF5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3DAF1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1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32366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30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1BD59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9C924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733B4AC0" w14:textId="77777777" w:rsidTr="00260B48">
        <w:trPr>
          <w:gridAfter w:val="17"/>
          <w:wAfter w:w="8022" w:type="dxa"/>
          <w:cantSplit/>
          <w:jc w:val="center"/>
        </w:trPr>
        <w:tc>
          <w:tcPr>
            <w:tcW w:w="6437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4D07D3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na_fair research practices_q18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31E51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2DBEF4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036132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B48ABD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5ADB0AE4" w14:textId="77777777" w:rsidTr="00260B48">
        <w:trPr>
          <w:gridAfter w:val="17"/>
          <w:wAfter w:w="8022" w:type="dxa"/>
          <w:cantSplit/>
          <w:jc w:val="center"/>
        </w:trPr>
        <w:tc>
          <w:tcPr>
            <w:tcW w:w="6437" w:type="dxa"/>
            <w:gridSpan w:val="2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AF9CA3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, study or publication.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1900D8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4219F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30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EAD4BF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03" w:type="dxa"/>
            <w:gridSpan w:val="2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F0904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</w:tr>
      <w:tr w:rsidR="00260B48" w14:paraId="6E263564" w14:textId="77777777" w:rsidTr="00260B48">
        <w:trPr>
          <w:gridAfter w:val="17"/>
          <w:wAfter w:w="8022" w:type="dxa"/>
          <w:cantSplit/>
          <w:jc w:val="center"/>
        </w:trPr>
        <w:tc>
          <w:tcPr>
            <w:tcW w:w="6437" w:type="dxa"/>
            <w:gridSpan w:val="2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3DC1A5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3A913B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1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E290C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30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D8DE03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403" w:type="dxa"/>
            <w:gridSpan w:val="2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C9EA16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260B48" w14:paraId="55E5F265" w14:textId="77777777" w:rsidTr="00260B48">
        <w:trPr>
          <w:gridAfter w:val="17"/>
          <w:wAfter w:w="8022" w:type="dxa"/>
          <w:cantSplit/>
          <w:jc w:val="center"/>
        </w:trPr>
        <w:tc>
          <w:tcPr>
            <w:tcW w:w="18907" w:type="dxa"/>
            <w:gridSpan w:val="10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B30A4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41C21325" w14:textId="77777777" w:rsidTr="00260B48">
        <w:trPr>
          <w:gridAfter w:val="27"/>
          <w:wAfter w:w="9196" w:type="dxa"/>
          <w:cantSplit/>
          <w:tblHeader/>
          <w:jc w:val="center"/>
        </w:trPr>
        <w:tc>
          <w:tcPr>
            <w:tcW w:w="5263" w:type="dxa"/>
            <w:gridSpan w:val="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0FF54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570" w:type="dxa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03645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EDF8A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366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28F3E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27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E1CC1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5DD2F362" w14:textId="77777777" w:rsidTr="00260B48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65562C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fair research practices_q19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A7A6C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B532FA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7153C5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A79A2F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5E7CA910" w14:textId="77777777" w:rsidTr="00260B48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CFEF8A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253B0D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574B3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EDA56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EFE04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</w:tr>
      <w:tr w:rsidR="00260B48" w14:paraId="1FADA8B7" w14:textId="77777777" w:rsidTr="00260B48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6EA267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on't understand this question?</w:t>
            </w:r>
          </w:p>
        </w:tc>
        <w:tc>
          <w:tcPr>
            <w:tcW w:w="57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593039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9BB64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366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AC84C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  <w:tc>
          <w:tcPr>
            <w:tcW w:w="4403" w:type="dxa"/>
            <w:gridSpan w:val="27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6EC5F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0E5CCC3C" w14:textId="77777777" w:rsidTr="00260B48">
        <w:trPr>
          <w:gridAfter w:val="27"/>
          <w:wAfter w:w="9196" w:type="dxa"/>
          <w:cantSplit/>
          <w:jc w:val="center"/>
        </w:trPr>
        <w:tc>
          <w:tcPr>
            <w:tcW w:w="5263" w:type="dxa"/>
            <w:gridSpan w:val="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2E445A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570" w:type="dxa"/>
            <w:gridSpan w:val="6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0122A9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B91C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366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35283C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403" w:type="dxa"/>
            <w:gridSpan w:val="27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5559A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260B48" w14:paraId="2B0F6190" w14:textId="77777777" w:rsidTr="00260B48">
        <w:trPr>
          <w:gridAfter w:val="27"/>
          <w:wAfter w:w="9196" w:type="dxa"/>
          <w:cantSplit/>
          <w:jc w:val="center"/>
        </w:trPr>
        <w:tc>
          <w:tcPr>
            <w:tcW w:w="17733" w:type="dxa"/>
            <w:gridSpan w:val="9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3E39B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260B48" w14:paraId="3E27E93C" w14:textId="77777777" w:rsidTr="00260B48">
        <w:trPr>
          <w:gridAfter w:val="4"/>
          <w:wAfter w:w="2457" w:type="dxa"/>
          <w:cantSplit/>
          <w:tblHeader/>
          <w:jc w:val="center"/>
        </w:trPr>
        <w:tc>
          <w:tcPr>
            <w:tcW w:w="11794" w:type="dxa"/>
            <w:gridSpan w:val="54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EAA42" w14:textId="77777777" w:rsidR="00260B48" w:rsidRDefault="003A3953">
            <w:pPr>
              <w:keepNext/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655" w:type="dxa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64A65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3131" w:type="dxa"/>
            <w:gridSpan w:val="2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0C2CF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fer not to disclose, N = 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89" w:type="dxa"/>
            <w:gridSpan w:val="23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E48EE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North, N = 1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4403" w:type="dxa"/>
            <w:gridSpan w:val="8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0A21C" w14:textId="77777777" w:rsidR="00260B48" w:rsidRDefault="003A3953">
            <w:pPr>
              <w:keepNext/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earcher from the Global South, N = 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260B48" w14:paraId="38ABF4EC" w14:textId="77777777" w:rsidTr="00260B48">
        <w:trPr>
          <w:gridAfter w:val="4"/>
          <w:wAfter w:w="2457" w:type="dxa"/>
          <w:cantSplit/>
          <w:jc w:val="center"/>
        </w:trPr>
        <w:tc>
          <w:tcPr>
            <w:tcW w:w="11794" w:type="dxa"/>
            <w:gridSpan w:val="5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2B6D34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_fair research practices_q20</w:t>
            </w:r>
          </w:p>
        </w:tc>
        <w:tc>
          <w:tcPr>
            <w:tcW w:w="65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09258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F18A60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89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567904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440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6D56E8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</w:tr>
      <w:tr w:rsidR="00260B48" w14:paraId="1C30B037" w14:textId="77777777" w:rsidTr="00260B48">
        <w:trPr>
          <w:gridAfter w:val="4"/>
          <w:wAfter w:w="2457" w:type="dxa"/>
          <w:cantSplit/>
          <w:jc w:val="center"/>
        </w:trPr>
        <w:tc>
          <w:tcPr>
            <w:tcW w:w="11794" w:type="dxa"/>
            <w:gridSpan w:val="5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DFD847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ta was not openly acessible</w:t>
            </w:r>
          </w:p>
        </w:tc>
        <w:tc>
          <w:tcPr>
            <w:tcW w:w="65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78EDC4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46471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22948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0%)</w:t>
            </w:r>
          </w:p>
        </w:tc>
        <w:tc>
          <w:tcPr>
            <w:tcW w:w="440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A9B27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68CFB887" w14:textId="77777777" w:rsidTr="00260B48">
        <w:trPr>
          <w:gridAfter w:val="4"/>
          <w:wAfter w:w="2457" w:type="dxa"/>
          <w:cantSplit/>
          <w:jc w:val="center"/>
        </w:trPr>
        <w:tc>
          <w:tcPr>
            <w:tcW w:w="11794" w:type="dxa"/>
            <w:gridSpan w:val="5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E4E2CF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ta were not made open access</w:t>
            </w:r>
          </w:p>
        </w:tc>
        <w:tc>
          <w:tcPr>
            <w:tcW w:w="65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DDD4D8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3B64C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95AE9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0%)</w:t>
            </w:r>
          </w:p>
        </w:tc>
        <w:tc>
          <w:tcPr>
            <w:tcW w:w="440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5876B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32E528AD" w14:textId="77777777" w:rsidTr="00260B48">
        <w:trPr>
          <w:gridAfter w:val="4"/>
          <w:wAfter w:w="2457" w:type="dxa"/>
          <w:cantSplit/>
          <w:jc w:val="center"/>
        </w:trPr>
        <w:tc>
          <w:tcPr>
            <w:tcW w:w="11794" w:type="dxa"/>
            <w:gridSpan w:val="5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E6EFBC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on't like local. We deal with international researchers</w:t>
            </w:r>
          </w:p>
        </w:tc>
        <w:tc>
          <w:tcPr>
            <w:tcW w:w="65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87A6DC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191C2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5A53B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0%)</w:t>
            </w:r>
          </w:p>
        </w:tc>
        <w:tc>
          <w:tcPr>
            <w:tcW w:w="440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4A993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4EA94812" w14:textId="77777777" w:rsidTr="00260B48">
        <w:trPr>
          <w:gridAfter w:val="4"/>
          <w:wAfter w:w="2457" w:type="dxa"/>
          <w:cantSplit/>
          <w:jc w:val="center"/>
        </w:trPr>
        <w:tc>
          <w:tcPr>
            <w:tcW w:w="11794" w:type="dxa"/>
            <w:gridSpan w:val="5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565030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d never made my data openly accessible</w:t>
            </w:r>
          </w:p>
        </w:tc>
        <w:tc>
          <w:tcPr>
            <w:tcW w:w="65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4F0506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808AE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5C891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042FC4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0%)</w:t>
            </w:r>
          </w:p>
        </w:tc>
      </w:tr>
      <w:tr w:rsidR="00260B48" w14:paraId="328F9D22" w14:textId="77777777" w:rsidTr="00260B48">
        <w:trPr>
          <w:gridAfter w:val="4"/>
          <w:wAfter w:w="2457" w:type="dxa"/>
          <w:cantSplit/>
          <w:jc w:val="center"/>
        </w:trPr>
        <w:tc>
          <w:tcPr>
            <w:tcW w:w="11794" w:type="dxa"/>
            <w:gridSpan w:val="5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3EBA86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am a local researcher</w:t>
            </w:r>
          </w:p>
        </w:tc>
        <w:tc>
          <w:tcPr>
            <w:tcW w:w="65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86744E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28B51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B73A2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3D9527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0%)</w:t>
            </w:r>
          </w:p>
        </w:tc>
      </w:tr>
      <w:tr w:rsidR="00260B48" w14:paraId="37E06F4C" w14:textId="77777777" w:rsidTr="00260B48">
        <w:trPr>
          <w:gridAfter w:val="4"/>
          <w:wAfter w:w="2457" w:type="dxa"/>
          <w:cantSplit/>
          <w:jc w:val="center"/>
        </w:trPr>
        <w:tc>
          <w:tcPr>
            <w:tcW w:w="11794" w:type="dxa"/>
            <w:gridSpan w:val="5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8C0262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am not sure if this happened</w:t>
            </w:r>
          </w:p>
        </w:tc>
        <w:tc>
          <w:tcPr>
            <w:tcW w:w="65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44578E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DFE4F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5F8D4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BCBE61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0%)</w:t>
            </w:r>
          </w:p>
        </w:tc>
      </w:tr>
      <w:tr w:rsidR="00260B48" w14:paraId="538241E9" w14:textId="77777777" w:rsidTr="00260B48">
        <w:trPr>
          <w:gridAfter w:val="4"/>
          <w:wAfter w:w="2457" w:type="dxa"/>
          <w:cantSplit/>
          <w:jc w:val="center"/>
        </w:trPr>
        <w:tc>
          <w:tcPr>
            <w:tcW w:w="11794" w:type="dxa"/>
            <w:gridSpan w:val="5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1A8B34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 did not undertake any research work or study.</w:t>
            </w:r>
          </w:p>
        </w:tc>
        <w:tc>
          <w:tcPr>
            <w:tcW w:w="65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5B2680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E0E9D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76F7BA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0A7DA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0%)</w:t>
            </w:r>
          </w:p>
        </w:tc>
      </w:tr>
      <w:tr w:rsidR="00260B48" w14:paraId="60C0368F" w14:textId="77777777" w:rsidTr="00260B48">
        <w:trPr>
          <w:gridAfter w:val="4"/>
          <w:wAfter w:w="2457" w:type="dxa"/>
          <w:cantSplit/>
          <w:jc w:val="center"/>
        </w:trPr>
        <w:tc>
          <w:tcPr>
            <w:tcW w:w="11794" w:type="dxa"/>
            <w:gridSpan w:val="5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2758DE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openly accessible data</w:t>
            </w:r>
          </w:p>
        </w:tc>
        <w:tc>
          <w:tcPr>
            <w:tcW w:w="65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891297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9B11C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06FBB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440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F30980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0%)</w:t>
            </w:r>
          </w:p>
        </w:tc>
      </w:tr>
      <w:tr w:rsidR="00260B48" w14:paraId="370016CA" w14:textId="77777777" w:rsidTr="00260B48">
        <w:trPr>
          <w:gridAfter w:val="4"/>
          <w:wAfter w:w="2457" w:type="dxa"/>
          <w:cantSplit/>
          <w:jc w:val="center"/>
        </w:trPr>
        <w:tc>
          <w:tcPr>
            <w:tcW w:w="11794" w:type="dxa"/>
            <w:gridSpan w:val="5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F9FB98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e research was done mainly using qualitative data and this was not made available for reasons of confidentiality</w:t>
            </w:r>
          </w:p>
        </w:tc>
        <w:tc>
          <w:tcPr>
            <w:tcW w:w="65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35C26C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7078A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D1B38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0%)</w:t>
            </w:r>
          </w:p>
        </w:tc>
        <w:tc>
          <w:tcPr>
            <w:tcW w:w="440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E1FEFD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4B9A96DF" w14:textId="77777777" w:rsidTr="00260B48">
        <w:trPr>
          <w:gridAfter w:val="4"/>
          <w:wAfter w:w="2457" w:type="dxa"/>
          <w:cantSplit/>
          <w:jc w:val="center"/>
        </w:trPr>
        <w:tc>
          <w:tcPr>
            <w:tcW w:w="11794" w:type="dxa"/>
            <w:gridSpan w:val="5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7705EC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us far don't share research data</w:t>
            </w:r>
          </w:p>
        </w:tc>
        <w:tc>
          <w:tcPr>
            <w:tcW w:w="655" w:type="dxa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2AED9A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E9EFA2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4489" w:type="dxa"/>
            <w:gridSpan w:val="2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9AE6A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0%)</w:t>
            </w:r>
          </w:p>
        </w:tc>
        <w:tc>
          <w:tcPr>
            <w:tcW w:w="4403" w:type="dxa"/>
            <w:gridSpan w:val="8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8F7579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260B48" w14:paraId="49802DEB" w14:textId="77777777" w:rsidTr="00260B48">
        <w:trPr>
          <w:gridAfter w:val="4"/>
          <w:wAfter w:w="2457" w:type="dxa"/>
          <w:cantSplit/>
          <w:jc w:val="center"/>
        </w:trPr>
        <w:tc>
          <w:tcPr>
            <w:tcW w:w="11794" w:type="dxa"/>
            <w:gridSpan w:val="54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9AC2C8" w14:textId="77777777" w:rsidR="00260B48" w:rsidRDefault="003A3953">
            <w:pPr>
              <w:keepNext/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655" w:type="dxa"/>
            <w:gridSpan w:val="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2F16FF" w14:textId="77777777" w:rsidR="00260B48" w:rsidRDefault="00260B48">
            <w:pPr>
              <w:keepNext/>
              <w:spacing w:before="100" w:after="100"/>
              <w:ind w:left="100" w:right="100"/>
              <w:jc w:val="center"/>
            </w:pPr>
          </w:p>
        </w:tc>
        <w:tc>
          <w:tcPr>
            <w:tcW w:w="3131" w:type="dxa"/>
            <w:gridSpan w:val="2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921225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489" w:type="dxa"/>
            <w:gridSpan w:val="23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CF09A8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4403" w:type="dxa"/>
            <w:gridSpan w:val="8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B2414E" w14:textId="77777777" w:rsidR="00260B48" w:rsidRDefault="003A3953">
            <w:pPr>
              <w:keepNext/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260B48" w14:paraId="08B3C25F" w14:textId="77777777" w:rsidTr="00260B48">
        <w:trPr>
          <w:gridAfter w:val="4"/>
          <w:wAfter w:w="2457" w:type="dxa"/>
          <w:cantSplit/>
          <w:jc w:val="center"/>
        </w:trPr>
        <w:tc>
          <w:tcPr>
            <w:tcW w:w="24472" w:type="dxa"/>
            <w:gridSpan w:val="11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E6F61" w14:textId="77777777" w:rsidR="00260B48" w:rsidRDefault="003A3953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bookmarkEnd w:id="8"/>
    </w:tbl>
    <w:p w14:paraId="733459BA" w14:textId="77777777" w:rsidR="003A3953" w:rsidRDefault="003A3953"/>
    <w:sectPr w:rsidR="003A395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66C8F6" w14:textId="77777777" w:rsidR="003A3953" w:rsidRDefault="003A3953">
      <w:pPr>
        <w:spacing w:after="0"/>
      </w:pPr>
      <w:r>
        <w:separator/>
      </w:r>
    </w:p>
  </w:endnote>
  <w:endnote w:type="continuationSeparator" w:id="0">
    <w:p w14:paraId="30D4BB02" w14:textId="77777777" w:rsidR="003A3953" w:rsidRDefault="003A39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0CBE4F" w14:textId="77777777" w:rsidR="003A3953" w:rsidRDefault="003A3953">
      <w:r>
        <w:separator/>
      </w:r>
    </w:p>
  </w:footnote>
  <w:footnote w:type="continuationSeparator" w:id="0">
    <w:p w14:paraId="5AA242B4" w14:textId="77777777" w:rsidR="003A3953" w:rsidRDefault="003A39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656CC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60B48"/>
    <w:rsid w:val="00260B48"/>
    <w:rsid w:val="003A3953"/>
    <w:rsid w:val="005743A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B2B11B2"/>
  <w15:docId w15:val="{C4398743-D088-4436-AD42-29D4AC3D41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5743A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5</Pages>
  <Words>4479</Words>
  <Characters>25533</Characters>
  <Application>Microsoft Office Word</Application>
  <DocSecurity>0</DocSecurity>
  <Lines>212</Lines>
  <Paragraphs>59</Paragraphs>
  <ScaleCrop>false</ScaleCrop>
  <Company>University of the Free State</Company>
  <LinksUpToDate>false</LinksUpToDate>
  <CharactersWithSpaces>29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Fairness and Research Intergrity: A cross-sectional surevy</dc:title>
  <dc:creator>Dr Joseph B Sempa</dc:creator>
  <cp:keywords/>
  <cp:lastModifiedBy>Joseph Sempa</cp:lastModifiedBy>
  <cp:revision>2</cp:revision>
  <dcterms:created xsi:type="dcterms:W3CDTF">2022-07-22T10:59:00Z</dcterms:created>
  <dcterms:modified xsi:type="dcterms:W3CDTF">2022-07-22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classoption">
    <vt:lpwstr>landscape</vt:lpwstr>
  </property>
  <property fmtid="{D5CDD505-2E9C-101B-9397-08002B2CF9AE}" pid="4" name="date">
    <vt:lpwstr>2022-07-22</vt:lpwstr>
  </property>
  <property fmtid="{D5CDD505-2E9C-101B-9397-08002B2CF9AE}" pid="5" name="output">
    <vt:lpwstr/>
  </property>
</Properties>
</file>